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8120F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39CE60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09AEF559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1806FADA" w14:textId="77777777" w:rsidR="00D25156" w:rsidRPr="00A622E9" w:rsidRDefault="00D25156" w:rsidP="00D25156">
      <w:pPr>
        <w:ind w:left="567"/>
        <w:rPr>
          <w:rFonts w:ascii="Arial" w:hAnsi="Arial" w:cs="Arial"/>
          <w:color w:val="198CFF"/>
          <w:sz w:val="52"/>
          <w:szCs w:val="52"/>
        </w:rPr>
      </w:pPr>
    </w:p>
    <w:p w14:paraId="505239D4" w14:textId="7983B25A" w:rsidR="00F32CF9" w:rsidRPr="00A51BF1" w:rsidRDefault="00AD789C" w:rsidP="00F32CF9">
      <w:pPr>
        <w:pStyle w:val="CoverProjectName"/>
      </w:pPr>
      <w:r>
        <w:t xml:space="preserve">Used </w:t>
      </w:r>
      <w:r w:rsidR="004013B1">
        <w:t>Car</w:t>
      </w:r>
      <w:r>
        <w:t>s</w:t>
      </w:r>
      <w:r w:rsidR="004013B1">
        <w:t xml:space="preserve"> Condition Evaluation </w:t>
      </w:r>
    </w:p>
    <w:p w14:paraId="7D815CC5" w14:textId="77777777" w:rsidR="00F32CF9" w:rsidRPr="00ED4293" w:rsidRDefault="00F32CF9" w:rsidP="004542EC">
      <w:pPr>
        <w:pStyle w:val="Heading1"/>
      </w:pPr>
      <w:bookmarkStart w:id="0" w:name="_Toc49724604"/>
      <w:r>
        <w:lastRenderedPageBreak/>
        <w:t>Technical Design Document</w:t>
      </w:r>
      <w:bookmarkEnd w:id="0"/>
    </w:p>
    <w:p w14:paraId="66D0DAD7" w14:textId="77777777" w:rsidR="00F32CF9" w:rsidRDefault="00F32CF9" w:rsidP="00F32CF9">
      <w:pPr>
        <w:pStyle w:val="CoverText"/>
      </w:pPr>
      <w:r>
        <w:t>Version 1.0</w:t>
      </w:r>
    </w:p>
    <w:p w14:paraId="2D4C4213" w14:textId="77777777" w:rsidR="00D25156" w:rsidRPr="00A622E9" w:rsidRDefault="00D25156" w:rsidP="00D25156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618FA566" w14:textId="77777777" w:rsidR="00D25156" w:rsidRPr="00A622E9" w:rsidRDefault="00D25156" w:rsidP="003E31D6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RESTRICTED DISTRIBUTION</w:t>
      </w:r>
    </w:p>
    <w:p w14:paraId="5EC9135E" w14:textId="005B489C" w:rsidR="00D25156" w:rsidRPr="00A622E9" w:rsidRDefault="00D25156" w:rsidP="003E31D6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information is standard Company Confidential</w:t>
      </w:r>
      <w:r w:rsidR="00552E9D">
        <w:rPr>
          <w:rFonts w:ascii="Arial" w:eastAsia="Calibri" w:hAnsi="Arial" w:cs="Arial"/>
        </w:rPr>
        <w:t>,</w:t>
      </w:r>
      <w:r w:rsidRPr="00A622E9">
        <w:rPr>
          <w:rFonts w:ascii="Arial" w:eastAsia="Calibri" w:hAnsi="Arial" w:cs="Arial"/>
        </w:rPr>
        <w:t xml:space="preserve"> but due to its sensitivity</w:t>
      </w:r>
      <w:r w:rsidR="00552E9D">
        <w:rPr>
          <w:rFonts w:ascii="Arial" w:eastAsia="Calibri" w:hAnsi="Arial" w:cs="Arial"/>
        </w:rPr>
        <w:t>,</w:t>
      </w:r>
      <w:r w:rsidRPr="00A622E9">
        <w:rPr>
          <w:rFonts w:ascii="Arial" w:eastAsia="Calibri" w:hAnsi="Arial" w:cs="Arial"/>
        </w:rPr>
        <w:t xml:space="preserve"> it has restricted distribution and viewing within </w:t>
      </w:r>
      <w:proofErr w:type="spellStart"/>
      <w:r w:rsidR="009A4E2E">
        <w:rPr>
          <w:rFonts w:ascii="Arial" w:eastAsia="Calibri" w:hAnsi="Arial" w:cs="Arial"/>
        </w:rPr>
        <w:t>iNeuron</w:t>
      </w:r>
      <w:proofErr w:type="spellEnd"/>
      <w:r w:rsidR="009A4E2E">
        <w:rPr>
          <w:rFonts w:ascii="Arial" w:eastAsia="Calibri" w:hAnsi="Arial" w:cs="Arial"/>
        </w:rPr>
        <w:t>.</w:t>
      </w:r>
    </w:p>
    <w:p w14:paraId="076E6B58" w14:textId="77777777" w:rsidR="00603BA9" w:rsidRDefault="00603BA9" w:rsidP="00D25156">
      <w:pPr>
        <w:pStyle w:val="Un-numberedSub-Heading"/>
        <w:ind w:left="0" w:firstLine="0"/>
        <w:rPr>
          <w:rFonts w:cs="Arial"/>
        </w:rPr>
      </w:pPr>
    </w:p>
    <w:p w14:paraId="62F8EAC4" w14:textId="4B89FAFC" w:rsidR="00D25156" w:rsidRPr="00A622E9" w:rsidRDefault="00D25156" w:rsidP="00D25156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56"/>
        <w:gridCol w:w="1410"/>
        <w:gridCol w:w="2794"/>
        <w:gridCol w:w="1880"/>
      </w:tblGrid>
      <w:tr w:rsidR="00D25156" w:rsidRPr="00A622E9" w14:paraId="457A40D3" w14:textId="77777777" w:rsidTr="00D25156">
        <w:trPr>
          <w:jc w:val="center"/>
        </w:trPr>
        <w:tc>
          <w:tcPr>
            <w:tcW w:w="1656" w:type="dxa"/>
            <w:vAlign w:val="top"/>
          </w:tcPr>
          <w:p w14:paraId="02535772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ate Issued</w:t>
            </w:r>
          </w:p>
        </w:tc>
        <w:tc>
          <w:tcPr>
            <w:tcW w:w="1410" w:type="dxa"/>
            <w:vAlign w:val="top"/>
          </w:tcPr>
          <w:p w14:paraId="524E55A7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 xml:space="preserve">Version </w:t>
            </w:r>
          </w:p>
        </w:tc>
        <w:tc>
          <w:tcPr>
            <w:tcW w:w="2794" w:type="dxa"/>
            <w:vAlign w:val="top"/>
          </w:tcPr>
          <w:p w14:paraId="2238CC14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scription</w:t>
            </w:r>
          </w:p>
        </w:tc>
        <w:tc>
          <w:tcPr>
            <w:tcW w:w="1880" w:type="dxa"/>
            <w:vAlign w:val="top"/>
          </w:tcPr>
          <w:p w14:paraId="77F9CEAA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Author</w:t>
            </w:r>
          </w:p>
        </w:tc>
      </w:tr>
      <w:tr w:rsidR="00D25156" w:rsidRPr="00A622E9" w14:paraId="3774B004" w14:textId="77777777" w:rsidTr="00D25156">
        <w:trPr>
          <w:trHeight w:val="363"/>
          <w:jc w:val="center"/>
        </w:trPr>
        <w:tc>
          <w:tcPr>
            <w:tcW w:w="1656" w:type="dxa"/>
          </w:tcPr>
          <w:p w14:paraId="7E15BC3C" w14:textId="4AD16812" w:rsidR="00D25156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25</w:t>
            </w:r>
            <w:r w:rsidRPr="00D4186B">
              <w:rPr>
                <w:rFonts w:eastAsia="Calibri" w:cs="Arial"/>
                <w:bCs/>
                <w:szCs w:val="22"/>
                <w:vertAlign w:val="superscript"/>
              </w:rPr>
              <w:t>th</w:t>
            </w:r>
            <w:r>
              <w:rPr>
                <w:rFonts w:eastAsia="Calibri" w:cs="Arial"/>
                <w:bCs/>
                <w:szCs w:val="22"/>
              </w:rPr>
              <w:t xml:space="preserve"> </w:t>
            </w:r>
            <w:r w:rsidR="004013B1">
              <w:rPr>
                <w:rFonts w:eastAsia="Calibri" w:cs="Arial"/>
                <w:bCs/>
                <w:szCs w:val="22"/>
              </w:rPr>
              <w:t>August</w:t>
            </w:r>
            <w:r>
              <w:rPr>
                <w:rFonts w:eastAsia="Calibri" w:cs="Arial"/>
                <w:bCs/>
                <w:szCs w:val="22"/>
              </w:rPr>
              <w:t xml:space="preserve"> 2020</w:t>
            </w:r>
          </w:p>
        </w:tc>
        <w:tc>
          <w:tcPr>
            <w:tcW w:w="1410" w:type="dxa"/>
          </w:tcPr>
          <w:p w14:paraId="22E344FB" w14:textId="28898AD4" w:rsidR="00D25156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1.0</w:t>
            </w:r>
          </w:p>
        </w:tc>
        <w:tc>
          <w:tcPr>
            <w:tcW w:w="2794" w:type="dxa"/>
          </w:tcPr>
          <w:p w14:paraId="03DA1C57" w14:textId="054376D1" w:rsidR="00D25156" w:rsidRPr="00A622E9" w:rsidRDefault="009A4E2E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 xml:space="preserve">Initial </w:t>
            </w:r>
            <w:r w:rsidRPr="00040D90">
              <w:rPr>
                <w:rFonts w:eastAsia="Calibri" w:cs="Arial"/>
                <w:bCs/>
                <w:szCs w:val="22"/>
                <w:vertAlign w:val="subscript"/>
              </w:rPr>
              <w:t>Draft</w:t>
            </w:r>
          </w:p>
        </w:tc>
        <w:tc>
          <w:tcPr>
            <w:tcW w:w="1880" w:type="dxa"/>
          </w:tcPr>
          <w:p w14:paraId="617DF033" w14:textId="250048B8" w:rsidR="00D25156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V</w:t>
            </w:r>
            <w:r w:rsidR="004013B1">
              <w:rPr>
                <w:rFonts w:eastAsia="Calibri" w:cs="Arial"/>
                <w:bCs/>
                <w:szCs w:val="22"/>
              </w:rPr>
              <w:t>eda E</w:t>
            </w:r>
          </w:p>
        </w:tc>
      </w:tr>
    </w:tbl>
    <w:p w14:paraId="12915AFA" w14:textId="77777777" w:rsidR="00D25156" w:rsidRPr="00A622E9" w:rsidRDefault="00D25156" w:rsidP="003E31D6">
      <w:pPr>
        <w:pStyle w:val="Un-numberedSub-Heading"/>
        <w:spacing w:line="240" w:lineRule="auto"/>
        <w:ind w:left="0" w:firstLine="0"/>
        <w:rPr>
          <w:rFonts w:cs="Arial"/>
        </w:rPr>
      </w:pPr>
      <w:r w:rsidRPr="00A622E9">
        <w:rPr>
          <w:rFonts w:cs="Arial"/>
        </w:rPr>
        <w:t>Contributors</w:t>
      </w:r>
    </w:p>
    <w:p w14:paraId="6D5BF445" w14:textId="77777777" w:rsidR="00D25156" w:rsidRPr="00A622E9" w:rsidRDefault="00D25156" w:rsidP="003E31D6">
      <w:pPr>
        <w:spacing w:line="240" w:lineRule="auto"/>
        <w:rPr>
          <w:rFonts w:ascii="Arial" w:eastAsia="Calibri" w:hAnsi="Arial" w:cs="Arial"/>
        </w:rPr>
      </w:pPr>
      <w:r w:rsidRPr="00A622E9">
        <w:rPr>
          <w:rFonts w:ascii="Arial" w:eastAsia="Calibri" w:hAnsi="Arial" w:cs="Arial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15"/>
        <w:gridCol w:w="3450"/>
      </w:tblGrid>
      <w:tr w:rsidR="009A4E2E" w:rsidRPr="00A622E9" w14:paraId="0D8963E0" w14:textId="77777777" w:rsidTr="009A4E2E">
        <w:trPr>
          <w:jc w:val="center"/>
        </w:trPr>
        <w:tc>
          <w:tcPr>
            <w:tcW w:w="1315" w:type="dxa"/>
            <w:vAlign w:val="top"/>
          </w:tcPr>
          <w:p w14:paraId="7BB6F7E5" w14:textId="77777777" w:rsidR="009A4E2E" w:rsidRPr="00A622E9" w:rsidRDefault="009A4E2E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Name</w:t>
            </w:r>
          </w:p>
        </w:tc>
        <w:tc>
          <w:tcPr>
            <w:tcW w:w="3450" w:type="dxa"/>
          </w:tcPr>
          <w:p w14:paraId="5312A679" w14:textId="1A358BB8" w:rsidR="009A4E2E" w:rsidRPr="00A622E9" w:rsidRDefault="009A4E2E" w:rsidP="00F71E1B">
            <w:pPr>
              <w:pStyle w:val="TableHeading"/>
              <w:rPr>
                <w:rFonts w:cs="Arial"/>
              </w:rPr>
            </w:pPr>
            <w:r>
              <w:rPr>
                <w:rFonts w:cs="Arial"/>
              </w:rPr>
              <w:t>Section Worked Upon</w:t>
            </w:r>
          </w:p>
        </w:tc>
      </w:tr>
      <w:tr w:rsidR="009A4E2E" w:rsidRPr="00A622E9" w14:paraId="05987433" w14:textId="77777777" w:rsidTr="009A4E2E">
        <w:trPr>
          <w:trHeight w:val="391"/>
          <w:jc w:val="center"/>
        </w:trPr>
        <w:tc>
          <w:tcPr>
            <w:tcW w:w="1315" w:type="dxa"/>
          </w:tcPr>
          <w:p w14:paraId="6AC93BC6" w14:textId="6756C7B5" w:rsidR="009A4E2E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V</w:t>
            </w:r>
            <w:r w:rsidR="004013B1">
              <w:rPr>
                <w:rFonts w:eastAsia="Calibri" w:cs="Arial"/>
                <w:bCs/>
                <w:szCs w:val="22"/>
              </w:rPr>
              <w:t>eda E</w:t>
            </w:r>
          </w:p>
        </w:tc>
        <w:tc>
          <w:tcPr>
            <w:tcW w:w="3450" w:type="dxa"/>
          </w:tcPr>
          <w:p w14:paraId="2C424687" w14:textId="188937F7" w:rsidR="009A4E2E" w:rsidRPr="00A622E9" w:rsidRDefault="00D4186B" w:rsidP="00F71E1B">
            <w:pPr>
              <w:spacing w:after="0"/>
              <w:rPr>
                <w:rFonts w:eastAsia="Calibri" w:cs="Arial"/>
                <w:bCs/>
                <w:szCs w:val="22"/>
              </w:rPr>
            </w:pPr>
            <w:r>
              <w:rPr>
                <w:rFonts w:eastAsia="Calibri" w:cs="Arial"/>
                <w:bCs/>
                <w:szCs w:val="22"/>
              </w:rPr>
              <w:t>Initial Draft</w:t>
            </w:r>
          </w:p>
        </w:tc>
      </w:tr>
    </w:tbl>
    <w:p w14:paraId="52424A38" w14:textId="77777777" w:rsidR="00D25156" w:rsidRPr="00A622E9" w:rsidRDefault="00D25156" w:rsidP="00D25156">
      <w:pPr>
        <w:pStyle w:val="Un-numberedSub-Heading"/>
        <w:ind w:left="0" w:firstLine="0"/>
        <w:rPr>
          <w:rFonts w:cs="Arial"/>
        </w:rPr>
      </w:pPr>
      <w:r w:rsidRPr="00A622E9">
        <w:rPr>
          <w:rFonts w:cs="Arial"/>
        </w:rPr>
        <w:t>Document Classification</w:t>
      </w:r>
    </w:p>
    <w:tbl>
      <w:tblPr>
        <w:tblStyle w:val="TableGrid"/>
        <w:tblW w:w="8075" w:type="dxa"/>
        <w:jc w:val="center"/>
        <w:tblInd w:w="0" w:type="dxa"/>
        <w:tblLook w:val="04A0" w:firstRow="1" w:lastRow="0" w:firstColumn="1" w:lastColumn="0" w:noHBand="0" w:noVBand="1"/>
      </w:tblPr>
      <w:tblGrid>
        <w:gridCol w:w="2495"/>
        <w:gridCol w:w="5580"/>
      </w:tblGrid>
      <w:tr w:rsidR="00D25156" w:rsidRPr="00A622E9" w14:paraId="24A04015" w14:textId="77777777" w:rsidTr="00D25156">
        <w:trPr>
          <w:jc w:val="center"/>
        </w:trPr>
        <w:tc>
          <w:tcPr>
            <w:tcW w:w="2495" w:type="dxa"/>
            <w:vAlign w:val="top"/>
          </w:tcPr>
          <w:p w14:paraId="54262CFF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Classification</w:t>
            </w:r>
          </w:p>
        </w:tc>
        <w:tc>
          <w:tcPr>
            <w:tcW w:w="5580" w:type="dxa"/>
            <w:vAlign w:val="top"/>
          </w:tcPr>
          <w:p w14:paraId="579906A1" w14:textId="77777777"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>Company Confidential</w:t>
            </w:r>
          </w:p>
        </w:tc>
      </w:tr>
      <w:tr w:rsidR="00D25156" w:rsidRPr="00A622E9" w14:paraId="6F8AF584" w14:textId="77777777" w:rsidTr="00D25156">
        <w:trPr>
          <w:jc w:val="center"/>
        </w:trPr>
        <w:tc>
          <w:tcPr>
            <w:tcW w:w="2495" w:type="dxa"/>
            <w:vAlign w:val="top"/>
          </w:tcPr>
          <w:p w14:paraId="32C72731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Definition</w:t>
            </w:r>
          </w:p>
        </w:tc>
        <w:tc>
          <w:tcPr>
            <w:tcW w:w="5580" w:type="dxa"/>
            <w:vAlign w:val="top"/>
          </w:tcPr>
          <w:p w14:paraId="1D375A2B" w14:textId="77777777"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>Information is Group confidential and needs to be protected</w:t>
            </w:r>
          </w:p>
        </w:tc>
      </w:tr>
      <w:tr w:rsidR="00D25156" w:rsidRPr="00A622E9" w14:paraId="2C91296A" w14:textId="77777777" w:rsidTr="00D25156">
        <w:trPr>
          <w:jc w:val="center"/>
        </w:trPr>
        <w:tc>
          <w:tcPr>
            <w:tcW w:w="2495" w:type="dxa"/>
            <w:vAlign w:val="top"/>
          </w:tcPr>
          <w:p w14:paraId="40F9B73F" w14:textId="77777777" w:rsidR="00D25156" w:rsidRPr="00A622E9" w:rsidRDefault="00D25156" w:rsidP="00F71E1B">
            <w:pPr>
              <w:pStyle w:val="TableHeading"/>
              <w:rPr>
                <w:rFonts w:cs="Arial"/>
              </w:rPr>
            </w:pPr>
            <w:r w:rsidRPr="00A622E9">
              <w:rPr>
                <w:rFonts w:cs="Arial"/>
              </w:rPr>
              <w:t>Context</w:t>
            </w:r>
          </w:p>
        </w:tc>
        <w:tc>
          <w:tcPr>
            <w:tcW w:w="5580" w:type="dxa"/>
            <w:vAlign w:val="top"/>
          </w:tcPr>
          <w:p w14:paraId="46F7D41D" w14:textId="5F8E1CFC" w:rsidR="00D25156" w:rsidRPr="00A622E9" w:rsidRDefault="00D25156" w:rsidP="00F71E1B">
            <w:pPr>
              <w:rPr>
                <w:rFonts w:cs="Arial"/>
              </w:rPr>
            </w:pPr>
            <w:r w:rsidRPr="00A622E9">
              <w:rPr>
                <w:rFonts w:cs="Arial"/>
              </w:rPr>
              <w:t xml:space="preserve">Where </w:t>
            </w:r>
            <w:r w:rsidR="001D2493">
              <w:rPr>
                <w:rFonts w:cs="Arial"/>
              </w:rPr>
              <w:t xml:space="preserve">the </w:t>
            </w:r>
            <w:r w:rsidRPr="00A622E9">
              <w:rPr>
                <w:rFonts w:cs="Arial"/>
              </w:rPr>
              <w:t>loss of information confidentiality would result in significant harm to the interests of the organisation, financial loss, embarrassment or loss of information</w:t>
            </w:r>
          </w:p>
        </w:tc>
      </w:tr>
    </w:tbl>
    <w:p w14:paraId="57EE88EB" w14:textId="77777777" w:rsidR="00D25156" w:rsidRPr="00A622E9" w:rsidRDefault="00D25156" w:rsidP="00D25156">
      <w:pPr>
        <w:spacing w:after="0"/>
        <w:ind w:left="567"/>
        <w:rPr>
          <w:rFonts w:ascii="Arial" w:eastAsia="Calibri" w:hAnsi="Arial" w:cs="Arial"/>
          <w:b/>
          <w:bCs/>
          <w:sz w:val="20"/>
        </w:rPr>
      </w:pPr>
    </w:p>
    <w:p w14:paraId="75078F29" w14:textId="77777777" w:rsidR="00D25156" w:rsidRPr="00A622E9" w:rsidRDefault="00D25156" w:rsidP="00D25156">
      <w:pPr>
        <w:rPr>
          <w:rFonts w:ascii="Arial" w:eastAsia="Calibri" w:hAnsi="Arial" w:cs="Arial"/>
          <w:sz w:val="18"/>
        </w:rPr>
      </w:pPr>
    </w:p>
    <w:p w14:paraId="3E0C1866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IN"/>
        </w:rPr>
        <w:id w:val="340051451"/>
        <w:docPartObj>
          <w:docPartGallery w:val="Table of Contents"/>
          <w:docPartUnique/>
        </w:docPartObj>
      </w:sdtPr>
      <w:sdtEndPr>
        <w:rPr>
          <w:rFonts w:ascii="Arial" w:hAnsi="Arial" w:cs="Arial"/>
          <w:noProof/>
        </w:rPr>
      </w:sdtEndPr>
      <w:sdtContent>
        <w:p w14:paraId="7110C84F" w14:textId="77777777" w:rsidR="00094C51" w:rsidRPr="00A622E9" w:rsidRDefault="00094C51" w:rsidP="004542EC">
          <w:pPr>
            <w:pStyle w:val="TOCHeading"/>
          </w:pPr>
          <w:r w:rsidRPr="00A622E9">
            <w:t>Contents</w:t>
          </w:r>
        </w:p>
        <w:p w14:paraId="750D482E" w14:textId="7ABF54E0" w:rsidR="00E0260F" w:rsidRDefault="00094C51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begin"/>
          </w:r>
          <w:r w:rsidRPr="00A622E9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622E9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49724604" w:history="1">
            <w:r w:rsidR="00E0260F" w:rsidRPr="0097565D">
              <w:rPr>
                <w:rStyle w:val="Hyperlink"/>
                <w:noProof/>
              </w:rPr>
              <w:t>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Technical Design Document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4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1996F05E" w14:textId="1DB7E565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05" w:history="1">
            <w:r w:rsidR="00E0260F" w:rsidRPr="0097565D">
              <w:rPr>
                <w:rStyle w:val="Hyperlink"/>
                <w:noProof/>
              </w:rPr>
              <w:t>2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Introductio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5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4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4E90101A" w14:textId="444E5E5D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06" w:history="1">
            <w:r w:rsidR="00E0260F" w:rsidRPr="0097565D">
              <w:rPr>
                <w:rStyle w:val="Hyperlink"/>
                <w:noProof/>
              </w:rPr>
              <w:t>2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Problem Statement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6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4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07C69A01" w14:textId="2DD40ED9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07" w:history="1">
            <w:r w:rsidR="00E0260F" w:rsidRPr="0097565D">
              <w:rPr>
                <w:rStyle w:val="Hyperlink"/>
                <w:noProof/>
              </w:rPr>
              <w:t>2.2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Objectives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7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4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690EC2B2" w14:textId="22EE2B94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08" w:history="1">
            <w:r w:rsidR="00E0260F" w:rsidRPr="0097565D">
              <w:rPr>
                <w:rStyle w:val="Hyperlink"/>
                <w:noProof/>
              </w:rPr>
              <w:t>3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Workflow Overall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8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5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650188D" w14:textId="7B895E45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09" w:history="1">
            <w:r w:rsidR="00E0260F" w:rsidRPr="0097565D">
              <w:rPr>
                <w:rStyle w:val="Hyperlink"/>
                <w:noProof/>
              </w:rPr>
              <w:t>4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Libraries used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09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6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9CADD05" w14:textId="031830E6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0" w:history="1">
            <w:r w:rsidR="00E0260F" w:rsidRPr="0097565D">
              <w:rPr>
                <w:rStyle w:val="Hyperlink"/>
                <w:noProof/>
              </w:rPr>
              <w:t>5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Data Preprocessing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0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7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68DF622" w14:textId="3C16F084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1" w:history="1">
            <w:r w:rsidR="00E0260F" w:rsidRPr="0097565D">
              <w:rPr>
                <w:rStyle w:val="Hyperlink"/>
                <w:noProof/>
              </w:rPr>
              <w:t>5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Import dataset from Database(MongoDB)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1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7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3F287727" w14:textId="3C104A44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2" w:history="1">
            <w:r w:rsidR="00E0260F" w:rsidRPr="0097565D">
              <w:rPr>
                <w:rStyle w:val="Hyperlink"/>
                <w:noProof/>
              </w:rPr>
              <w:t>5.2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data insights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2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9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0E6FF64D" w14:textId="5DA88D9A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3" w:history="1">
            <w:r w:rsidR="00E0260F" w:rsidRPr="0097565D">
              <w:rPr>
                <w:rStyle w:val="Hyperlink"/>
                <w:noProof/>
              </w:rPr>
              <w:t>5.3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Checking missing values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3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0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848A75C" w14:textId="4448FA01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4" w:history="1">
            <w:r w:rsidR="00E0260F" w:rsidRPr="0097565D">
              <w:rPr>
                <w:rStyle w:val="Hyperlink"/>
                <w:noProof/>
              </w:rPr>
              <w:t>6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Exploratpry Data Anal Stats Based EDA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4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1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164967E4" w14:textId="1CEB5906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5" w:history="1">
            <w:r w:rsidR="00E0260F" w:rsidRPr="0097565D">
              <w:rPr>
                <w:rStyle w:val="Hyperlink"/>
                <w:noProof/>
              </w:rPr>
              <w:t>6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Graph based EDA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5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1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192345DC" w14:textId="5F1CC750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6" w:history="1">
            <w:r w:rsidR="00E0260F" w:rsidRPr="0097565D">
              <w:rPr>
                <w:rStyle w:val="Hyperlink"/>
                <w:noProof/>
              </w:rPr>
              <w:t>7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Stats-Based EDA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6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5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93BCCF4" w14:textId="5F6A983C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7" w:history="1">
            <w:r w:rsidR="00E0260F" w:rsidRPr="0097565D">
              <w:rPr>
                <w:rStyle w:val="Hyperlink"/>
                <w:noProof/>
              </w:rPr>
              <w:t>7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Technical solution desig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7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5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0632AA26" w14:textId="58DA57FD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8" w:history="1">
            <w:r w:rsidR="00E0260F" w:rsidRPr="0097565D">
              <w:rPr>
                <w:rStyle w:val="Hyperlink"/>
                <w:noProof/>
              </w:rPr>
              <w:t>8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Feature Engineering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8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6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60B630DF" w14:textId="7AF71B4A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19" w:history="1">
            <w:r w:rsidR="00E0260F" w:rsidRPr="0097565D">
              <w:rPr>
                <w:rStyle w:val="Hyperlink"/>
                <w:noProof/>
              </w:rPr>
              <w:t>8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Splitting the data into predictors and target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19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6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487DB646" w14:textId="0B5C15F0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0" w:history="1">
            <w:r w:rsidR="00E0260F" w:rsidRPr="0097565D">
              <w:rPr>
                <w:rStyle w:val="Hyperlink"/>
                <w:noProof/>
              </w:rPr>
              <w:t>8.2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Handling imbalance data(Oversampling)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0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6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19C67E6A" w14:textId="247F671D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1" w:history="1">
            <w:r w:rsidR="00E0260F" w:rsidRPr="0097565D">
              <w:rPr>
                <w:rStyle w:val="Hyperlink"/>
                <w:noProof/>
              </w:rPr>
              <w:t>8.3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Scaling the data(predictors)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1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7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6EEC59F5" w14:textId="4EDDFEA8" w:rsidR="00E0260F" w:rsidRDefault="00F31C8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2" w:history="1">
            <w:r w:rsidR="00E0260F" w:rsidRPr="0097565D">
              <w:rPr>
                <w:rStyle w:val="Hyperlink"/>
                <w:noProof/>
              </w:rPr>
              <w:t>9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ML Model Selectio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2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8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C4407B5" w14:textId="505CD216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3" w:history="1">
            <w:r w:rsidR="00E0260F" w:rsidRPr="0097565D">
              <w:rPr>
                <w:rStyle w:val="Hyperlink"/>
                <w:noProof/>
              </w:rPr>
              <w:t>9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Technical solution desig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3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8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58E8A6C2" w14:textId="4B482A46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4" w:history="1">
            <w:r w:rsidR="00E0260F" w:rsidRPr="0097565D">
              <w:rPr>
                <w:rStyle w:val="Hyperlink"/>
                <w:noProof/>
              </w:rPr>
              <w:t>10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Model Tuning and Optimizatio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4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9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05251FE" w14:textId="46707359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5" w:history="1">
            <w:r w:rsidR="00E0260F" w:rsidRPr="0097565D">
              <w:rPr>
                <w:rStyle w:val="Hyperlink"/>
                <w:noProof/>
              </w:rPr>
              <w:t>10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Technical solution desig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5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19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21205E3C" w14:textId="36B4B67D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6" w:history="1">
            <w:r w:rsidR="00E0260F" w:rsidRPr="0097565D">
              <w:rPr>
                <w:rStyle w:val="Hyperlink"/>
                <w:noProof/>
              </w:rPr>
              <w:t>1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Prediction Pipeline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6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1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1CBD911" w14:textId="572A7CE5" w:rsidR="00E0260F" w:rsidRDefault="00F31C8B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7" w:history="1">
            <w:r w:rsidR="00E0260F" w:rsidRPr="0097565D">
              <w:rPr>
                <w:rStyle w:val="Hyperlink"/>
                <w:noProof/>
              </w:rPr>
              <w:t>11.1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Technical solution design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7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1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34536700" w14:textId="122B5C73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8" w:history="1">
            <w:r w:rsidR="00E0260F" w:rsidRPr="0097565D">
              <w:rPr>
                <w:rStyle w:val="Hyperlink"/>
                <w:noProof/>
              </w:rPr>
              <w:t>12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UI Development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8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3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7EA32E5B" w14:textId="19D98798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29" w:history="1">
            <w:r w:rsidR="00E0260F" w:rsidRPr="0097565D">
              <w:rPr>
                <w:rStyle w:val="Hyperlink"/>
                <w:noProof/>
              </w:rPr>
              <w:t>13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Dockerization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29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6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55366493" w14:textId="3BFE07CB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30" w:history="1">
            <w:r w:rsidR="00E0260F" w:rsidRPr="0097565D">
              <w:rPr>
                <w:rStyle w:val="Hyperlink"/>
                <w:noProof/>
              </w:rPr>
              <w:t>14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Deployment to cloud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30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27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22BD3DA3" w14:textId="1F04C98B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31" w:history="1">
            <w:r w:rsidR="00E0260F" w:rsidRPr="0097565D">
              <w:rPr>
                <w:rStyle w:val="Hyperlink"/>
                <w:noProof/>
              </w:rPr>
              <w:t>15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Challenges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31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31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50F24EB6" w14:textId="72D6C296" w:rsidR="00E0260F" w:rsidRDefault="00F31C8B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val="en-CA" w:eastAsia="en-CA"/>
            </w:rPr>
          </w:pPr>
          <w:hyperlink w:anchor="_Toc49724632" w:history="1">
            <w:r w:rsidR="00E0260F" w:rsidRPr="0097565D">
              <w:rPr>
                <w:rStyle w:val="Hyperlink"/>
                <w:noProof/>
              </w:rPr>
              <w:t>16</w:t>
            </w:r>
            <w:r w:rsidR="00E0260F">
              <w:rPr>
                <w:rFonts w:eastAsiaTheme="minorEastAsia"/>
                <w:noProof/>
                <w:lang w:val="en-CA" w:eastAsia="en-CA"/>
              </w:rPr>
              <w:tab/>
            </w:r>
            <w:r w:rsidR="00E0260F" w:rsidRPr="0097565D">
              <w:rPr>
                <w:rStyle w:val="Hyperlink"/>
                <w:noProof/>
              </w:rPr>
              <w:t>Learnings:</w:t>
            </w:r>
            <w:r w:rsidR="00E0260F">
              <w:rPr>
                <w:noProof/>
                <w:webHidden/>
              </w:rPr>
              <w:tab/>
            </w:r>
            <w:r w:rsidR="00E0260F">
              <w:rPr>
                <w:noProof/>
                <w:webHidden/>
              </w:rPr>
              <w:fldChar w:fldCharType="begin"/>
            </w:r>
            <w:r w:rsidR="00E0260F">
              <w:rPr>
                <w:noProof/>
                <w:webHidden/>
              </w:rPr>
              <w:instrText xml:space="preserve"> PAGEREF _Toc49724632 \h </w:instrText>
            </w:r>
            <w:r w:rsidR="00E0260F">
              <w:rPr>
                <w:noProof/>
                <w:webHidden/>
              </w:rPr>
            </w:r>
            <w:r w:rsidR="00E0260F">
              <w:rPr>
                <w:noProof/>
                <w:webHidden/>
              </w:rPr>
              <w:fldChar w:fldCharType="separate"/>
            </w:r>
            <w:r w:rsidR="00E0260F">
              <w:rPr>
                <w:noProof/>
                <w:webHidden/>
              </w:rPr>
              <w:t>32</w:t>
            </w:r>
            <w:r w:rsidR="00E0260F">
              <w:rPr>
                <w:noProof/>
                <w:webHidden/>
              </w:rPr>
              <w:fldChar w:fldCharType="end"/>
            </w:r>
          </w:hyperlink>
        </w:p>
        <w:p w14:paraId="53007B46" w14:textId="7AC2744E" w:rsidR="00094C51" w:rsidRPr="00A622E9" w:rsidRDefault="00094C51">
          <w:pPr>
            <w:rPr>
              <w:rFonts w:ascii="Arial" w:hAnsi="Arial" w:cs="Arial"/>
            </w:rPr>
          </w:pPr>
          <w:r w:rsidRPr="00A622E9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4860080" w14:textId="77777777" w:rsidR="001B137E" w:rsidRPr="00A622E9" w:rsidRDefault="001B137E">
      <w:pPr>
        <w:rPr>
          <w:rFonts w:ascii="Arial" w:hAnsi="Arial" w:cs="Arial"/>
        </w:rPr>
      </w:pPr>
      <w:r w:rsidRPr="00A622E9">
        <w:rPr>
          <w:rFonts w:ascii="Arial" w:hAnsi="Arial" w:cs="Arial"/>
        </w:rPr>
        <w:br w:type="page"/>
      </w:r>
    </w:p>
    <w:p w14:paraId="33CE00B3" w14:textId="723B71BD" w:rsidR="001B137E" w:rsidRPr="00D607BA" w:rsidRDefault="001B137E" w:rsidP="004542EC">
      <w:pPr>
        <w:pStyle w:val="Heading1"/>
      </w:pPr>
      <w:bookmarkStart w:id="1" w:name="_Toc500352966"/>
      <w:bookmarkStart w:id="2" w:name="_Toc49724605"/>
      <w:r w:rsidRPr="00D607BA">
        <w:lastRenderedPageBreak/>
        <w:t>Introduction</w:t>
      </w:r>
      <w:bookmarkEnd w:id="1"/>
      <w:bookmarkEnd w:id="2"/>
    </w:p>
    <w:p w14:paraId="4E691D2C" w14:textId="77777777" w:rsidR="00945745" w:rsidRPr="00C436EF" w:rsidRDefault="00945745" w:rsidP="00283C84">
      <w:pPr>
        <w:pStyle w:val="Heading2"/>
      </w:pPr>
      <w:bookmarkStart w:id="3" w:name="_Toc49724606"/>
      <w:r w:rsidRPr="00C436EF">
        <w:t>Problem Statement:</w:t>
      </w:r>
      <w:bookmarkEnd w:id="3"/>
    </w:p>
    <w:p w14:paraId="013696E8" w14:textId="3B835C66" w:rsidR="00945745" w:rsidRDefault="00D4186B" w:rsidP="00D4186B">
      <w:p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The goal here is to build an end to </w:t>
      </w:r>
      <w:r w:rsidR="005954AF" w:rsidRPr="00D607BA">
        <w:rPr>
          <w:sz w:val="28"/>
          <w:szCs w:val="28"/>
          <w:lang w:val="en-GB"/>
        </w:rPr>
        <w:t>end automated Machine Learning solution</w:t>
      </w:r>
      <w:r w:rsidR="00945745" w:rsidRPr="00D607BA">
        <w:rPr>
          <w:sz w:val="28"/>
          <w:szCs w:val="28"/>
          <w:lang w:val="en-GB"/>
        </w:rPr>
        <w:t xml:space="preserve"> to evaluate the condition of the car with the given features and factors of the car.</w:t>
      </w:r>
    </w:p>
    <w:p w14:paraId="397C91D1" w14:textId="6AE2FD1F" w:rsidR="00FB510E" w:rsidRDefault="00FB510E" w:rsidP="00D4186B">
      <w:pPr>
        <w:rPr>
          <w:sz w:val="28"/>
          <w:szCs w:val="28"/>
          <w:lang w:val="en-GB"/>
        </w:rPr>
      </w:pPr>
      <w:r w:rsidRPr="00FB510E">
        <w:rPr>
          <w:sz w:val="28"/>
          <w:szCs w:val="28"/>
          <w:lang w:val="en-GB"/>
        </w:rPr>
        <w:t xml:space="preserve">To build and deploy a web application where the </w:t>
      </w:r>
      <w:r>
        <w:rPr>
          <w:sz w:val="28"/>
          <w:szCs w:val="28"/>
          <w:lang w:val="en-GB"/>
        </w:rPr>
        <w:t>car details are</w:t>
      </w:r>
      <w:r w:rsidRPr="00FB510E">
        <w:rPr>
          <w:sz w:val="28"/>
          <w:szCs w:val="28"/>
          <w:lang w:val="en-GB"/>
        </w:rPr>
        <w:t xml:space="preserve"> entered into a web-based form which then outputs a predicted </w:t>
      </w:r>
      <w:r>
        <w:rPr>
          <w:sz w:val="28"/>
          <w:szCs w:val="28"/>
          <w:lang w:val="en-GB"/>
        </w:rPr>
        <w:t xml:space="preserve">car evaluation decision in terms of </w:t>
      </w:r>
      <w:proofErr w:type="spellStart"/>
      <w:proofErr w:type="gramStart"/>
      <w:r>
        <w:rPr>
          <w:sz w:val="28"/>
          <w:szCs w:val="28"/>
          <w:lang w:val="en-GB"/>
        </w:rPr>
        <w:t>anaccounted,accounted</w:t>
      </w:r>
      <w:proofErr w:type="spellEnd"/>
      <w:proofErr w:type="gramEnd"/>
      <w:r>
        <w:rPr>
          <w:sz w:val="28"/>
          <w:szCs w:val="28"/>
          <w:lang w:val="en-GB"/>
        </w:rPr>
        <w:t xml:space="preserve">, </w:t>
      </w:r>
      <w:proofErr w:type="spellStart"/>
      <w:r>
        <w:rPr>
          <w:sz w:val="28"/>
          <w:szCs w:val="28"/>
          <w:lang w:val="en-GB"/>
        </w:rPr>
        <w:t>goo</w:t>
      </w:r>
      <w:proofErr w:type="spellEnd"/>
      <w:r>
        <w:rPr>
          <w:sz w:val="28"/>
          <w:szCs w:val="28"/>
          <w:lang w:val="en-GB"/>
        </w:rPr>
        <w:t xml:space="preserve"> or very good</w:t>
      </w:r>
      <w:r w:rsidRPr="00FB510E">
        <w:rPr>
          <w:sz w:val="28"/>
          <w:szCs w:val="28"/>
          <w:lang w:val="en-GB"/>
        </w:rPr>
        <w:t>.</w:t>
      </w:r>
    </w:p>
    <w:p w14:paraId="25CB94DE" w14:textId="77777777" w:rsidR="00024C58" w:rsidRPr="00024C58" w:rsidRDefault="00024C58" w:rsidP="00024C58">
      <w:pPr>
        <w:rPr>
          <w:sz w:val="28"/>
          <w:szCs w:val="28"/>
          <w:lang w:val="en-GB"/>
        </w:rPr>
      </w:pPr>
      <w:r w:rsidRPr="00024C58">
        <w:rPr>
          <w:sz w:val="28"/>
          <w:szCs w:val="28"/>
          <w:lang w:val="en-GB"/>
        </w:rPr>
        <w:t>A good used car can be evaluated based on the following factors</w:t>
      </w:r>
    </w:p>
    <w:p w14:paraId="381E7C26" w14:textId="7B580741" w:rsidR="00661AA5" w:rsidRPr="00024C58" w:rsidRDefault="00024C58" w:rsidP="00661AA5">
      <w:pPr>
        <w:ind w:firstLine="720"/>
        <w:rPr>
          <w:sz w:val="28"/>
          <w:szCs w:val="28"/>
          <w:lang w:val="en-GB"/>
        </w:rPr>
      </w:pPr>
      <w:r w:rsidRPr="00024C58">
        <w:rPr>
          <w:sz w:val="28"/>
          <w:szCs w:val="28"/>
          <w:lang w:val="en-GB"/>
        </w:rPr>
        <w:t>P</w:t>
      </w:r>
      <w:r w:rsidR="00661AA5">
        <w:rPr>
          <w:sz w:val="28"/>
          <w:szCs w:val="28"/>
          <w:lang w:val="en-GB"/>
        </w:rPr>
        <w:t xml:space="preserve">rice, </w:t>
      </w:r>
      <w:proofErr w:type="spellStart"/>
      <w:r w:rsidR="00661AA5">
        <w:rPr>
          <w:sz w:val="28"/>
          <w:szCs w:val="28"/>
          <w:lang w:val="en-GB"/>
        </w:rPr>
        <w:t>maintance</w:t>
      </w:r>
      <w:proofErr w:type="spellEnd"/>
      <w:r w:rsidR="00661AA5">
        <w:rPr>
          <w:sz w:val="28"/>
          <w:szCs w:val="28"/>
          <w:lang w:val="en-GB"/>
        </w:rPr>
        <w:t xml:space="preserve"> cost,</w:t>
      </w:r>
      <w:r w:rsidR="00661AA5" w:rsidRPr="00661AA5">
        <w:rPr>
          <w:sz w:val="28"/>
          <w:szCs w:val="28"/>
          <w:lang w:val="en-GB"/>
        </w:rPr>
        <w:t xml:space="preserve"> </w:t>
      </w:r>
      <w:proofErr w:type="spellStart"/>
      <w:proofErr w:type="gramStart"/>
      <w:r w:rsidR="00661AA5" w:rsidRPr="00024C58">
        <w:rPr>
          <w:sz w:val="28"/>
          <w:szCs w:val="28"/>
          <w:lang w:val="en-GB"/>
        </w:rPr>
        <w:t>No.of</w:t>
      </w:r>
      <w:proofErr w:type="spellEnd"/>
      <w:proofErr w:type="gramEnd"/>
      <w:r w:rsidR="00661AA5" w:rsidRPr="00024C58">
        <w:rPr>
          <w:sz w:val="28"/>
          <w:szCs w:val="28"/>
          <w:lang w:val="en-GB"/>
        </w:rPr>
        <w:t xml:space="preserve"> </w:t>
      </w:r>
      <w:proofErr w:type="spellStart"/>
      <w:r w:rsidR="00661AA5">
        <w:rPr>
          <w:sz w:val="28"/>
          <w:szCs w:val="28"/>
          <w:lang w:val="en-GB"/>
        </w:rPr>
        <w:t>doors,Capacity,size</w:t>
      </w:r>
      <w:proofErr w:type="spellEnd"/>
      <w:r w:rsidR="00661AA5">
        <w:rPr>
          <w:sz w:val="28"/>
          <w:szCs w:val="28"/>
          <w:lang w:val="en-GB"/>
        </w:rPr>
        <w:t xml:space="preserve"> of luggage boot</w:t>
      </w:r>
    </w:p>
    <w:p w14:paraId="53710E58" w14:textId="01EE663A" w:rsidR="00024C58" w:rsidRPr="00D607BA" w:rsidRDefault="00661AA5" w:rsidP="00024C58">
      <w:pPr>
        <w:ind w:firstLine="72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nd safety</w:t>
      </w:r>
    </w:p>
    <w:p w14:paraId="34B46314" w14:textId="4B0041E1" w:rsidR="00945745" w:rsidRPr="00D607BA" w:rsidRDefault="00945745" w:rsidP="00D4186B">
      <w:p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The machine learning solution was created for the analysis </w:t>
      </w:r>
      <w:proofErr w:type="spellStart"/>
      <w:r w:rsidRPr="00D607BA">
        <w:rPr>
          <w:sz w:val="28"/>
          <w:szCs w:val="28"/>
          <w:lang w:val="en-GB"/>
        </w:rPr>
        <w:t>fo</w:t>
      </w:r>
      <w:proofErr w:type="spellEnd"/>
      <w:r w:rsidRPr="00D607BA">
        <w:rPr>
          <w:sz w:val="28"/>
          <w:szCs w:val="28"/>
          <w:lang w:val="en-GB"/>
        </w:rPr>
        <w:t xml:space="preserve"> the car evaluation data set from UCI machine learning Library.</w:t>
      </w:r>
    </w:p>
    <w:p w14:paraId="13F02B67" w14:textId="3A278645" w:rsidR="00603BA9" w:rsidRPr="00C436EF" w:rsidRDefault="00945745" w:rsidP="00283C84">
      <w:pPr>
        <w:pStyle w:val="Heading2"/>
      </w:pPr>
      <w:bookmarkStart w:id="4" w:name="_Toc49724607"/>
      <w:r w:rsidRPr="00C436EF">
        <w:t>Objectives:</w:t>
      </w:r>
      <w:bookmarkEnd w:id="4"/>
    </w:p>
    <w:p w14:paraId="3C74D641" w14:textId="246150E9" w:rsidR="00583CC6" w:rsidRPr="00D607BA" w:rsidRDefault="00583CC6" w:rsidP="00583CC6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Enable reading/loading of data from the various sources and convert them into pandas </w:t>
      </w:r>
      <w:proofErr w:type="spellStart"/>
      <w:r w:rsidRPr="00D607BA">
        <w:rPr>
          <w:sz w:val="28"/>
          <w:szCs w:val="28"/>
          <w:lang w:val="en-GB"/>
        </w:rPr>
        <w:t>dataframe</w:t>
      </w:r>
      <w:proofErr w:type="spellEnd"/>
    </w:p>
    <w:p w14:paraId="4D9A032D" w14:textId="1708961A" w:rsidR="00583CC6" w:rsidRPr="00D607BA" w:rsidRDefault="00583CC6" w:rsidP="00583CC6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Perform statistical analytics of the data and prepare a table for the analysis and show it on screen.</w:t>
      </w:r>
    </w:p>
    <w:p w14:paraId="5DBAD0F7" w14:textId="2A18A014" w:rsidR="00122C8E" w:rsidRPr="00D607BA" w:rsidRDefault="00583CC6" w:rsidP="00583CC6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Perform graphical analysis for the data and </w:t>
      </w:r>
      <w:r w:rsidR="00122C8E" w:rsidRPr="00D607BA">
        <w:rPr>
          <w:sz w:val="28"/>
          <w:szCs w:val="28"/>
          <w:lang w:val="en-GB"/>
        </w:rPr>
        <w:t>Showcase the results (graphs) on the screen.</w:t>
      </w:r>
    </w:p>
    <w:p w14:paraId="02058DAC" w14:textId="77777777" w:rsidR="00122C8E" w:rsidRPr="00D607BA" w:rsidRDefault="00122C8E" w:rsidP="00583CC6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Perform data cleaning operation with all the steps required and showcase a report on screen.</w:t>
      </w:r>
    </w:p>
    <w:p w14:paraId="15AC5888" w14:textId="71A6C466" w:rsidR="00122C8E" w:rsidRPr="00D607BA" w:rsidRDefault="00122C8E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 After data cleaning showcase the graphical analysis once again for comparison.</w:t>
      </w:r>
    </w:p>
    <w:p w14:paraId="25C983C7" w14:textId="4E479B83" w:rsidR="00122C8E" w:rsidRPr="00D607BA" w:rsidRDefault="005A15AC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Check whether clustering is required or not.</w:t>
      </w:r>
    </w:p>
    <w:p w14:paraId="2C25E22F" w14:textId="10E71EFB" w:rsidR="005A15AC" w:rsidRPr="00D607BA" w:rsidRDefault="005A15AC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Choose the appropriate ML model for training.</w:t>
      </w:r>
    </w:p>
    <w:p w14:paraId="0D9C4786" w14:textId="51D86716" w:rsidR="005A15AC" w:rsidRPr="00D607BA" w:rsidRDefault="00A515CD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Perform model Tuning.</w:t>
      </w:r>
    </w:p>
    <w:p w14:paraId="75F79C84" w14:textId="712F4DEB" w:rsidR="00A515CD" w:rsidRPr="00D607BA" w:rsidRDefault="00A515CD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 xml:space="preserve">Create a list of </w:t>
      </w:r>
      <w:r w:rsidR="00AE2353" w:rsidRPr="00D607BA">
        <w:rPr>
          <w:sz w:val="28"/>
          <w:szCs w:val="28"/>
          <w:lang w:val="en-GB"/>
        </w:rPr>
        <w:t xml:space="preserve">top 3 </w:t>
      </w:r>
      <w:proofErr w:type="gramStart"/>
      <w:r w:rsidR="00AE2353" w:rsidRPr="00D607BA">
        <w:rPr>
          <w:sz w:val="28"/>
          <w:szCs w:val="28"/>
          <w:lang w:val="en-GB"/>
        </w:rPr>
        <w:t>models  and</w:t>
      </w:r>
      <w:proofErr w:type="gramEnd"/>
      <w:r w:rsidR="00AE2353" w:rsidRPr="00D607BA">
        <w:rPr>
          <w:sz w:val="28"/>
          <w:szCs w:val="28"/>
          <w:lang w:val="en-GB"/>
        </w:rPr>
        <w:t xml:space="preserve"> show multiple metrics for them.</w:t>
      </w:r>
    </w:p>
    <w:p w14:paraId="3ECD34B2" w14:textId="57C81FA0" w:rsidR="00AE2353" w:rsidRPr="00D607BA" w:rsidRDefault="00AE2353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Give option for prediction.</w:t>
      </w:r>
    </w:p>
    <w:p w14:paraId="5742E0A2" w14:textId="4F49A83E" w:rsidR="00AE2353" w:rsidRPr="00D607BA" w:rsidRDefault="00AE2353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Give options for docker container creation.</w:t>
      </w:r>
    </w:p>
    <w:p w14:paraId="3446EA57" w14:textId="68DC08C0" w:rsidR="00AE2353" w:rsidRPr="00D607BA" w:rsidRDefault="00AE2353" w:rsidP="00122C8E">
      <w:pPr>
        <w:pStyle w:val="ListParagraph"/>
        <w:numPr>
          <w:ilvl w:val="0"/>
          <w:numId w:val="22"/>
        </w:numPr>
        <w:rPr>
          <w:sz w:val="28"/>
          <w:szCs w:val="28"/>
          <w:lang w:val="en-GB"/>
        </w:rPr>
      </w:pPr>
      <w:r w:rsidRPr="00D607BA">
        <w:rPr>
          <w:sz w:val="28"/>
          <w:szCs w:val="28"/>
          <w:lang w:val="en-GB"/>
        </w:rPr>
        <w:t>Give option for automatic cloud deployment.</w:t>
      </w:r>
    </w:p>
    <w:p w14:paraId="2231E2B4" w14:textId="0F78A364" w:rsidR="00F32CF9" w:rsidRPr="00D607BA" w:rsidRDefault="009A4E2E" w:rsidP="004542EC">
      <w:pPr>
        <w:pStyle w:val="Heading1"/>
      </w:pPr>
      <w:bookmarkStart w:id="5" w:name="_Toc49724608"/>
      <w:r w:rsidRPr="00D607BA">
        <w:lastRenderedPageBreak/>
        <w:t>Workflow</w:t>
      </w:r>
      <w:r w:rsidR="00040D90" w:rsidRPr="00D607BA">
        <w:t xml:space="preserve"> Overall</w:t>
      </w:r>
      <w:r w:rsidR="00D607BA" w:rsidRPr="00D607BA">
        <w:t>:</w:t>
      </w:r>
      <w:bookmarkEnd w:id="5"/>
    </w:p>
    <w:p w14:paraId="7DCA9B0F" w14:textId="137DBBF4" w:rsidR="0030077A" w:rsidRPr="0030077A" w:rsidRDefault="0030077A" w:rsidP="0030077A">
      <w:pPr>
        <w:rPr>
          <w:lang w:val="en-GB"/>
        </w:rPr>
      </w:pPr>
      <w:r>
        <w:rPr>
          <w:noProof/>
        </w:rPr>
        <w:drawing>
          <wp:inline distT="0" distB="0" distL="0" distR="0" wp14:anchorId="59A028B3" wp14:editId="3EF070DA">
            <wp:extent cx="5731510" cy="4369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4DAF" w14:textId="301C1196" w:rsidR="00CE70EE" w:rsidRDefault="00CE70EE" w:rsidP="006B0A77">
      <w:pPr>
        <w:rPr>
          <w:lang w:val="en-GB"/>
        </w:rPr>
      </w:pPr>
    </w:p>
    <w:p w14:paraId="597A4C20" w14:textId="763154B2" w:rsidR="00CE70EE" w:rsidRDefault="004542EC" w:rsidP="004542EC">
      <w:pPr>
        <w:pStyle w:val="Heading1"/>
      </w:pPr>
      <w:bookmarkStart w:id="6" w:name="_Toc49724609"/>
      <w:r>
        <w:lastRenderedPageBreak/>
        <w:t>Libraries used</w:t>
      </w:r>
      <w:bookmarkEnd w:id="6"/>
    </w:p>
    <w:p w14:paraId="3E54B830" w14:textId="77777777" w:rsidR="009B60A9" w:rsidRPr="00EC376E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EC376E">
        <w:rPr>
          <w:sz w:val="36"/>
        </w:rPr>
        <w:t xml:space="preserve">NUMPY </w:t>
      </w:r>
    </w:p>
    <w:p w14:paraId="4A47F5EC" w14:textId="77777777" w:rsidR="009B60A9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EC376E">
        <w:rPr>
          <w:sz w:val="36"/>
        </w:rPr>
        <w:t>PANDAS</w:t>
      </w:r>
    </w:p>
    <w:p w14:paraId="5D8B269A" w14:textId="562A23FB" w:rsidR="009B60A9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9B60A9">
        <w:rPr>
          <w:sz w:val="36"/>
        </w:rPr>
        <w:t>SKLEARN</w:t>
      </w:r>
    </w:p>
    <w:p w14:paraId="5DB6A2C9" w14:textId="77777777" w:rsidR="009B60A9" w:rsidRPr="00EC376E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EC376E">
        <w:rPr>
          <w:sz w:val="36"/>
        </w:rPr>
        <w:t xml:space="preserve">SEABORN </w:t>
      </w:r>
    </w:p>
    <w:p w14:paraId="428FDB2D" w14:textId="77777777" w:rsidR="009B60A9" w:rsidRPr="00EC376E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EC376E">
        <w:rPr>
          <w:sz w:val="36"/>
        </w:rPr>
        <w:t>MATPLOTLIB</w:t>
      </w:r>
    </w:p>
    <w:p w14:paraId="59564D36" w14:textId="77777777" w:rsidR="009B60A9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 w:rsidRPr="00EC376E">
        <w:rPr>
          <w:sz w:val="36"/>
        </w:rPr>
        <w:t>FLASK</w:t>
      </w:r>
    </w:p>
    <w:p w14:paraId="5EDCFC5D" w14:textId="32D4033C" w:rsidR="009B60A9" w:rsidRDefault="009B60A9" w:rsidP="009B60A9">
      <w:pPr>
        <w:pStyle w:val="ListParagraph"/>
        <w:numPr>
          <w:ilvl w:val="0"/>
          <w:numId w:val="35"/>
        </w:numPr>
        <w:rPr>
          <w:sz w:val="36"/>
        </w:rPr>
      </w:pPr>
      <w:r>
        <w:rPr>
          <w:sz w:val="36"/>
        </w:rPr>
        <w:t>REQUESTS</w:t>
      </w:r>
    </w:p>
    <w:p w14:paraId="0A8CEFC3" w14:textId="7CF6BDAA" w:rsidR="008F596B" w:rsidRDefault="008F596B" w:rsidP="009B60A9">
      <w:pPr>
        <w:pStyle w:val="ListParagraph"/>
        <w:numPr>
          <w:ilvl w:val="0"/>
          <w:numId w:val="35"/>
        </w:numPr>
        <w:rPr>
          <w:sz w:val="36"/>
        </w:rPr>
      </w:pPr>
      <w:proofErr w:type="spellStart"/>
      <w:r>
        <w:rPr>
          <w:sz w:val="36"/>
        </w:rPr>
        <w:t>Pymongo</w:t>
      </w:r>
      <w:proofErr w:type="spellEnd"/>
    </w:p>
    <w:p w14:paraId="22C19D66" w14:textId="183102FA" w:rsidR="008F596B" w:rsidRDefault="008F596B" w:rsidP="009B60A9">
      <w:pPr>
        <w:pStyle w:val="ListParagraph"/>
        <w:numPr>
          <w:ilvl w:val="0"/>
          <w:numId w:val="35"/>
        </w:numPr>
        <w:rPr>
          <w:sz w:val="36"/>
        </w:rPr>
      </w:pPr>
      <w:r>
        <w:rPr>
          <w:sz w:val="36"/>
        </w:rPr>
        <w:t>Smote</w:t>
      </w:r>
    </w:p>
    <w:p w14:paraId="559B3C60" w14:textId="4318495F" w:rsidR="008F596B" w:rsidRDefault="008F596B" w:rsidP="009B60A9">
      <w:pPr>
        <w:pStyle w:val="ListParagraph"/>
        <w:numPr>
          <w:ilvl w:val="0"/>
          <w:numId w:val="35"/>
        </w:numPr>
        <w:rPr>
          <w:sz w:val="36"/>
        </w:rPr>
      </w:pPr>
      <w:proofErr w:type="spellStart"/>
      <w:r>
        <w:rPr>
          <w:sz w:val="36"/>
        </w:rPr>
        <w:t>Flaskdashboard</w:t>
      </w:r>
      <w:proofErr w:type="spellEnd"/>
    </w:p>
    <w:p w14:paraId="29B346FA" w14:textId="77777777" w:rsidR="009B60A9" w:rsidRPr="009B60A9" w:rsidRDefault="009B60A9" w:rsidP="009B60A9">
      <w:pPr>
        <w:pStyle w:val="ListParagraph"/>
        <w:ind w:left="450"/>
        <w:rPr>
          <w:sz w:val="36"/>
        </w:rPr>
      </w:pPr>
    </w:p>
    <w:p w14:paraId="251E6793" w14:textId="111D8B08" w:rsidR="00482E38" w:rsidRPr="003026AA" w:rsidRDefault="00482E38" w:rsidP="003026AA">
      <w:pPr>
        <w:rPr>
          <w:b/>
          <w:bCs/>
          <w:lang w:val="en-GB"/>
        </w:rPr>
      </w:pPr>
    </w:p>
    <w:p w14:paraId="0E62AEE7" w14:textId="4EB064E3" w:rsidR="003026AA" w:rsidRDefault="003026AA" w:rsidP="003026AA">
      <w:pPr>
        <w:rPr>
          <w:lang w:val="en-GB"/>
        </w:rPr>
      </w:pPr>
    </w:p>
    <w:p w14:paraId="601B27BD" w14:textId="2907C985" w:rsidR="00482E38" w:rsidRPr="00482E38" w:rsidRDefault="00482E38" w:rsidP="003026AA">
      <w:pPr>
        <w:rPr>
          <w:b/>
          <w:bCs/>
          <w:lang w:val="en-GB"/>
        </w:rPr>
      </w:pPr>
    </w:p>
    <w:p w14:paraId="6219CA16" w14:textId="77777777" w:rsidR="00482E38" w:rsidRPr="003026AA" w:rsidRDefault="00482E38" w:rsidP="003026AA">
      <w:pPr>
        <w:rPr>
          <w:lang w:val="en-GB"/>
        </w:rPr>
      </w:pPr>
    </w:p>
    <w:p w14:paraId="5AB342A2" w14:textId="7E90C099" w:rsidR="0009286E" w:rsidRDefault="0009286E" w:rsidP="003026AA">
      <w:pPr>
        <w:rPr>
          <w:lang w:val="en-GB"/>
        </w:rPr>
      </w:pPr>
    </w:p>
    <w:p w14:paraId="1239BAFA" w14:textId="77777777" w:rsidR="0009286E" w:rsidRPr="003026AA" w:rsidRDefault="0009286E" w:rsidP="003026AA">
      <w:pPr>
        <w:rPr>
          <w:lang w:val="en-GB"/>
        </w:rPr>
      </w:pPr>
    </w:p>
    <w:p w14:paraId="1335E9FC" w14:textId="77777777" w:rsidR="009E0936" w:rsidRPr="009E0936" w:rsidRDefault="009E0936" w:rsidP="009E0936">
      <w:pPr>
        <w:rPr>
          <w:lang w:val="en-GB"/>
        </w:rPr>
      </w:pPr>
    </w:p>
    <w:p w14:paraId="27535EFF" w14:textId="354E86A5" w:rsidR="007869E7" w:rsidRDefault="007869E7" w:rsidP="007869E7">
      <w:pPr>
        <w:rPr>
          <w:lang w:val="en-GB"/>
        </w:rPr>
      </w:pPr>
    </w:p>
    <w:p w14:paraId="1957A7AA" w14:textId="6E9DDECE" w:rsidR="00DF1051" w:rsidRDefault="00DF1051" w:rsidP="004542EC">
      <w:pPr>
        <w:pStyle w:val="Heading1"/>
      </w:pPr>
      <w:bookmarkStart w:id="7" w:name="_Toc49724610"/>
      <w:r>
        <w:lastRenderedPageBreak/>
        <w:t xml:space="preserve">Data </w:t>
      </w:r>
      <w:proofErr w:type="spellStart"/>
      <w:r>
        <w:t>Pr</w:t>
      </w:r>
      <w:r w:rsidR="004542EC">
        <w:t>eprocessing</w:t>
      </w:r>
      <w:bookmarkEnd w:id="7"/>
      <w:proofErr w:type="spellEnd"/>
    </w:p>
    <w:p w14:paraId="045C54B2" w14:textId="1A6A2170" w:rsidR="00BE72E6" w:rsidRDefault="00BE72E6" w:rsidP="00283C84">
      <w:pPr>
        <w:pStyle w:val="Heading2"/>
      </w:pPr>
      <w:bookmarkStart w:id="8" w:name="_Toc49724611"/>
      <w:r>
        <w:t>Import dataset</w:t>
      </w:r>
      <w:r w:rsidR="008444A7">
        <w:t xml:space="preserve"> from </w:t>
      </w:r>
      <w:proofErr w:type="gramStart"/>
      <w:r w:rsidR="008444A7">
        <w:t>Database(</w:t>
      </w:r>
      <w:proofErr w:type="gramEnd"/>
      <w:r w:rsidR="008444A7">
        <w:t>MongoDB)</w:t>
      </w:r>
      <w:r w:rsidRPr="00C436EF">
        <w:t>:</w:t>
      </w:r>
      <w:bookmarkEnd w:id="8"/>
    </w:p>
    <w:p w14:paraId="749198DB" w14:textId="632CC1D8" w:rsidR="008444A7" w:rsidRDefault="008444A7" w:rsidP="008444A7">
      <w:pPr>
        <w:rPr>
          <w:lang w:val="en-GB"/>
        </w:rPr>
      </w:pPr>
      <w:r>
        <w:rPr>
          <w:lang w:val="en-GB"/>
        </w:rPr>
        <w:t>Initially the data was downloaded from UCI website stored in MongoDB database as shown below:</w:t>
      </w:r>
    </w:p>
    <w:p w14:paraId="47156771" w14:textId="23256222" w:rsidR="008444A7" w:rsidRDefault="008444A7" w:rsidP="008444A7">
      <w:pPr>
        <w:rPr>
          <w:lang w:val="en-GB"/>
        </w:rPr>
      </w:pPr>
      <w:r>
        <w:rPr>
          <w:noProof/>
        </w:rPr>
        <w:drawing>
          <wp:inline distT="0" distB="0" distL="0" distR="0" wp14:anchorId="72CF68B9" wp14:editId="0125A55F">
            <wp:extent cx="4632960" cy="5244802"/>
            <wp:effectExtent l="19050" t="19050" r="15240" b="1333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7388" cy="524981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2D7E8E" w14:textId="795CF941" w:rsidR="008444A7" w:rsidRPr="008444A7" w:rsidRDefault="008444A7" w:rsidP="008444A7">
      <w:pPr>
        <w:rPr>
          <w:lang w:val="en-GB"/>
        </w:rPr>
      </w:pPr>
      <w:r>
        <w:rPr>
          <w:lang w:val="en-GB"/>
        </w:rPr>
        <w:t>Reading the data as csv file from MongoDB to python:</w:t>
      </w:r>
    </w:p>
    <w:p w14:paraId="7028EEC0" w14:textId="7ED33390" w:rsidR="00BE72E6" w:rsidRDefault="008444A7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3861DC10" wp14:editId="32D46D19">
            <wp:extent cx="5731510" cy="1805305"/>
            <wp:effectExtent l="19050" t="19050" r="21590" b="2349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53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6E0C62" w14:textId="1C45DC92" w:rsidR="008444A7" w:rsidRDefault="008444A7" w:rsidP="00BE72E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65BAD5C" wp14:editId="5719767F">
            <wp:extent cx="5731510" cy="617220"/>
            <wp:effectExtent l="19050" t="19050" r="21590" b="1143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72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2B8337" w14:textId="376F6B3B" w:rsidR="008444A7" w:rsidRDefault="008444A7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58DC16D5" wp14:editId="401551AA">
            <wp:extent cx="3695238" cy="876190"/>
            <wp:effectExtent l="19050" t="19050" r="19685" b="1968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5238" cy="87619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71973E" w14:textId="4B4CCB76" w:rsidR="00DD35D4" w:rsidRPr="008444A7" w:rsidRDefault="00DD35D4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5C2652CB" wp14:editId="5C12BC5B">
            <wp:extent cx="5466667" cy="3742857"/>
            <wp:effectExtent l="19050" t="19050" r="20320" b="101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6667" cy="3742857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6D74C4" w14:textId="25A12BD7" w:rsidR="007A522A" w:rsidRDefault="007A522A" w:rsidP="00BE72E6">
      <w:pPr>
        <w:rPr>
          <w:lang w:val="en-GB"/>
        </w:rPr>
      </w:pPr>
      <w:r>
        <w:rPr>
          <w:lang w:val="en-GB"/>
        </w:rPr>
        <w:t>Renaming the columns:</w:t>
      </w:r>
    </w:p>
    <w:p w14:paraId="215E83FA" w14:textId="5CEF3D42" w:rsidR="007A522A" w:rsidRPr="00BE72E6" w:rsidRDefault="007A522A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610DFABF" wp14:editId="458881CB">
            <wp:extent cx="5731510" cy="1521460"/>
            <wp:effectExtent l="19050" t="19050" r="2159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14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3E08E" w14:textId="6A15001C" w:rsidR="00BE72E6" w:rsidRDefault="00BE72E6" w:rsidP="00283C84">
      <w:pPr>
        <w:pStyle w:val="Heading2"/>
      </w:pPr>
      <w:bookmarkStart w:id="9" w:name="_Toc49724612"/>
      <w:r>
        <w:lastRenderedPageBreak/>
        <w:t>data insights</w:t>
      </w:r>
      <w:r w:rsidRPr="00C436EF">
        <w:t>:</w:t>
      </w:r>
      <w:bookmarkEnd w:id="9"/>
    </w:p>
    <w:p w14:paraId="42B227E2" w14:textId="3FF2A064" w:rsidR="00BE72E6" w:rsidRDefault="007A522A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648B39C0" wp14:editId="0BA70E73">
            <wp:extent cx="5731510" cy="1873885"/>
            <wp:effectExtent l="19050" t="19050" r="2159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38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FFEB73" w14:textId="7ABF6AEE" w:rsidR="004739A9" w:rsidRPr="00BE72E6" w:rsidRDefault="004739A9" w:rsidP="00BE72E6">
      <w:pPr>
        <w:rPr>
          <w:lang w:val="en-GB"/>
        </w:rPr>
      </w:pPr>
      <w:r>
        <w:rPr>
          <w:noProof/>
        </w:rPr>
        <w:drawing>
          <wp:inline distT="0" distB="0" distL="0" distR="0" wp14:anchorId="1C7631FC" wp14:editId="1BB132B8">
            <wp:extent cx="3992880" cy="2910830"/>
            <wp:effectExtent l="19050" t="19050" r="26670" b="234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2418" cy="29177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A7484" w14:textId="4515976A" w:rsidR="00BE72E6" w:rsidRPr="004739A9" w:rsidRDefault="00BE72E6" w:rsidP="00BE72E6">
      <w:pPr>
        <w:rPr>
          <w:sz w:val="28"/>
          <w:szCs w:val="28"/>
          <w:lang w:val="en-GB"/>
        </w:rPr>
      </w:pPr>
      <w:r w:rsidRPr="004739A9">
        <w:rPr>
          <w:sz w:val="28"/>
          <w:szCs w:val="28"/>
          <w:lang w:val="en-GB"/>
        </w:rPr>
        <w:t>Observation:</w:t>
      </w:r>
    </w:p>
    <w:p w14:paraId="39797A79" w14:textId="685E98EB" w:rsidR="00BE72E6" w:rsidRPr="004739A9" w:rsidRDefault="00BE72E6" w:rsidP="00BE72E6">
      <w:pPr>
        <w:rPr>
          <w:sz w:val="28"/>
          <w:szCs w:val="28"/>
          <w:lang w:val="en-GB"/>
        </w:rPr>
      </w:pPr>
      <w:r w:rsidRPr="004739A9">
        <w:rPr>
          <w:sz w:val="28"/>
          <w:szCs w:val="28"/>
          <w:lang w:val="en-GB"/>
        </w:rPr>
        <w:t>1.There are 1728 records and 7 columns in the dataset</w:t>
      </w:r>
    </w:p>
    <w:p w14:paraId="101D604B" w14:textId="4227DEB6" w:rsidR="00BE72E6" w:rsidRPr="004739A9" w:rsidRDefault="00BE72E6" w:rsidP="00BE72E6">
      <w:pPr>
        <w:rPr>
          <w:sz w:val="28"/>
          <w:szCs w:val="28"/>
          <w:lang w:val="en-GB"/>
        </w:rPr>
      </w:pPr>
      <w:r w:rsidRPr="004739A9">
        <w:rPr>
          <w:sz w:val="28"/>
          <w:szCs w:val="28"/>
          <w:lang w:val="en-GB"/>
        </w:rPr>
        <w:t>2.many of the columns are categorical</w:t>
      </w:r>
    </w:p>
    <w:p w14:paraId="0E97BF71" w14:textId="3CC4B408" w:rsidR="00BE72E6" w:rsidRDefault="00BE72E6" w:rsidP="00BE72E6">
      <w:pPr>
        <w:rPr>
          <w:sz w:val="28"/>
          <w:szCs w:val="28"/>
          <w:lang w:val="en-GB"/>
        </w:rPr>
      </w:pPr>
      <w:r w:rsidRPr="004739A9">
        <w:rPr>
          <w:sz w:val="28"/>
          <w:szCs w:val="28"/>
          <w:lang w:val="en-GB"/>
        </w:rPr>
        <w:t>3.</w:t>
      </w:r>
      <w:r w:rsidR="004739A9">
        <w:rPr>
          <w:sz w:val="28"/>
          <w:szCs w:val="28"/>
          <w:lang w:val="en-GB"/>
        </w:rPr>
        <w:t xml:space="preserve">Decision is a </w:t>
      </w:r>
      <w:r w:rsidRPr="004739A9">
        <w:rPr>
          <w:sz w:val="28"/>
          <w:szCs w:val="28"/>
          <w:lang w:val="en-GB"/>
        </w:rPr>
        <w:t>Target</w:t>
      </w:r>
      <w:r w:rsidR="004739A9">
        <w:rPr>
          <w:sz w:val="28"/>
          <w:szCs w:val="28"/>
          <w:lang w:val="en-GB"/>
        </w:rPr>
        <w:t xml:space="preserve"> variable and it</w:t>
      </w:r>
      <w:r w:rsidRPr="004739A9">
        <w:rPr>
          <w:sz w:val="28"/>
          <w:szCs w:val="28"/>
          <w:lang w:val="en-GB"/>
        </w:rPr>
        <w:t xml:space="preserve"> is categorical</w:t>
      </w:r>
      <w:r w:rsidR="004739A9">
        <w:rPr>
          <w:sz w:val="28"/>
          <w:szCs w:val="28"/>
          <w:lang w:val="en-GB"/>
        </w:rPr>
        <w:t xml:space="preserve"> with four unique values for </w:t>
      </w:r>
      <w:proofErr w:type="spellStart"/>
      <w:proofErr w:type="gramStart"/>
      <w:r w:rsidR="004739A9">
        <w:rPr>
          <w:sz w:val="28"/>
          <w:szCs w:val="28"/>
          <w:lang w:val="en-GB"/>
        </w:rPr>
        <w:t>it.So</w:t>
      </w:r>
      <w:proofErr w:type="spellEnd"/>
      <w:proofErr w:type="gramEnd"/>
      <w:r w:rsidR="004739A9">
        <w:rPr>
          <w:sz w:val="28"/>
          <w:szCs w:val="28"/>
          <w:lang w:val="en-GB"/>
        </w:rPr>
        <w:t xml:space="preserve"> the machine learning model will be a multi-variate classification problem</w:t>
      </w:r>
    </w:p>
    <w:p w14:paraId="4113590A" w14:textId="7CC28C33" w:rsidR="008E35F9" w:rsidRDefault="008E35F9" w:rsidP="00283C84">
      <w:pPr>
        <w:pStyle w:val="Heading2"/>
      </w:pPr>
      <w:bookmarkStart w:id="10" w:name="_Toc49724613"/>
      <w:r>
        <w:lastRenderedPageBreak/>
        <w:t>Checking missing values</w:t>
      </w:r>
      <w:r w:rsidRPr="00C436EF">
        <w:t>:</w:t>
      </w:r>
      <w:bookmarkEnd w:id="10"/>
    </w:p>
    <w:p w14:paraId="4E89873F" w14:textId="02EEB65E" w:rsidR="008E35F9" w:rsidRPr="008E35F9" w:rsidRDefault="008E35F9" w:rsidP="008E35F9">
      <w:pPr>
        <w:rPr>
          <w:lang w:val="en-GB"/>
        </w:rPr>
      </w:pPr>
      <w:r>
        <w:rPr>
          <w:noProof/>
        </w:rPr>
        <w:drawing>
          <wp:inline distT="0" distB="0" distL="0" distR="0" wp14:anchorId="1AD6F44A" wp14:editId="51C9EF23">
            <wp:extent cx="3230817" cy="3878580"/>
            <wp:effectExtent l="19050" t="19050" r="27305" b="266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43021" cy="389323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B7564" w14:textId="7F3AB384" w:rsidR="008E35F9" w:rsidRPr="004739A9" w:rsidRDefault="008E35F9" w:rsidP="00BE72E6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here are no missing values in the data set.</w:t>
      </w:r>
    </w:p>
    <w:p w14:paraId="6C3136FC" w14:textId="22E20DA6" w:rsidR="007A522A" w:rsidRDefault="007A522A" w:rsidP="00BE72E6">
      <w:pPr>
        <w:rPr>
          <w:lang w:val="en-GB"/>
        </w:rPr>
      </w:pPr>
    </w:p>
    <w:p w14:paraId="00BD87D6" w14:textId="3AA4B6C9" w:rsidR="00BE72E6" w:rsidRDefault="00BE72E6" w:rsidP="00BE72E6">
      <w:pPr>
        <w:rPr>
          <w:lang w:val="en-GB"/>
        </w:rPr>
      </w:pPr>
      <w:r>
        <w:rPr>
          <w:lang w:val="en-GB"/>
        </w:rPr>
        <w:tab/>
      </w:r>
    </w:p>
    <w:p w14:paraId="5B3EC80A" w14:textId="0F5607E7" w:rsidR="009E0936" w:rsidRDefault="00697B79" w:rsidP="004542EC">
      <w:pPr>
        <w:pStyle w:val="Heading1"/>
      </w:pPr>
      <w:bookmarkStart w:id="11" w:name="_Toc49724614"/>
      <w:proofErr w:type="spellStart"/>
      <w:r>
        <w:lastRenderedPageBreak/>
        <w:t>Exploratpry</w:t>
      </w:r>
      <w:proofErr w:type="spellEnd"/>
      <w:r>
        <w:t xml:space="preserve"> Data Anal </w:t>
      </w:r>
      <w:r w:rsidR="009E0936">
        <w:t>Stats Based EDA</w:t>
      </w:r>
      <w:bookmarkEnd w:id="11"/>
    </w:p>
    <w:p w14:paraId="66AB02A5" w14:textId="4FE1A1CE" w:rsidR="00CA13CC" w:rsidRDefault="00697B79" w:rsidP="00283C84">
      <w:pPr>
        <w:pStyle w:val="Heading2"/>
      </w:pPr>
      <w:bookmarkStart w:id="12" w:name="_Toc49724615"/>
      <w:r>
        <w:t>Graph based EDA</w:t>
      </w:r>
      <w:bookmarkEnd w:id="12"/>
    </w:p>
    <w:p w14:paraId="1E093AC6" w14:textId="5E616723" w:rsidR="005E6559" w:rsidRDefault="005E6559" w:rsidP="005E6559">
      <w:pPr>
        <w:rPr>
          <w:lang w:val="en-GB"/>
        </w:rPr>
      </w:pPr>
      <w:r>
        <w:rPr>
          <w:noProof/>
        </w:rPr>
        <w:drawing>
          <wp:inline distT="0" distB="0" distL="0" distR="0" wp14:anchorId="6C0D9279" wp14:editId="1153FEC4">
            <wp:extent cx="5731510" cy="513270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EA3EC" w14:textId="09A124B8" w:rsidR="005E6559" w:rsidRDefault="005E6559" w:rsidP="005E6559">
      <w:pPr>
        <w:rPr>
          <w:sz w:val="24"/>
          <w:szCs w:val="24"/>
          <w:lang w:val="en-CA"/>
        </w:rPr>
      </w:pPr>
      <w:r w:rsidRPr="005E6559">
        <w:rPr>
          <w:sz w:val="24"/>
          <w:szCs w:val="24"/>
          <w:lang w:val="en-CA"/>
        </w:rPr>
        <w:t xml:space="preserve">Most cars in the garage are unaccounted and very </w:t>
      </w:r>
      <w:proofErr w:type="gramStart"/>
      <w:r w:rsidRPr="005E6559">
        <w:rPr>
          <w:sz w:val="24"/>
          <w:szCs w:val="24"/>
          <w:lang w:val="en-CA"/>
        </w:rPr>
        <w:t>less</w:t>
      </w:r>
      <w:proofErr w:type="gramEnd"/>
      <w:r w:rsidRPr="005E6559">
        <w:rPr>
          <w:sz w:val="24"/>
          <w:szCs w:val="24"/>
          <w:lang w:val="en-CA"/>
        </w:rPr>
        <w:t xml:space="preserve"> number of them are in very good condition</w:t>
      </w:r>
      <w:r>
        <w:rPr>
          <w:sz w:val="24"/>
          <w:szCs w:val="24"/>
          <w:lang w:val="en-CA"/>
        </w:rPr>
        <w:t>.</w:t>
      </w:r>
    </w:p>
    <w:p w14:paraId="060A5F0B" w14:textId="700926E3" w:rsidR="00645D8A" w:rsidRDefault="00645D8A" w:rsidP="005E6559">
      <w:pPr>
        <w:rPr>
          <w:sz w:val="24"/>
          <w:szCs w:val="24"/>
          <w:lang w:val="en-CA"/>
        </w:rPr>
      </w:pPr>
      <w:r>
        <w:rPr>
          <w:sz w:val="24"/>
          <w:szCs w:val="24"/>
          <w:lang w:val="en-CA"/>
        </w:rPr>
        <w:t>This shows the data here looks heavily imbalanced.</w:t>
      </w:r>
    </w:p>
    <w:p w14:paraId="7358EDCC" w14:textId="57747051" w:rsidR="005E6559" w:rsidRDefault="005E6559" w:rsidP="005E6559">
      <w:pPr>
        <w:rPr>
          <w:sz w:val="24"/>
          <w:szCs w:val="24"/>
          <w:lang w:val="en-CA"/>
        </w:rPr>
      </w:pPr>
      <w:r>
        <w:rPr>
          <w:noProof/>
        </w:rPr>
        <w:lastRenderedPageBreak/>
        <w:drawing>
          <wp:inline distT="0" distB="0" distL="0" distR="0" wp14:anchorId="19D5D5EB" wp14:editId="09748DE6">
            <wp:extent cx="5731510" cy="336423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C35F" w14:textId="011AC759" w:rsidR="005E6559" w:rsidRPr="005E6559" w:rsidRDefault="005E6559" w:rsidP="005E6559">
      <w:pPr>
        <w:rPr>
          <w:sz w:val="24"/>
          <w:szCs w:val="24"/>
          <w:lang w:val="en-CA"/>
        </w:rPr>
      </w:pPr>
      <w:r>
        <w:rPr>
          <w:noProof/>
        </w:rPr>
        <w:drawing>
          <wp:inline distT="0" distB="0" distL="0" distR="0" wp14:anchorId="7B5E60CB" wp14:editId="4D827833">
            <wp:extent cx="5731510" cy="28416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61193" w14:textId="214A2E0C" w:rsidR="008139C7" w:rsidRDefault="008139C7" w:rsidP="009C03DE">
      <w:pPr>
        <w:rPr>
          <w:lang w:val="en-GB"/>
        </w:rPr>
      </w:pPr>
    </w:p>
    <w:p w14:paraId="35D53CF4" w14:textId="00B815A7" w:rsidR="005E6559" w:rsidRDefault="005E6559" w:rsidP="009C03D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04E8931" wp14:editId="29035A9E">
            <wp:extent cx="5731510" cy="3161030"/>
            <wp:effectExtent l="0" t="0" r="254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34843" w14:textId="50AB52E9" w:rsidR="005E6559" w:rsidRDefault="005E6559" w:rsidP="009C03DE">
      <w:pPr>
        <w:rPr>
          <w:lang w:val="en-GB"/>
        </w:rPr>
      </w:pPr>
      <w:r>
        <w:rPr>
          <w:noProof/>
        </w:rPr>
        <w:drawing>
          <wp:inline distT="0" distB="0" distL="0" distR="0" wp14:anchorId="2ECAD80F" wp14:editId="662265E1">
            <wp:extent cx="5731510" cy="325945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89D3E" w14:textId="3AAAE691" w:rsidR="005E6559" w:rsidRDefault="005E6559" w:rsidP="009C03D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6464505" wp14:editId="6A36280A">
            <wp:extent cx="5731510" cy="3155950"/>
            <wp:effectExtent l="0" t="0" r="254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C27D6" w14:textId="421BB7DC" w:rsidR="005E6559" w:rsidRPr="009C03DE" w:rsidRDefault="005E6559" w:rsidP="009C03DE">
      <w:pPr>
        <w:rPr>
          <w:lang w:val="en-GB"/>
        </w:rPr>
      </w:pPr>
      <w:r>
        <w:rPr>
          <w:noProof/>
        </w:rPr>
        <w:drawing>
          <wp:inline distT="0" distB="0" distL="0" distR="0" wp14:anchorId="3C6938E8" wp14:editId="6B94783F">
            <wp:extent cx="5731510" cy="3041650"/>
            <wp:effectExtent l="0" t="0" r="254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E0C8" w14:textId="07D56848" w:rsidR="00D10A80" w:rsidRPr="00D10A80" w:rsidRDefault="00D10A80" w:rsidP="00D10A80">
      <w:pPr>
        <w:rPr>
          <w:lang w:val="en-GB"/>
        </w:rPr>
      </w:pPr>
    </w:p>
    <w:p w14:paraId="2B40E021" w14:textId="72E31EF0" w:rsidR="00DA19F0" w:rsidRDefault="00DA19F0" w:rsidP="00DA19F0">
      <w:pPr>
        <w:rPr>
          <w:lang w:val="en-GB"/>
        </w:rPr>
      </w:pPr>
    </w:p>
    <w:p w14:paraId="0E26CBEF" w14:textId="389EF633" w:rsidR="00DA19F0" w:rsidRPr="00DA19F0" w:rsidRDefault="00DA19F0" w:rsidP="00DA19F0">
      <w:pPr>
        <w:rPr>
          <w:lang w:val="en-GB"/>
        </w:rPr>
      </w:pPr>
      <w:r>
        <w:rPr>
          <w:lang w:val="en-GB"/>
        </w:rPr>
        <w:t xml:space="preserve">           </w:t>
      </w:r>
    </w:p>
    <w:p w14:paraId="17A42232" w14:textId="77777777" w:rsidR="00405507" w:rsidRPr="00405507" w:rsidRDefault="00405507" w:rsidP="00405507">
      <w:pPr>
        <w:rPr>
          <w:lang w:val="en-GB"/>
        </w:rPr>
      </w:pPr>
    </w:p>
    <w:p w14:paraId="75B5F41C" w14:textId="2DB8FDC7" w:rsidR="009E0936" w:rsidRDefault="00D10A80" w:rsidP="004542EC">
      <w:pPr>
        <w:pStyle w:val="Heading1"/>
      </w:pPr>
      <w:bookmarkStart w:id="13" w:name="_Toc49724616"/>
      <w:r>
        <w:lastRenderedPageBreak/>
        <w:t>Stats</w:t>
      </w:r>
      <w:r w:rsidR="007E3181">
        <w:t>-</w:t>
      </w:r>
      <w:r w:rsidR="009E0936">
        <w:t>Based EDA</w:t>
      </w:r>
      <w:bookmarkEnd w:id="13"/>
    </w:p>
    <w:p w14:paraId="56194222" w14:textId="4246B2FE" w:rsidR="007863B3" w:rsidRDefault="00AE2A25" w:rsidP="007E3181">
      <w:pPr>
        <w:rPr>
          <w:lang w:val="en-GB"/>
        </w:rPr>
      </w:pPr>
      <w:r>
        <w:rPr>
          <w:lang w:val="en-GB"/>
        </w:rPr>
        <w:t xml:space="preserve">Co-relation </w:t>
      </w:r>
      <w:proofErr w:type="spellStart"/>
      <w:r>
        <w:rPr>
          <w:lang w:val="en-GB"/>
        </w:rPr>
        <w:t>matix</w:t>
      </w:r>
      <w:proofErr w:type="spellEnd"/>
      <w:r>
        <w:rPr>
          <w:lang w:val="en-GB"/>
        </w:rPr>
        <w:t xml:space="preserve"> with heat map was plotted to show the co-relation between features.</w:t>
      </w:r>
    </w:p>
    <w:p w14:paraId="062B46CB" w14:textId="77777777" w:rsidR="007863B3" w:rsidRPr="007E3181" w:rsidRDefault="007863B3" w:rsidP="007E3181">
      <w:pPr>
        <w:rPr>
          <w:lang w:val="en-GB"/>
        </w:rPr>
      </w:pPr>
    </w:p>
    <w:p w14:paraId="6062DD7E" w14:textId="18831AB9" w:rsidR="009E0936" w:rsidRDefault="009E0936" w:rsidP="00283C84">
      <w:pPr>
        <w:pStyle w:val="Heading2"/>
      </w:pPr>
      <w:bookmarkStart w:id="14" w:name="_Toc49724617"/>
      <w:r>
        <w:t>Technical solution design</w:t>
      </w:r>
      <w:bookmarkEnd w:id="14"/>
    </w:p>
    <w:p w14:paraId="1E49FC69" w14:textId="29E9C272" w:rsidR="007863B3" w:rsidRPr="007863B3" w:rsidRDefault="007863B3" w:rsidP="007863B3">
      <w:pPr>
        <w:rPr>
          <w:lang w:val="en-GB"/>
        </w:rPr>
      </w:pPr>
      <w:r>
        <w:rPr>
          <w:lang w:val="en-GB"/>
        </w:rPr>
        <w:t xml:space="preserve"> </w:t>
      </w:r>
      <w:r>
        <w:rPr>
          <w:lang w:val="en-GB"/>
        </w:rPr>
        <w:tab/>
        <w:t xml:space="preserve">   </w:t>
      </w:r>
    </w:p>
    <w:p w14:paraId="060103C0" w14:textId="2D4D8F3E" w:rsidR="00781AC0" w:rsidRDefault="00D10A80" w:rsidP="00781AC0">
      <w:pPr>
        <w:rPr>
          <w:lang w:val="en-GB"/>
        </w:rPr>
      </w:pPr>
      <w:r>
        <w:rPr>
          <w:noProof/>
        </w:rPr>
        <w:drawing>
          <wp:inline distT="0" distB="0" distL="0" distR="0" wp14:anchorId="58460174" wp14:editId="28EEDDD9">
            <wp:extent cx="4229100" cy="16207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67703" cy="163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D169E" w14:textId="29D9D977" w:rsidR="00AE2A25" w:rsidRDefault="00AE2A25" w:rsidP="00781AC0">
      <w:pPr>
        <w:rPr>
          <w:lang w:val="en-GB"/>
        </w:rPr>
      </w:pPr>
      <w:r>
        <w:rPr>
          <w:noProof/>
        </w:rPr>
        <w:drawing>
          <wp:inline distT="0" distB="0" distL="0" distR="0" wp14:anchorId="36451001" wp14:editId="739CDB22">
            <wp:extent cx="4892040" cy="3462801"/>
            <wp:effectExtent l="0" t="0" r="381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0317" cy="346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86A99" w14:textId="27B1ABB0" w:rsidR="00AE2A25" w:rsidRDefault="00AE2A25" w:rsidP="00781AC0">
      <w:pPr>
        <w:rPr>
          <w:lang w:val="en-GB"/>
        </w:rPr>
      </w:pPr>
      <w:r>
        <w:rPr>
          <w:lang w:val="en-GB"/>
        </w:rPr>
        <w:t xml:space="preserve">“Safety </w:t>
      </w:r>
      <w:proofErr w:type="gramStart"/>
      <w:r>
        <w:rPr>
          <w:lang w:val="en-GB"/>
        </w:rPr>
        <w:t>“ has</w:t>
      </w:r>
      <w:proofErr w:type="gramEnd"/>
      <w:r>
        <w:rPr>
          <w:lang w:val="en-GB"/>
        </w:rPr>
        <w:t xml:space="preserve"> the highest co-relation with the target </w:t>
      </w:r>
      <w:proofErr w:type="spellStart"/>
      <w:r>
        <w:rPr>
          <w:lang w:val="en-GB"/>
        </w:rPr>
        <w:t>variable”Decision”,this</w:t>
      </w:r>
      <w:proofErr w:type="spellEnd"/>
      <w:r>
        <w:rPr>
          <w:lang w:val="en-GB"/>
        </w:rPr>
        <w:t xml:space="preserve"> shows that Safety is an important predictor for the Target variables. </w:t>
      </w:r>
    </w:p>
    <w:p w14:paraId="66144598" w14:textId="4D93264C" w:rsidR="00AE2A25" w:rsidRPr="00781AC0" w:rsidRDefault="00AE2A25" w:rsidP="00781AC0">
      <w:pPr>
        <w:rPr>
          <w:lang w:val="en-GB"/>
        </w:rPr>
      </w:pPr>
      <w:r>
        <w:rPr>
          <w:lang w:val="en-GB"/>
        </w:rPr>
        <w:t xml:space="preserve">The co-relation between other predictors are very </w:t>
      </w:r>
      <w:proofErr w:type="gramStart"/>
      <w:r>
        <w:rPr>
          <w:lang w:val="en-GB"/>
        </w:rPr>
        <w:t>small ,this</w:t>
      </w:r>
      <w:proofErr w:type="gramEnd"/>
      <w:r>
        <w:rPr>
          <w:lang w:val="en-GB"/>
        </w:rPr>
        <w:t xml:space="preserve"> indicates there is no “multi-co-linearity”</w:t>
      </w:r>
    </w:p>
    <w:p w14:paraId="132257DB" w14:textId="77777777" w:rsidR="00946DDE" w:rsidRPr="00946DDE" w:rsidRDefault="00946DDE" w:rsidP="00946DDE">
      <w:pPr>
        <w:rPr>
          <w:lang w:val="en-GB"/>
        </w:rPr>
      </w:pPr>
    </w:p>
    <w:p w14:paraId="5E91B338" w14:textId="150D2D13" w:rsidR="006A758E" w:rsidRDefault="00703EE3" w:rsidP="004542EC">
      <w:pPr>
        <w:pStyle w:val="Heading1"/>
      </w:pPr>
      <w:bookmarkStart w:id="15" w:name="_Toc49724618"/>
      <w:r>
        <w:lastRenderedPageBreak/>
        <w:t>Feature Engineering</w:t>
      </w:r>
      <w:bookmarkEnd w:id="15"/>
    </w:p>
    <w:p w14:paraId="76744360" w14:textId="3004D9D2" w:rsidR="000A3EED" w:rsidRPr="00B23AF6" w:rsidRDefault="00703EE3" w:rsidP="00C54A07">
      <w:pPr>
        <w:rPr>
          <w:sz w:val="28"/>
          <w:szCs w:val="28"/>
          <w:lang w:val="en-GB"/>
        </w:rPr>
      </w:pPr>
      <w:r w:rsidRPr="00B23AF6">
        <w:rPr>
          <w:sz w:val="28"/>
          <w:szCs w:val="28"/>
          <w:lang w:val="en-GB"/>
        </w:rPr>
        <w:t xml:space="preserve">Data set contains categorical values in the </w:t>
      </w:r>
      <w:proofErr w:type="spellStart"/>
      <w:proofErr w:type="gramStart"/>
      <w:r w:rsidRPr="00B23AF6">
        <w:rPr>
          <w:sz w:val="28"/>
          <w:szCs w:val="28"/>
          <w:lang w:val="en-GB"/>
        </w:rPr>
        <w:t>columns.In</w:t>
      </w:r>
      <w:proofErr w:type="spellEnd"/>
      <w:proofErr w:type="gramEnd"/>
      <w:r w:rsidRPr="00B23AF6">
        <w:rPr>
          <w:sz w:val="28"/>
          <w:szCs w:val="28"/>
          <w:lang w:val="en-GB"/>
        </w:rPr>
        <w:t xml:space="preserve"> order build the machine learning model, we need to convert these categorical values into numerical values.</w:t>
      </w:r>
    </w:p>
    <w:p w14:paraId="3C7FD693" w14:textId="2CDB1D08" w:rsidR="00B23AF6" w:rsidRPr="00B23AF6" w:rsidRDefault="00703EE3" w:rsidP="00C54A07">
      <w:pPr>
        <w:rPr>
          <w:sz w:val="28"/>
          <w:szCs w:val="28"/>
          <w:lang w:val="en-GB"/>
        </w:rPr>
      </w:pPr>
      <w:r w:rsidRPr="00B23AF6">
        <w:rPr>
          <w:sz w:val="28"/>
          <w:szCs w:val="28"/>
          <w:lang w:val="en-GB"/>
        </w:rPr>
        <w:t>In this the categorical columns are ordina</w:t>
      </w:r>
      <w:r w:rsidR="00C36FE5" w:rsidRPr="00B23AF6">
        <w:rPr>
          <w:sz w:val="28"/>
          <w:szCs w:val="28"/>
          <w:lang w:val="en-GB"/>
        </w:rPr>
        <w:t>l, so Label encoding has been used to convert the categorical values to numerical values.</w:t>
      </w:r>
    </w:p>
    <w:p w14:paraId="0EED293B" w14:textId="603B9B59" w:rsidR="00B23AF6" w:rsidRDefault="00594AE3" w:rsidP="00C54A07">
      <w:pPr>
        <w:rPr>
          <w:lang w:val="en-GB"/>
        </w:rPr>
      </w:pPr>
      <w:r>
        <w:rPr>
          <w:noProof/>
        </w:rPr>
        <w:drawing>
          <wp:inline distT="0" distB="0" distL="0" distR="0" wp14:anchorId="1902C03A" wp14:editId="1BE30E06">
            <wp:extent cx="5731510" cy="955675"/>
            <wp:effectExtent l="19050" t="19050" r="21590" b="158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567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04DD1" w14:textId="25BA971E" w:rsidR="00C54A07" w:rsidRPr="00C54A07" w:rsidRDefault="00594AE3" w:rsidP="00C54A07">
      <w:pPr>
        <w:rPr>
          <w:lang w:val="en-GB"/>
        </w:rPr>
      </w:pPr>
      <w:r>
        <w:rPr>
          <w:noProof/>
        </w:rPr>
        <w:drawing>
          <wp:inline distT="0" distB="0" distL="0" distR="0" wp14:anchorId="02441F96" wp14:editId="65A4F134">
            <wp:extent cx="5128260" cy="1593136"/>
            <wp:effectExtent l="19050" t="19050" r="15240" b="266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53330" cy="160092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71F9EB" w14:textId="0BE70D2D" w:rsidR="00946DDE" w:rsidRDefault="00594AE3" w:rsidP="00946DDE">
      <w:pPr>
        <w:rPr>
          <w:sz w:val="28"/>
          <w:szCs w:val="28"/>
          <w:lang w:val="en-GB"/>
        </w:rPr>
      </w:pPr>
      <w:r w:rsidRPr="00B23AF6">
        <w:rPr>
          <w:sz w:val="28"/>
          <w:szCs w:val="28"/>
          <w:lang w:val="en-GB"/>
        </w:rPr>
        <w:t>Now the values in the data set are numerical.</w:t>
      </w:r>
    </w:p>
    <w:p w14:paraId="766BD6A5" w14:textId="5E4EA8EE" w:rsidR="00DE0A0C" w:rsidRDefault="00DE0A0C" w:rsidP="00283C84">
      <w:pPr>
        <w:pStyle w:val="Heading2"/>
      </w:pPr>
      <w:bookmarkStart w:id="16" w:name="_Toc49724619"/>
      <w:r>
        <w:t>Splitting the data into predictors and target</w:t>
      </w:r>
      <w:bookmarkEnd w:id="16"/>
    </w:p>
    <w:p w14:paraId="0AB38E54" w14:textId="456FF547" w:rsidR="00DE0A0C" w:rsidRDefault="00DE0A0C" w:rsidP="00DE0A0C">
      <w:pPr>
        <w:rPr>
          <w:lang w:val="en-GB"/>
        </w:rPr>
      </w:pPr>
      <w:r>
        <w:rPr>
          <w:noProof/>
        </w:rPr>
        <w:drawing>
          <wp:inline distT="0" distB="0" distL="0" distR="0" wp14:anchorId="52E83564" wp14:editId="44068F5F">
            <wp:extent cx="4785360" cy="1670821"/>
            <wp:effectExtent l="19050" t="19050" r="15240" b="2476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10955" cy="167975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23E639" w14:textId="34D0D6C2" w:rsidR="00283C84" w:rsidRDefault="00283C84" w:rsidP="00283C84">
      <w:pPr>
        <w:pStyle w:val="Heading2"/>
      </w:pPr>
      <w:bookmarkStart w:id="17" w:name="_Toc49724620"/>
      <w:r>
        <w:t xml:space="preserve">Handling imbalance </w:t>
      </w:r>
      <w:proofErr w:type="gramStart"/>
      <w:r>
        <w:t>data(</w:t>
      </w:r>
      <w:proofErr w:type="gramEnd"/>
      <w:r>
        <w:t>Oversampling)</w:t>
      </w:r>
      <w:bookmarkEnd w:id="17"/>
    </w:p>
    <w:p w14:paraId="4ACBA2F9" w14:textId="43B80CB2" w:rsidR="00283C84" w:rsidRDefault="00283C84" w:rsidP="00283C84">
      <w:pPr>
        <w:rPr>
          <w:lang w:val="en-GB"/>
        </w:rPr>
      </w:pPr>
      <w:r>
        <w:rPr>
          <w:lang w:val="en-GB"/>
        </w:rPr>
        <w:t>Here the original dataset is highly imbalanced</w:t>
      </w:r>
    </w:p>
    <w:p w14:paraId="06CBD552" w14:textId="4F4A2EC2" w:rsidR="00283C84" w:rsidRDefault="00283C84" w:rsidP="00283C84">
      <w:pPr>
        <w:rPr>
          <w:lang w:val="en-GB"/>
        </w:rPr>
      </w:pPr>
      <w:r>
        <w:rPr>
          <w:noProof/>
        </w:rPr>
        <w:drawing>
          <wp:inline distT="0" distB="0" distL="0" distR="0" wp14:anchorId="3C56F1FE" wp14:editId="48B47DC8">
            <wp:extent cx="5731510" cy="775335"/>
            <wp:effectExtent l="19050" t="19050" r="21590" b="247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53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09ECB" w14:textId="77100294" w:rsidR="00283C84" w:rsidRDefault="00283C84" w:rsidP="00283C84">
      <w:pPr>
        <w:rPr>
          <w:lang w:val="en-GB"/>
        </w:rPr>
      </w:pPr>
      <w:proofErr w:type="gramStart"/>
      <w:r>
        <w:rPr>
          <w:lang w:val="en-GB"/>
        </w:rPr>
        <w:lastRenderedPageBreak/>
        <w:t>So</w:t>
      </w:r>
      <w:proofErr w:type="gramEnd"/>
      <w:r>
        <w:rPr>
          <w:lang w:val="en-GB"/>
        </w:rPr>
        <w:t xml:space="preserve"> need to balance the data in order to get the reliable accuracy of the ML model.</w:t>
      </w:r>
    </w:p>
    <w:p w14:paraId="3C3FE160" w14:textId="437A5C32" w:rsidR="00283C84" w:rsidRDefault="00283C84" w:rsidP="00283C84">
      <w:pPr>
        <w:rPr>
          <w:lang w:val="en-GB"/>
        </w:rPr>
      </w:pPr>
      <w:r>
        <w:rPr>
          <w:lang w:val="en-GB"/>
        </w:rPr>
        <w:t xml:space="preserve">Used the SMOTE over sampling </w:t>
      </w:r>
      <w:proofErr w:type="gramStart"/>
      <w:r>
        <w:rPr>
          <w:lang w:val="en-GB"/>
        </w:rPr>
        <w:t>method ,</w:t>
      </w:r>
      <w:proofErr w:type="gramEnd"/>
      <w:r>
        <w:rPr>
          <w:lang w:val="en-GB"/>
        </w:rPr>
        <w:t xml:space="preserve"> to balance the minority and majority classes.</w:t>
      </w:r>
    </w:p>
    <w:p w14:paraId="482FCBF2" w14:textId="43B40BB6" w:rsidR="00283C84" w:rsidRPr="00283C84" w:rsidRDefault="00283C84" w:rsidP="00283C84">
      <w:pPr>
        <w:rPr>
          <w:lang w:val="en-GB"/>
        </w:rPr>
      </w:pPr>
      <w:r>
        <w:rPr>
          <w:noProof/>
        </w:rPr>
        <w:drawing>
          <wp:inline distT="0" distB="0" distL="0" distR="0" wp14:anchorId="6D3229D2" wp14:editId="233E3875">
            <wp:extent cx="5731510" cy="2099945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994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79B78A" w14:textId="77777777" w:rsidR="00283C84" w:rsidRPr="00DE0A0C" w:rsidRDefault="00283C84" w:rsidP="00DE0A0C">
      <w:pPr>
        <w:rPr>
          <w:lang w:val="en-GB"/>
        </w:rPr>
      </w:pPr>
    </w:p>
    <w:p w14:paraId="584C23BA" w14:textId="5891608B" w:rsidR="00DE0A0C" w:rsidRDefault="00DE0A0C" w:rsidP="00283C84">
      <w:pPr>
        <w:pStyle w:val="Heading2"/>
      </w:pPr>
      <w:bookmarkStart w:id="18" w:name="_Toc49724621"/>
      <w:r>
        <w:t>Scaling the data(predictors)</w:t>
      </w:r>
      <w:bookmarkEnd w:id="18"/>
    </w:p>
    <w:p w14:paraId="5C31977A" w14:textId="2B16BA89" w:rsidR="00DE0A0C" w:rsidRDefault="00DE0A0C" w:rsidP="00DE0A0C">
      <w:pPr>
        <w:rPr>
          <w:lang w:val="en-GB"/>
        </w:rPr>
      </w:pPr>
      <w:proofErr w:type="gramStart"/>
      <w:r>
        <w:rPr>
          <w:lang w:val="en-GB"/>
        </w:rPr>
        <w:t>Now ,the</w:t>
      </w:r>
      <w:proofErr w:type="gramEnd"/>
      <w:r>
        <w:rPr>
          <w:lang w:val="en-GB"/>
        </w:rPr>
        <w:t xml:space="preserve"> data set has to be scaled by using standard scaling </w:t>
      </w:r>
      <w:r w:rsidR="003A1495">
        <w:rPr>
          <w:lang w:val="en-GB"/>
        </w:rPr>
        <w:t>method to make the values are in the same range.</w:t>
      </w:r>
    </w:p>
    <w:p w14:paraId="0CB90E17" w14:textId="1DAB78B0" w:rsidR="00DE0A0C" w:rsidRPr="00B23AF6" w:rsidRDefault="003A1495" w:rsidP="00946DDE">
      <w:pPr>
        <w:rPr>
          <w:sz w:val="28"/>
          <w:szCs w:val="28"/>
          <w:lang w:val="en-GB"/>
        </w:rPr>
      </w:pPr>
      <w:r>
        <w:rPr>
          <w:noProof/>
        </w:rPr>
        <w:drawing>
          <wp:inline distT="0" distB="0" distL="0" distR="0" wp14:anchorId="715F4657" wp14:editId="3EB74279">
            <wp:extent cx="3566160" cy="658369"/>
            <wp:effectExtent l="19050" t="19050" r="15240" b="279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13016" cy="68548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B9A81B" w14:textId="43FA4FA6" w:rsidR="00946DDE" w:rsidRDefault="00946DDE" w:rsidP="004542EC">
      <w:pPr>
        <w:pStyle w:val="Heading1"/>
      </w:pPr>
      <w:bookmarkStart w:id="19" w:name="_Toc49724622"/>
      <w:r>
        <w:lastRenderedPageBreak/>
        <w:t>ML Model Selection</w:t>
      </w:r>
      <w:bookmarkEnd w:id="19"/>
    </w:p>
    <w:p w14:paraId="2072F8D0" w14:textId="0AE7684B" w:rsidR="00946DDE" w:rsidRDefault="00946DDE" w:rsidP="00283C84">
      <w:pPr>
        <w:pStyle w:val="Heading2"/>
      </w:pPr>
      <w:bookmarkStart w:id="20" w:name="_Toc49724623"/>
      <w:r>
        <w:t>Technical solution design</w:t>
      </w:r>
      <w:bookmarkEnd w:id="20"/>
    </w:p>
    <w:p w14:paraId="39BC1946" w14:textId="3447F2EE" w:rsidR="00DB15BB" w:rsidRPr="00DB15BB" w:rsidRDefault="00D056D6" w:rsidP="00DB15BB">
      <w:pPr>
        <w:rPr>
          <w:lang w:val="en-GB"/>
        </w:rPr>
      </w:pPr>
      <w:r>
        <w:rPr>
          <w:noProof/>
        </w:rPr>
        <w:drawing>
          <wp:inline distT="0" distB="0" distL="0" distR="0" wp14:anchorId="68956289" wp14:editId="6015ADC2">
            <wp:extent cx="5731510" cy="18580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8E9D7" w14:textId="77777777" w:rsidR="00DE0A0C" w:rsidRDefault="00DE0A0C" w:rsidP="00D056D6">
      <w:pPr>
        <w:rPr>
          <w:lang w:val="en-GB"/>
        </w:rPr>
      </w:pPr>
    </w:p>
    <w:p w14:paraId="26B0C627" w14:textId="4E990114" w:rsidR="00D056D6" w:rsidRDefault="00DE0A0C" w:rsidP="00D056D6">
      <w:pPr>
        <w:rPr>
          <w:lang w:val="en-GB"/>
        </w:rPr>
      </w:pPr>
      <w:r>
        <w:rPr>
          <w:lang w:val="en-GB"/>
        </w:rPr>
        <w:t>Split the entire data set into train and validation sets.</w:t>
      </w:r>
    </w:p>
    <w:p w14:paraId="5ECB45B0" w14:textId="712C1F9D" w:rsidR="00252E99" w:rsidRDefault="00252E99" w:rsidP="00D056D6">
      <w:pPr>
        <w:rPr>
          <w:lang w:val="en-GB"/>
        </w:rPr>
      </w:pPr>
      <w:r>
        <w:rPr>
          <w:noProof/>
        </w:rPr>
        <w:drawing>
          <wp:inline distT="0" distB="0" distL="0" distR="0" wp14:anchorId="2602DF59" wp14:editId="67819488">
            <wp:extent cx="5731510" cy="470535"/>
            <wp:effectExtent l="19050" t="19050" r="21590" b="247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053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67EA99" w14:textId="77777777" w:rsidR="00252E99" w:rsidRDefault="00252E99" w:rsidP="00252E99">
      <w:pPr>
        <w:rPr>
          <w:lang w:val="en-GB"/>
        </w:rPr>
      </w:pPr>
      <w:r w:rsidRPr="00252E99">
        <w:rPr>
          <w:lang w:val="en-GB"/>
        </w:rPr>
        <w:t>In this section we build and try 6 models:</w:t>
      </w:r>
    </w:p>
    <w:p w14:paraId="2E004705" w14:textId="2772BA75" w:rsidR="00252E99" w:rsidRPr="00252E99" w:rsidRDefault="00252E99" w:rsidP="00252E99">
      <w:pPr>
        <w:ind w:firstLine="720"/>
        <w:rPr>
          <w:lang w:val="en-GB"/>
        </w:rPr>
      </w:pPr>
      <w:r w:rsidRPr="00252E99">
        <w:rPr>
          <w:lang w:val="en-GB"/>
        </w:rPr>
        <w:t>Logistic Regression</w:t>
      </w:r>
    </w:p>
    <w:p w14:paraId="5BB143FC" w14:textId="70418B68" w:rsidR="00252E99" w:rsidRPr="00252E99" w:rsidRDefault="00252E99" w:rsidP="00252E99">
      <w:pPr>
        <w:ind w:firstLine="720"/>
        <w:rPr>
          <w:lang w:val="en-GB"/>
        </w:rPr>
      </w:pPr>
      <w:r w:rsidRPr="00252E99">
        <w:rPr>
          <w:lang w:val="en-GB"/>
        </w:rPr>
        <w:t>K</w:t>
      </w:r>
      <w:r>
        <w:rPr>
          <w:lang w:val="en-GB"/>
        </w:rPr>
        <w:t>-nearest Neighbour</w:t>
      </w:r>
    </w:p>
    <w:p w14:paraId="3A8A0B17" w14:textId="038586E1" w:rsidR="00252E99" w:rsidRPr="00252E99" w:rsidRDefault="00252E99" w:rsidP="00252E99">
      <w:pPr>
        <w:ind w:firstLine="720"/>
        <w:rPr>
          <w:lang w:val="en-GB"/>
        </w:rPr>
      </w:pPr>
      <w:r>
        <w:rPr>
          <w:lang w:val="en-GB"/>
        </w:rPr>
        <w:t>Support Vector classification</w:t>
      </w:r>
    </w:p>
    <w:p w14:paraId="5CD84473" w14:textId="77777777" w:rsidR="00252E99" w:rsidRPr="00252E99" w:rsidRDefault="00252E99" w:rsidP="00252E99">
      <w:pPr>
        <w:ind w:firstLine="720"/>
        <w:rPr>
          <w:lang w:val="en-GB"/>
        </w:rPr>
      </w:pPr>
      <w:r w:rsidRPr="00252E99">
        <w:rPr>
          <w:lang w:val="en-GB"/>
        </w:rPr>
        <w:t xml:space="preserve">Naive </w:t>
      </w:r>
      <w:proofErr w:type="spellStart"/>
      <w:r w:rsidRPr="00252E99">
        <w:rPr>
          <w:lang w:val="en-GB"/>
        </w:rPr>
        <w:t>bayees</w:t>
      </w:r>
      <w:proofErr w:type="spellEnd"/>
    </w:p>
    <w:p w14:paraId="6FC6DA79" w14:textId="77777777" w:rsidR="00252E99" w:rsidRPr="00252E99" w:rsidRDefault="00252E99" w:rsidP="00252E99">
      <w:pPr>
        <w:ind w:firstLine="720"/>
        <w:rPr>
          <w:lang w:val="en-GB"/>
        </w:rPr>
      </w:pPr>
      <w:r w:rsidRPr="00252E99">
        <w:rPr>
          <w:lang w:val="en-GB"/>
        </w:rPr>
        <w:t>Decision tree</w:t>
      </w:r>
    </w:p>
    <w:p w14:paraId="4A879167" w14:textId="14A3BFF1" w:rsidR="00252E99" w:rsidRPr="00252E99" w:rsidRDefault="00252E99" w:rsidP="00F02363">
      <w:pPr>
        <w:ind w:firstLine="720"/>
        <w:rPr>
          <w:lang w:val="en-GB"/>
        </w:rPr>
      </w:pPr>
      <w:r w:rsidRPr="00252E99">
        <w:rPr>
          <w:lang w:val="en-GB"/>
        </w:rPr>
        <w:t>Random Forest</w:t>
      </w:r>
    </w:p>
    <w:p w14:paraId="44C5ADB1" w14:textId="01AE9F41" w:rsidR="00252E99" w:rsidRDefault="00252E99" w:rsidP="00252E99">
      <w:pPr>
        <w:rPr>
          <w:lang w:val="en-GB"/>
        </w:rPr>
      </w:pPr>
      <w:r w:rsidRPr="00252E99">
        <w:rPr>
          <w:lang w:val="en-GB"/>
        </w:rPr>
        <w:t xml:space="preserve">Each model will be trained and make a prediction for the test set. Accuracy, f1 score, confusion matrix and ROC will be calculated for each model. Then we will use the </w:t>
      </w:r>
      <w:proofErr w:type="spellStart"/>
      <w:r w:rsidRPr="00252E99">
        <w:rPr>
          <w:lang w:val="en-GB"/>
        </w:rPr>
        <w:t>GridSearchCV</w:t>
      </w:r>
      <w:proofErr w:type="spellEnd"/>
      <w:r w:rsidRPr="00252E99">
        <w:rPr>
          <w:lang w:val="en-GB"/>
        </w:rPr>
        <w:t xml:space="preserve"> to tune </w:t>
      </w:r>
      <w:r w:rsidR="003228B9">
        <w:rPr>
          <w:lang w:val="en-GB"/>
        </w:rPr>
        <w:t>the</w:t>
      </w:r>
      <w:r w:rsidRPr="00252E99">
        <w:rPr>
          <w:lang w:val="en-GB"/>
        </w:rPr>
        <w:t xml:space="preserve"> models and search for the best hyperparameters in order to increase the accuracy of each model.</w:t>
      </w:r>
    </w:p>
    <w:p w14:paraId="39DB0DA7" w14:textId="00AE053A" w:rsidR="00F02363" w:rsidRPr="00D056D6" w:rsidRDefault="00F02363" w:rsidP="00252E99">
      <w:pPr>
        <w:rPr>
          <w:lang w:val="en-GB"/>
        </w:rPr>
      </w:pPr>
      <w:r>
        <w:rPr>
          <w:noProof/>
        </w:rPr>
        <w:drawing>
          <wp:inline distT="0" distB="0" distL="0" distR="0" wp14:anchorId="2F0B383F" wp14:editId="05DAE1A3">
            <wp:extent cx="4008120" cy="1532464"/>
            <wp:effectExtent l="19050" t="19050" r="11430" b="1079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153246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F63C7" w14:textId="7FA2D517" w:rsidR="00946DDE" w:rsidRDefault="00946DDE" w:rsidP="004542EC">
      <w:pPr>
        <w:pStyle w:val="Heading1"/>
      </w:pPr>
      <w:bookmarkStart w:id="21" w:name="_Toc49724624"/>
      <w:r>
        <w:lastRenderedPageBreak/>
        <w:t>Model Tuning and Optimization</w:t>
      </w:r>
      <w:bookmarkEnd w:id="21"/>
    </w:p>
    <w:p w14:paraId="6A53969E" w14:textId="1740E2C1" w:rsidR="00946DDE" w:rsidRDefault="00946DDE" w:rsidP="00283C84">
      <w:pPr>
        <w:pStyle w:val="Heading2"/>
      </w:pPr>
      <w:bookmarkStart w:id="22" w:name="_Toc49724625"/>
      <w:r>
        <w:t>Technical solution design</w:t>
      </w:r>
      <w:bookmarkEnd w:id="22"/>
    </w:p>
    <w:p w14:paraId="6F2EFD5E" w14:textId="2B819779" w:rsidR="000E13AF" w:rsidRDefault="008A3CDD" w:rsidP="00F02363">
      <w:pPr>
        <w:pStyle w:val="ListParagraph"/>
        <w:rPr>
          <w:lang w:val="en-GB"/>
        </w:rPr>
      </w:pPr>
      <w:r w:rsidRPr="008A3CD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98B55B" wp14:editId="60AD75F6">
            <wp:extent cx="5731510" cy="22942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D8E9" w14:textId="4C4D894C" w:rsidR="00C30D54" w:rsidRPr="00C30D54" w:rsidRDefault="008A3CDD" w:rsidP="00F02363">
      <w:pPr>
        <w:pStyle w:val="ListParagraph"/>
        <w:rPr>
          <w:lang w:val="en-GB"/>
        </w:rPr>
      </w:pPr>
      <w:r>
        <w:rPr>
          <w:noProof/>
        </w:rPr>
        <w:drawing>
          <wp:inline distT="0" distB="0" distL="0" distR="0" wp14:anchorId="5599084B" wp14:editId="47255178">
            <wp:extent cx="5731510" cy="20815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83BB7" w14:textId="4C4A518F" w:rsidR="00B54956" w:rsidRDefault="00F02363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2A6C1799" wp14:editId="4F5421C2">
            <wp:extent cx="4461510" cy="1123533"/>
            <wp:effectExtent l="19050" t="19050" r="15240" b="196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530388" cy="114087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27C4BF" w14:textId="689DC57A" w:rsidR="00F02363" w:rsidRDefault="00F02363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5002CBE3" wp14:editId="440F4B27">
            <wp:extent cx="4476750" cy="819366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73166" cy="8553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DC466" w14:textId="675F11F7" w:rsidR="00F02363" w:rsidRDefault="00F02363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0C72EBDA" wp14:editId="05D1A420">
            <wp:extent cx="3478530" cy="914916"/>
            <wp:effectExtent l="19050" t="19050" r="762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90075" cy="94425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10BC5" w14:textId="158D6C5C" w:rsidR="00FF64BD" w:rsidRDefault="00FF64BD" w:rsidP="00B5495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A138457" wp14:editId="2BEED298">
            <wp:extent cx="4956810" cy="736437"/>
            <wp:effectExtent l="19050" t="19050" r="15240" b="260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56699" cy="75127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2BB40" w14:textId="41A6644E" w:rsidR="00FF64BD" w:rsidRDefault="00FF64BD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6C6A5E65" wp14:editId="7E8A95C6">
            <wp:extent cx="5025390" cy="1113536"/>
            <wp:effectExtent l="19050" t="19050" r="2286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91343" cy="11281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87768F" w14:textId="77777777" w:rsidR="00F962CA" w:rsidRDefault="00F962CA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4B59AF93" wp14:editId="4AB1713E">
            <wp:extent cx="5063490" cy="729286"/>
            <wp:effectExtent l="19050" t="19050" r="22860" b="1397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49780" cy="74171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2DBB4" w14:textId="59C40F2F" w:rsidR="00FF64BD" w:rsidRDefault="00F962CA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73F26E8E" wp14:editId="5DEFF5D1">
            <wp:extent cx="4683219" cy="4870527"/>
            <wp:effectExtent l="19050" t="19050" r="22225" b="2540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698919" cy="488685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582E2" w14:textId="51CB2484" w:rsidR="00F962CA" w:rsidRDefault="00F962CA" w:rsidP="00B54956">
      <w:pPr>
        <w:rPr>
          <w:lang w:val="en-GB"/>
        </w:rPr>
      </w:pPr>
      <w:r>
        <w:rPr>
          <w:lang w:val="en-GB"/>
        </w:rPr>
        <w:t xml:space="preserve">Decision tree model is over </w:t>
      </w:r>
      <w:proofErr w:type="gramStart"/>
      <w:r>
        <w:rPr>
          <w:lang w:val="en-GB"/>
        </w:rPr>
        <w:t>predicting .</w:t>
      </w:r>
      <w:proofErr w:type="gramEnd"/>
    </w:p>
    <w:p w14:paraId="13D69321" w14:textId="7F7106F9" w:rsidR="00F962CA" w:rsidRDefault="00F962CA" w:rsidP="00B54956">
      <w:pPr>
        <w:rPr>
          <w:lang w:val="en-GB"/>
        </w:rPr>
      </w:pPr>
      <w:r>
        <w:rPr>
          <w:lang w:val="en-GB"/>
        </w:rPr>
        <w:t xml:space="preserve">Since the SVC model gives the higher </w:t>
      </w:r>
      <w:proofErr w:type="gramStart"/>
      <w:r>
        <w:rPr>
          <w:lang w:val="en-GB"/>
        </w:rPr>
        <w:t>accuracy ,</w:t>
      </w:r>
      <w:proofErr w:type="gramEnd"/>
      <w:r>
        <w:rPr>
          <w:lang w:val="en-GB"/>
        </w:rPr>
        <w:t xml:space="preserve"> the final model chosen is the support vector machine.</w:t>
      </w:r>
    </w:p>
    <w:p w14:paraId="4EEAFF66" w14:textId="44AA19CA" w:rsidR="00B54956" w:rsidRDefault="00B54956" w:rsidP="004542EC">
      <w:pPr>
        <w:pStyle w:val="Heading1"/>
      </w:pPr>
      <w:bookmarkStart w:id="23" w:name="_Toc49724626"/>
      <w:r>
        <w:lastRenderedPageBreak/>
        <w:t>Prediction Pipeline</w:t>
      </w:r>
      <w:bookmarkEnd w:id="23"/>
      <w:r>
        <w:t xml:space="preserve">  </w:t>
      </w:r>
    </w:p>
    <w:p w14:paraId="2854CB11" w14:textId="283B72C1" w:rsidR="00B54956" w:rsidRDefault="00B54956" w:rsidP="00283C84">
      <w:pPr>
        <w:pStyle w:val="Heading2"/>
      </w:pPr>
      <w:bookmarkStart w:id="24" w:name="_Toc49724627"/>
      <w:r>
        <w:t>Technical solution design</w:t>
      </w:r>
      <w:bookmarkEnd w:id="24"/>
    </w:p>
    <w:p w14:paraId="1D69A5A3" w14:textId="1B004428" w:rsidR="0013547D" w:rsidRPr="0013547D" w:rsidRDefault="0013547D" w:rsidP="0013547D">
      <w:pPr>
        <w:ind w:left="720" w:firstLine="720"/>
        <w:rPr>
          <w:lang w:val="en-GB"/>
        </w:rPr>
      </w:pPr>
      <w:r>
        <w:rPr>
          <w:noProof/>
        </w:rPr>
        <w:drawing>
          <wp:inline distT="0" distB="0" distL="0" distR="0" wp14:anchorId="74437E81" wp14:editId="034D023B">
            <wp:extent cx="3261030" cy="57378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69476" cy="5752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B41AB" w14:textId="6F431890" w:rsidR="00384698" w:rsidRDefault="00384698" w:rsidP="00384698">
      <w:pPr>
        <w:rPr>
          <w:lang w:val="en-GB"/>
        </w:rPr>
      </w:pPr>
      <w:r w:rsidRPr="00DD6A9C">
        <w:rPr>
          <w:b/>
          <w:bCs/>
          <w:lang w:val="en-GB"/>
        </w:rPr>
        <w:t>Final prediction by using SVC model:</w:t>
      </w:r>
    </w:p>
    <w:p w14:paraId="7C122D91" w14:textId="3F5882CF" w:rsidR="00DD6A9C" w:rsidRDefault="00DD6A9C" w:rsidP="00384698">
      <w:pPr>
        <w:rPr>
          <w:lang w:val="en-GB"/>
        </w:rPr>
      </w:pPr>
      <w:r>
        <w:rPr>
          <w:noProof/>
        </w:rPr>
        <w:drawing>
          <wp:inline distT="0" distB="0" distL="0" distR="0" wp14:anchorId="419F1332" wp14:editId="1EE4D067">
            <wp:extent cx="3779520" cy="160738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02644" cy="161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5DA5" w14:textId="32841176" w:rsidR="00384698" w:rsidRPr="00384698" w:rsidRDefault="00DD6A9C" w:rsidP="0038469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F9EAB25" wp14:editId="2BED42D2">
            <wp:extent cx="4942064" cy="29337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67521" cy="2948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38EEC" w14:textId="77777777" w:rsidR="00384698" w:rsidRPr="00384698" w:rsidRDefault="00384698" w:rsidP="00384698">
      <w:pPr>
        <w:rPr>
          <w:lang w:val="en-GB"/>
        </w:rPr>
      </w:pPr>
    </w:p>
    <w:p w14:paraId="6F7ED2AA" w14:textId="48292E75" w:rsidR="00384698" w:rsidRDefault="00384698" w:rsidP="00384698">
      <w:pPr>
        <w:rPr>
          <w:lang w:val="en-GB"/>
        </w:rPr>
      </w:pPr>
      <w:proofErr w:type="spellStart"/>
      <w:r>
        <w:rPr>
          <w:lang w:val="en-GB"/>
        </w:rPr>
        <w:t>Picle</w:t>
      </w:r>
      <w:proofErr w:type="spellEnd"/>
      <w:r>
        <w:rPr>
          <w:lang w:val="en-GB"/>
        </w:rPr>
        <w:t xml:space="preserve"> the python code to predict the test data.</w:t>
      </w:r>
    </w:p>
    <w:p w14:paraId="3CDEEB05" w14:textId="4F3D3356" w:rsidR="00B54956" w:rsidRPr="00B54956" w:rsidRDefault="00DD6A9C" w:rsidP="00B54956">
      <w:pPr>
        <w:rPr>
          <w:lang w:val="en-GB"/>
        </w:rPr>
      </w:pPr>
      <w:r>
        <w:rPr>
          <w:noProof/>
        </w:rPr>
        <w:drawing>
          <wp:inline distT="0" distB="0" distL="0" distR="0" wp14:anchorId="1B10D5DE" wp14:editId="6FE95347">
            <wp:extent cx="4752381" cy="2800000"/>
            <wp:effectExtent l="0" t="0" r="0" b="6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752381" cy="2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57AC6" w14:textId="346494B8" w:rsidR="00B54956" w:rsidRDefault="00CB0412" w:rsidP="004542EC">
      <w:pPr>
        <w:pStyle w:val="Heading1"/>
      </w:pPr>
      <w:bookmarkStart w:id="25" w:name="_Toc49724628"/>
      <w:r>
        <w:lastRenderedPageBreak/>
        <w:t>UI Development</w:t>
      </w:r>
      <w:bookmarkEnd w:id="25"/>
      <w:r w:rsidR="00B54956">
        <w:t xml:space="preserve"> </w:t>
      </w:r>
    </w:p>
    <w:p w14:paraId="37E1808A" w14:textId="0F7D83FD" w:rsidR="007C1BDB" w:rsidRDefault="00FB6948" w:rsidP="007C1BDB">
      <w:pPr>
        <w:rPr>
          <w:lang w:val="en-GB"/>
        </w:rPr>
      </w:pPr>
      <w:r w:rsidRPr="00FB6948">
        <w:rPr>
          <w:lang w:val="en-GB"/>
        </w:rPr>
        <w:t>We have created the web application using Flask framework in Python.</w:t>
      </w:r>
    </w:p>
    <w:p w14:paraId="73CBB50B" w14:textId="388B62BC" w:rsidR="00CB0412" w:rsidRDefault="00C66A93" w:rsidP="007C1BDB">
      <w:pPr>
        <w:rPr>
          <w:lang w:val="en-GB"/>
        </w:rPr>
      </w:pPr>
      <w:r>
        <w:rPr>
          <w:lang w:val="en-GB"/>
        </w:rPr>
        <w:t>Run the FLASK app and get the URL of the web app on the local machine.</w:t>
      </w:r>
    </w:p>
    <w:p w14:paraId="56579F63" w14:textId="0B8A09F0" w:rsidR="009B60A9" w:rsidRDefault="009B60A9" w:rsidP="007C1BDB">
      <w:pPr>
        <w:rPr>
          <w:lang w:val="en-GB"/>
        </w:rPr>
      </w:pPr>
      <w:r>
        <w:rPr>
          <w:lang w:val="en-GB"/>
        </w:rPr>
        <w:t xml:space="preserve">These are all the final files required for UI </w:t>
      </w:r>
      <w:proofErr w:type="spellStart"/>
      <w:r>
        <w:rPr>
          <w:lang w:val="en-GB"/>
        </w:rPr>
        <w:t>develpment</w:t>
      </w:r>
      <w:proofErr w:type="spellEnd"/>
    </w:p>
    <w:p w14:paraId="0E7E7F78" w14:textId="2CAAC224" w:rsidR="009B60A9" w:rsidRDefault="006B7C4D" w:rsidP="007C1BDB">
      <w:pPr>
        <w:rPr>
          <w:lang w:val="en-GB"/>
        </w:rPr>
      </w:pPr>
      <w:r>
        <w:rPr>
          <w:noProof/>
        </w:rPr>
        <w:drawing>
          <wp:inline distT="0" distB="0" distL="0" distR="0" wp14:anchorId="2DE6B6D2" wp14:editId="33B6F3D6">
            <wp:extent cx="2847619" cy="7038095"/>
            <wp:effectExtent l="19050" t="19050" r="1016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847619" cy="70380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8F71E5" w14:textId="6783EF99" w:rsidR="00277307" w:rsidRDefault="00277307" w:rsidP="007C1BDB">
      <w:pPr>
        <w:rPr>
          <w:lang w:val="en-GB"/>
        </w:rPr>
      </w:pPr>
      <w:r>
        <w:rPr>
          <w:lang w:val="en-GB"/>
        </w:rPr>
        <w:t xml:space="preserve">Run the FLASK app in </w:t>
      </w:r>
      <w:r w:rsidR="006B7C4D">
        <w:rPr>
          <w:lang w:val="en-GB"/>
        </w:rPr>
        <w:t>Anaconda Prompt to test it locally.</w:t>
      </w:r>
    </w:p>
    <w:p w14:paraId="7DD86BFA" w14:textId="4B544694" w:rsidR="00C66A93" w:rsidRDefault="006B7C4D" w:rsidP="007C1BDB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B0E43E" wp14:editId="0AE40379">
                <wp:simplePos x="0" y="0"/>
                <wp:positionH relativeFrom="column">
                  <wp:posOffset>-67733</wp:posOffset>
                </wp:positionH>
                <wp:positionV relativeFrom="paragraph">
                  <wp:posOffset>662517</wp:posOffset>
                </wp:positionV>
                <wp:extent cx="2070100" cy="259080"/>
                <wp:effectExtent l="0" t="0" r="25400" b="2667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0100" cy="25908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9C99CB" id="Oval 5" o:spid="_x0000_s1026" style="position:absolute;margin-left:-5.35pt;margin-top:52.15pt;width:163pt;height:2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" filled="f" strokecolor="yellow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2E06A8E" wp14:editId="101292DD">
            <wp:extent cx="5731510" cy="1677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F66CB" w14:textId="7C4DAF8A" w:rsidR="00C66A93" w:rsidRDefault="00277307" w:rsidP="007C1BDB">
      <w:pPr>
        <w:rPr>
          <w:lang w:val="en-GB"/>
        </w:rPr>
      </w:pPr>
      <w:r>
        <w:rPr>
          <w:lang w:val="en-GB"/>
        </w:rPr>
        <w:t xml:space="preserve">The </w:t>
      </w:r>
      <w:proofErr w:type="gramStart"/>
      <w:r>
        <w:rPr>
          <w:lang w:val="en-GB"/>
        </w:rPr>
        <w:t>URL  is</w:t>
      </w:r>
      <w:proofErr w:type="gramEnd"/>
      <w:r>
        <w:rPr>
          <w:lang w:val="en-GB"/>
        </w:rPr>
        <w:t xml:space="preserve">  </w:t>
      </w:r>
      <w:r w:rsidRPr="00277307">
        <w:rPr>
          <w:color w:val="4472C4" w:themeColor="accent1"/>
          <w:lang w:val="en-GB"/>
        </w:rPr>
        <w:t>http://127.0.0.1:5000/</w:t>
      </w:r>
    </w:p>
    <w:p w14:paraId="43C0FF96" w14:textId="60865C82" w:rsidR="00277307" w:rsidRDefault="00277307" w:rsidP="007C1BDB">
      <w:pPr>
        <w:rPr>
          <w:lang w:val="en-GB"/>
        </w:rPr>
      </w:pPr>
      <w:r>
        <w:rPr>
          <w:lang w:val="en-GB"/>
        </w:rPr>
        <w:t xml:space="preserve">Open this URL in a browser to see the web </w:t>
      </w:r>
      <w:proofErr w:type="gramStart"/>
      <w:r>
        <w:rPr>
          <w:lang w:val="en-GB"/>
        </w:rPr>
        <w:t xml:space="preserve">app </w:t>
      </w:r>
      <w:r w:rsidR="00FB6948">
        <w:rPr>
          <w:lang w:val="en-GB"/>
        </w:rPr>
        <w:t>,</w:t>
      </w:r>
      <w:proofErr w:type="gramEnd"/>
      <w:r w:rsidR="00FB6948" w:rsidRPr="00FB6948">
        <w:t xml:space="preserve"> </w:t>
      </w:r>
      <w:r w:rsidR="00FB6948" w:rsidRPr="00FB6948">
        <w:rPr>
          <w:lang w:val="en-GB"/>
        </w:rPr>
        <w:t>This is how our web application looks:</w:t>
      </w:r>
    </w:p>
    <w:p w14:paraId="1D97E077" w14:textId="47EE7F5B" w:rsidR="006B7C4D" w:rsidRDefault="006B7C4D" w:rsidP="007C1BDB">
      <w:pPr>
        <w:rPr>
          <w:lang w:val="en-GB"/>
        </w:rPr>
      </w:pPr>
      <w:r>
        <w:rPr>
          <w:lang w:val="en-GB"/>
        </w:rPr>
        <w:t xml:space="preserve">It has both the options of single value </w:t>
      </w:r>
      <w:proofErr w:type="gramStart"/>
      <w:r>
        <w:rPr>
          <w:lang w:val="en-GB"/>
        </w:rPr>
        <w:t>input  and</w:t>
      </w:r>
      <w:proofErr w:type="gramEnd"/>
      <w:r>
        <w:rPr>
          <w:lang w:val="en-GB"/>
        </w:rPr>
        <w:t xml:space="preserve"> bulk upload as csv .</w:t>
      </w:r>
    </w:p>
    <w:p w14:paraId="2398A61E" w14:textId="3E2A371A" w:rsidR="00157777" w:rsidRDefault="00157777" w:rsidP="007C1BDB">
      <w:pPr>
        <w:rPr>
          <w:lang w:val="en-GB"/>
        </w:rPr>
      </w:pPr>
    </w:p>
    <w:p w14:paraId="7490AD2B" w14:textId="69082DF8" w:rsidR="00157777" w:rsidRDefault="00157777" w:rsidP="007C1BDB">
      <w:pPr>
        <w:rPr>
          <w:lang w:val="en-GB"/>
        </w:rPr>
      </w:pPr>
      <w:r>
        <w:rPr>
          <w:lang w:val="en-GB"/>
        </w:rPr>
        <w:t xml:space="preserve">For Single record </w:t>
      </w:r>
      <w:proofErr w:type="spellStart"/>
      <w:proofErr w:type="gramStart"/>
      <w:r>
        <w:rPr>
          <w:lang w:val="en-GB"/>
        </w:rPr>
        <w:t>entry,UI</w:t>
      </w:r>
      <w:proofErr w:type="spellEnd"/>
      <w:proofErr w:type="gramEnd"/>
      <w:r>
        <w:rPr>
          <w:lang w:val="en-GB"/>
        </w:rPr>
        <w:t xml:space="preserve"> shown below:</w:t>
      </w:r>
    </w:p>
    <w:p w14:paraId="01964B98" w14:textId="0EAA2E29" w:rsidR="00EB3AB3" w:rsidRPr="006B7C4D" w:rsidRDefault="006B7C4D" w:rsidP="007C1BDB">
      <w:pPr>
        <w:rPr>
          <w:noProof/>
          <w:lang w:val="en-GB"/>
        </w:rPr>
      </w:pPr>
      <w:r>
        <w:rPr>
          <w:noProof/>
        </w:rPr>
        <w:drawing>
          <wp:inline distT="0" distB="0" distL="0" distR="0" wp14:anchorId="299418DC" wp14:editId="21F06DEC">
            <wp:extent cx="5226050" cy="2063554"/>
            <wp:effectExtent l="19050" t="19050" r="12700" b="1333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45564" cy="207125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2FAD3" w14:textId="6C381104" w:rsidR="006B7C4D" w:rsidRDefault="00157777" w:rsidP="007C1BDB">
      <w:pPr>
        <w:rPr>
          <w:noProof/>
        </w:rPr>
      </w:pPr>
      <w:r w:rsidRPr="00157777">
        <w:rPr>
          <w:noProof/>
        </w:rPr>
        <w:drawing>
          <wp:anchor distT="0" distB="0" distL="114300" distR="114300" simplePos="0" relativeHeight="251661312" behindDoc="0" locked="0" layoutInCell="1" allowOverlap="1" wp14:anchorId="6D5E2A18" wp14:editId="1C3BFB1B">
            <wp:simplePos x="0" y="0"/>
            <wp:positionH relativeFrom="margin">
              <wp:align>left</wp:align>
            </wp:positionH>
            <wp:positionV relativeFrom="paragraph">
              <wp:posOffset>232410</wp:posOffset>
            </wp:positionV>
            <wp:extent cx="2679700" cy="2432050"/>
            <wp:effectExtent l="19050" t="19050" r="25400" b="25400"/>
            <wp:wrapNone/>
            <wp:docPr id="69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29BF2155-08C6-46F0-AB48-D3840762F0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29BF2155-08C6-46F0-AB48-D3840762F0CB}"/>
                        </a:ext>
                      </a:extLst>
                    </pic:cNvPr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679700" cy="24320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F9BD13" w14:textId="6AD75931" w:rsidR="006B7C4D" w:rsidRDefault="006B7C4D" w:rsidP="007C1BDB">
      <w:pPr>
        <w:rPr>
          <w:noProof/>
        </w:rPr>
      </w:pPr>
    </w:p>
    <w:p w14:paraId="62859E17" w14:textId="3B0ECAC6" w:rsidR="006B7C4D" w:rsidRDefault="006B7C4D" w:rsidP="007C1BDB">
      <w:pPr>
        <w:rPr>
          <w:noProof/>
        </w:rPr>
      </w:pPr>
    </w:p>
    <w:p w14:paraId="4185CF6B" w14:textId="45730C45" w:rsidR="006B7C4D" w:rsidRDefault="006B7C4D" w:rsidP="007C1BDB">
      <w:pPr>
        <w:rPr>
          <w:noProof/>
        </w:rPr>
      </w:pPr>
    </w:p>
    <w:p w14:paraId="69AA8915" w14:textId="77777777" w:rsidR="006B7C4D" w:rsidRDefault="006B7C4D" w:rsidP="007C1BDB">
      <w:pPr>
        <w:rPr>
          <w:lang w:val="en-GB"/>
        </w:rPr>
      </w:pPr>
    </w:p>
    <w:p w14:paraId="4FD3D00A" w14:textId="35D9B51A" w:rsidR="00EB3AB3" w:rsidRDefault="00EB3AB3" w:rsidP="007C1BDB">
      <w:pPr>
        <w:rPr>
          <w:lang w:val="en-GB"/>
        </w:rPr>
      </w:pPr>
      <w:r w:rsidRPr="00EB3AB3">
        <w:rPr>
          <w:noProof/>
        </w:rPr>
        <w:t xml:space="preserve"> </w:t>
      </w:r>
    </w:p>
    <w:p w14:paraId="22762B13" w14:textId="04AF8A0D" w:rsidR="00277307" w:rsidRDefault="00277307" w:rsidP="007C1BDB">
      <w:pPr>
        <w:rPr>
          <w:lang w:val="en-GB"/>
        </w:rPr>
      </w:pPr>
    </w:p>
    <w:p w14:paraId="5D4FBD42" w14:textId="571C7114" w:rsidR="00157777" w:rsidRDefault="00157777" w:rsidP="007C1BDB">
      <w:pPr>
        <w:rPr>
          <w:lang w:val="en-GB"/>
        </w:rPr>
      </w:pPr>
    </w:p>
    <w:p w14:paraId="24D1797D" w14:textId="77777777" w:rsidR="00157777" w:rsidRDefault="00157777" w:rsidP="007C1BDB">
      <w:pPr>
        <w:rPr>
          <w:noProof/>
        </w:rPr>
      </w:pPr>
    </w:p>
    <w:p w14:paraId="71E34110" w14:textId="7616C8FF" w:rsidR="00277307" w:rsidRDefault="005231E6" w:rsidP="007C1BDB">
      <w:pPr>
        <w:rPr>
          <w:lang w:val="en-GB"/>
        </w:rPr>
      </w:pPr>
      <w:r>
        <w:rPr>
          <w:noProof/>
        </w:rPr>
        <w:drawing>
          <wp:inline distT="0" distB="0" distL="0" distR="0" wp14:anchorId="74A95BA6" wp14:editId="2801EF29">
            <wp:extent cx="4965700" cy="754813"/>
            <wp:effectExtent l="0" t="0" r="6350" b="762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57868" cy="76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8D99" w14:textId="7EF67766" w:rsidR="00157777" w:rsidRDefault="00157777" w:rsidP="00157777">
      <w:pPr>
        <w:rPr>
          <w:lang w:val="en-GB"/>
        </w:rPr>
      </w:pPr>
      <w:r>
        <w:rPr>
          <w:lang w:val="en-GB"/>
        </w:rPr>
        <w:lastRenderedPageBreak/>
        <w:t xml:space="preserve">For </w:t>
      </w:r>
      <w:r>
        <w:rPr>
          <w:lang w:val="en-GB"/>
        </w:rPr>
        <w:t>bulk upload</w:t>
      </w:r>
      <w:r>
        <w:rPr>
          <w:lang w:val="en-GB"/>
        </w:rPr>
        <w:t xml:space="preserve"> </w:t>
      </w:r>
      <w:proofErr w:type="spellStart"/>
      <w:proofErr w:type="gramStart"/>
      <w:r>
        <w:rPr>
          <w:lang w:val="en-GB"/>
        </w:rPr>
        <w:t>entry,UI</w:t>
      </w:r>
      <w:proofErr w:type="spellEnd"/>
      <w:proofErr w:type="gramEnd"/>
      <w:r>
        <w:rPr>
          <w:lang w:val="en-GB"/>
        </w:rPr>
        <w:t xml:space="preserve"> shown below:</w:t>
      </w:r>
    </w:p>
    <w:p w14:paraId="44B8EDFE" w14:textId="51BAA6C7" w:rsidR="00157777" w:rsidRDefault="00157777" w:rsidP="00157777">
      <w:pPr>
        <w:rPr>
          <w:lang w:val="en-GB"/>
        </w:rPr>
      </w:pPr>
      <w:r w:rsidRPr="00157777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300604" wp14:editId="024DFD89">
                <wp:simplePos x="0" y="0"/>
                <wp:positionH relativeFrom="column">
                  <wp:posOffset>1638301</wp:posOffset>
                </wp:positionH>
                <wp:positionV relativeFrom="paragraph">
                  <wp:posOffset>1289050</wp:posOffset>
                </wp:positionV>
                <wp:extent cx="584200" cy="230819"/>
                <wp:effectExtent l="0" t="19050" r="44450" b="36195"/>
                <wp:wrapNone/>
                <wp:docPr id="8" name="Arrow: Right 7">
                  <a:extLst xmlns:a="http://schemas.openxmlformats.org/drawingml/2006/main">
                    <a:ext uri="{FF2B5EF4-FFF2-40B4-BE49-F238E27FC236}">
                      <a16:creationId xmlns:a16="http://schemas.microsoft.com/office/drawing/2014/main" id="{8E720E20-42F8-43CF-BF22-F178D41CB6A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200" cy="2308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088801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129pt;margin-top:101.5pt;width:46pt;height:18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" adj="17333" fillcolor="#4472c4 [3204]" strokecolor="#1f3763 [1604]" strokeweight="1pt"/>
            </w:pict>
          </mc:Fallback>
        </mc:AlternateContent>
      </w:r>
      <w:r w:rsidRPr="00157777">
        <w:drawing>
          <wp:inline distT="0" distB="0" distL="0" distR="0" wp14:anchorId="2DC61F2C" wp14:editId="5BB569A2">
            <wp:extent cx="1701372" cy="1435100"/>
            <wp:effectExtent l="19050" t="19050" r="13335" b="1270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A256F7A7-492C-433E-BD8A-0C3697D32F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A256F7A7-492C-433E-BD8A-0C3697D32F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26592" cy="145637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            </w:t>
      </w:r>
      <w:r w:rsidRPr="00157777">
        <w:drawing>
          <wp:inline distT="0" distB="0" distL="0" distR="0" wp14:anchorId="578268E9" wp14:editId="40FF9207">
            <wp:extent cx="2405451" cy="2089785"/>
            <wp:effectExtent l="19050" t="19050" r="13970" b="24765"/>
            <wp:docPr id="77" name="Picture 23">
              <a:extLst xmlns:a="http://schemas.openxmlformats.org/drawingml/2006/main">
                <a:ext uri="{FF2B5EF4-FFF2-40B4-BE49-F238E27FC236}">
                  <a16:creationId xmlns:a16="http://schemas.microsoft.com/office/drawing/2014/main" id="{DB888848-0481-481B-A3E0-F134ABF4BBA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>
                      <a:extLst>
                        <a:ext uri="{FF2B5EF4-FFF2-40B4-BE49-F238E27FC236}">
                          <a16:creationId xmlns:a16="http://schemas.microsoft.com/office/drawing/2014/main" id="{DB888848-0481-481B-A3E0-F134ABF4BBA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15125" cy="209819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A523F4" w14:textId="63C77BEE" w:rsidR="00451D31" w:rsidRDefault="00451D31" w:rsidP="007C1BDB">
      <w:pPr>
        <w:rPr>
          <w:noProof/>
        </w:rPr>
      </w:pPr>
      <w:r w:rsidRPr="00451D31">
        <w:drawing>
          <wp:inline distT="0" distB="0" distL="0" distR="0" wp14:anchorId="59B93BF2" wp14:editId="01345353">
            <wp:extent cx="2847620" cy="1403350"/>
            <wp:effectExtent l="19050" t="19050" r="10160" b="25400"/>
            <wp:docPr id="78" name="Picture 26">
              <a:extLst xmlns:a="http://schemas.openxmlformats.org/drawingml/2006/main">
                <a:ext uri="{FF2B5EF4-FFF2-40B4-BE49-F238E27FC236}">
                  <a16:creationId xmlns:a16="http://schemas.microsoft.com/office/drawing/2014/main" id="{E66FAE7D-E9D9-4AE5-901D-88B3AC3C4D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>
                      <a:extLst>
                        <a:ext uri="{FF2B5EF4-FFF2-40B4-BE49-F238E27FC236}">
                          <a16:creationId xmlns:a16="http://schemas.microsoft.com/office/drawing/2014/main" id="{E66FAE7D-E9D9-4AE5-901D-88B3AC3C4D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58319" cy="14086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451D31">
        <w:rPr>
          <w:noProof/>
        </w:rPr>
        <w:t xml:space="preserve"> </w:t>
      </w:r>
    </w:p>
    <w:p w14:paraId="5A4739E9" w14:textId="77777777" w:rsidR="00451D31" w:rsidRDefault="00451D31" w:rsidP="00451D31">
      <w:pPr>
        <w:ind w:left="720" w:firstLine="720"/>
        <w:rPr>
          <w:noProof/>
        </w:rPr>
      </w:pPr>
      <w:r w:rsidRPr="00451D31"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F6F518" wp14:editId="2292E178">
                <wp:simplePos x="0" y="0"/>
                <wp:positionH relativeFrom="column">
                  <wp:posOffset>1416050</wp:posOffset>
                </wp:positionH>
                <wp:positionV relativeFrom="paragraph">
                  <wp:posOffset>258445</wp:posOffset>
                </wp:positionV>
                <wp:extent cx="1029810" cy="230819"/>
                <wp:effectExtent l="18415" t="635" r="36830" b="36830"/>
                <wp:wrapNone/>
                <wp:docPr id="79" name="Arrow: Right 2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29810" cy="230819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7F298C3" id="Arrow: Right 27" o:spid="_x0000_s1026" type="#_x0000_t13" style="position:absolute;margin-left:111.5pt;margin-top:20.35pt;width:81.1pt;height:18.15pt;rotation:9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" adj="19179" fillcolor="#4472c4 [3204]" strokecolor="#1f3763 [1604]" strokeweight="1pt"/>
            </w:pict>
          </mc:Fallback>
        </mc:AlternateContent>
      </w:r>
    </w:p>
    <w:p w14:paraId="695458E5" w14:textId="79857B94" w:rsidR="00451D31" w:rsidRPr="00451D31" w:rsidRDefault="00451D31" w:rsidP="00451D31">
      <w:pPr>
        <w:ind w:left="720" w:firstLine="720"/>
        <w:rPr>
          <w:noProof/>
          <w:sz w:val="24"/>
          <w:szCs w:val="24"/>
        </w:rPr>
      </w:pPr>
      <w:r w:rsidRPr="00451D31">
        <w:rPr>
          <w:noProof/>
          <w:sz w:val="24"/>
          <w:szCs w:val="24"/>
        </w:rPr>
        <w:t>For Prediction</w:t>
      </w:r>
    </w:p>
    <w:p w14:paraId="21A317F1" w14:textId="77777777" w:rsidR="00451D31" w:rsidRDefault="00451D31" w:rsidP="007C1BDB">
      <w:pPr>
        <w:rPr>
          <w:noProof/>
        </w:rPr>
      </w:pPr>
    </w:p>
    <w:p w14:paraId="6329CD9B" w14:textId="10E2D81A" w:rsidR="00157777" w:rsidRDefault="00451D31" w:rsidP="007C1BDB">
      <w:pPr>
        <w:rPr>
          <w:lang w:val="en-GB"/>
        </w:rPr>
      </w:pPr>
      <w:r w:rsidRPr="00451D31">
        <w:rPr>
          <w:noProof/>
        </w:rPr>
        <w:drawing>
          <wp:inline distT="0" distB="0" distL="0" distR="0" wp14:anchorId="0DA71325" wp14:editId="1E45FB98">
            <wp:extent cx="4480379" cy="2851150"/>
            <wp:effectExtent l="19050" t="19050" r="15875" b="25400"/>
            <wp:docPr id="80" name="Picture 28">
              <a:extLst xmlns:a="http://schemas.openxmlformats.org/drawingml/2006/main">
                <a:ext uri="{FF2B5EF4-FFF2-40B4-BE49-F238E27FC236}">
                  <a16:creationId xmlns:a16="http://schemas.microsoft.com/office/drawing/2014/main" id="{13A15641-D0AB-46E1-86E2-4E61151956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8">
                      <a:extLst>
                        <a:ext uri="{FF2B5EF4-FFF2-40B4-BE49-F238E27FC236}">
                          <a16:creationId xmlns:a16="http://schemas.microsoft.com/office/drawing/2014/main" id="{13A15641-D0AB-46E1-86E2-4E61151956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500841" cy="286417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891052" w14:textId="4A440071" w:rsidR="00451D31" w:rsidRDefault="00451D31" w:rsidP="007C1BDB">
      <w:pPr>
        <w:rPr>
          <w:lang w:val="en-GB"/>
        </w:rPr>
      </w:pPr>
    </w:p>
    <w:p w14:paraId="2DD1C30C" w14:textId="62E3D83C" w:rsidR="00451D31" w:rsidRDefault="00451D31" w:rsidP="007C1BDB">
      <w:pPr>
        <w:rPr>
          <w:lang w:val="en-GB"/>
        </w:rPr>
      </w:pPr>
    </w:p>
    <w:p w14:paraId="59EB6E35" w14:textId="76F5F482" w:rsidR="00451D31" w:rsidRDefault="00451D31" w:rsidP="007C1BDB">
      <w:pPr>
        <w:rPr>
          <w:lang w:val="en-GB"/>
        </w:rPr>
      </w:pPr>
    </w:p>
    <w:p w14:paraId="54B22653" w14:textId="52C8B8C8" w:rsidR="00451D31" w:rsidRDefault="00451D31" w:rsidP="007C1BDB">
      <w:pPr>
        <w:rPr>
          <w:lang w:val="en-GB"/>
        </w:rPr>
      </w:pPr>
      <w:r>
        <w:rPr>
          <w:lang w:val="en-GB"/>
        </w:rPr>
        <w:lastRenderedPageBreak/>
        <w:t>UI For Retraining:</w:t>
      </w:r>
    </w:p>
    <w:p w14:paraId="3B76CDB3" w14:textId="699C58D9" w:rsidR="00451D31" w:rsidRDefault="00451D31" w:rsidP="007C1BDB">
      <w:pPr>
        <w:rPr>
          <w:lang w:val="en-GB"/>
        </w:rPr>
      </w:pPr>
      <w:r w:rsidRPr="00451D31">
        <w:drawing>
          <wp:inline distT="0" distB="0" distL="0" distR="0" wp14:anchorId="0518FE6D" wp14:editId="79135F66">
            <wp:extent cx="4394200" cy="2097231"/>
            <wp:effectExtent l="19050" t="19050" r="25400" b="17780"/>
            <wp:docPr id="8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03BDCCE-D245-43B4-8556-5863ECBD58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03BDCCE-D245-43B4-8556-5863ECBD58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396876" cy="209850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97A0A" w14:textId="151109C0" w:rsidR="00451D31" w:rsidRDefault="00451D31" w:rsidP="007C1BDB">
      <w:pPr>
        <w:rPr>
          <w:lang w:val="en-GB"/>
        </w:rPr>
      </w:pPr>
      <w:r w:rsidRPr="00451D31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74DE26" wp14:editId="486CBB3E">
                <wp:simplePos x="0" y="0"/>
                <wp:positionH relativeFrom="column">
                  <wp:posOffset>1694498</wp:posOffset>
                </wp:positionH>
                <wp:positionV relativeFrom="paragraph">
                  <wp:posOffset>159067</wp:posOffset>
                </wp:positionV>
                <wp:extent cx="1058089" cy="399747"/>
                <wp:effectExtent l="5397" t="0" r="33338" b="33337"/>
                <wp:wrapNone/>
                <wp:docPr id="83" name="Arrow: Right 9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058089" cy="39974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2AA8F64" id="Arrow: Right 9" o:spid="_x0000_s1026" type="#_x0000_t13" style="position:absolute;margin-left:133.45pt;margin-top:12.5pt;width:83.3pt;height:31.5pt;rotation:9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" adj="17520" fillcolor="#4472c4 [3204]" strokecolor="#1f3763 [1604]" strokeweight="1pt"/>
            </w:pict>
          </mc:Fallback>
        </mc:AlternateContent>
      </w:r>
    </w:p>
    <w:p w14:paraId="46C68819" w14:textId="490EB03E" w:rsidR="00451D31" w:rsidRDefault="00451D31" w:rsidP="007C1BDB">
      <w:pPr>
        <w:rPr>
          <w:lang w:val="en-GB"/>
        </w:rPr>
      </w:pPr>
    </w:p>
    <w:p w14:paraId="59CAE505" w14:textId="2470E560" w:rsidR="00451D31" w:rsidRDefault="00451D31" w:rsidP="007C1BDB">
      <w:pPr>
        <w:rPr>
          <w:lang w:val="en-GB"/>
        </w:rPr>
      </w:pPr>
    </w:p>
    <w:p w14:paraId="7E7A2A1D" w14:textId="18ACD681" w:rsidR="00451D31" w:rsidRDefault="00451D31" w:rsidP="007C1BDB">
      <w:pPr>
        <w:rPr>
          <w:noProof/>
        </w:rPr>
      </w:pPr>
      <w:r w:rsidRPr="00451D31">
        <w:drawing>
          <wp:inline distT="0" distB="0" distL="0" distR="0" wp14:anchorId="7A5FB56F" wp14:editId="68F36ADC">
            <wp:extent cx="4775200" cy="2260099"/>
            <wp:effectExtent l="19050" t="19050" r="25400" b="26035"/>
            <wp:docPr id="8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20794D3B-D51E-4C63-A205-55B5B52504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20794D3B-D51E-4C63-A205-55B5B52504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87024" cy="22656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451D31">
        <w:rPr>
          <w:noProof/>
        </w:rPr>
        <w:t xml:space="preserve"> </w:t>
      </w:r>
    </w:p>
    <w:p w14:paraId="39ADE4D6" w14:textId="58AF8773" w:rsidR="00451D31" w:rsidRPr="00451D31" w:rsidRDefault="00451D31" w:rsidP="007C1BDB">
      <w:pPr>
        <w:rPr>
          <w:lang w:val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E96EC0" wp14:editId="34082C24">
                <wp:simplePos x="0" y="0"/>
                <wp:positionH relativeFrom="column">
                  <wp:posOffset>1143000</wp:posOffset>
                </wp:positionH>
                <wp:positionV relativeFrom="paragraph">
                  <wp:posOffset>2722880</wp:posOffset>
                </wp:positionV>
                <wp:extent cx="838200" cy="0"/>
                <wp:effectExtent l="38100" t="76200" r="0" b="9525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8D12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8" o:spid="_x0000_s1026" type="#_x0000_t32" style="position:absolute;margin-left:90pt;margin-top:214.4pt;width:66pt;height:0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" strokecolor="#c00000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DD0F4A" wp14:editId="0557184C">
                <wp:simplePos x="0" y="0"/>
                <wp:positionH relativeFrom="column">
                  <wp:posOffset>139700</wp:posOffset>
                </wp:positionH>
                <wp:positionV relativeFrom="paragraph">
                  <wp:posOffset>2684780</wp:posOffset>
                </wp:positionV>
                <wp:extent cx="1035050" cy="114300"/>
                <wp:effectExtent l="0" t="0" r="12700" b="19050"/>
                <wp:wrapNone/>
                <wp:docPr id="86" name="Ov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1143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0C8074" id="Oval 86" o:spid="_x0000_s1026" style="position:absolute;margin-left:11pt;margin-top:211.4pt;width:81.5pt;height: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" filled="f" strokecolor="#c00000" strokeweight="1pt">
                <v:stroke joinstyle="miter"/>
              </v:oval>
            </w:pict>
          </mc:Fallback>
        </mc:AlternateContent>
      </w:r>
      <w:r w:rsidRPr="00451D31">
        <w:drawing>
          <wp:inline distT="0" distB="0" distL="0" distR="0" wp14:anchorId="0C9E40DC" wp14:editId="6A1B6107">
            <wp:extent cx="1048709" cy="2957830"/>
            <wp:effectExtent l="19050" t="19050" r="18415" b="13970"/>
            <wp:docPr id="85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1C7B2FD5-CA71-4B34-B1F3-3681921611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1C7B2FD5-CA71-4B34-B1F3-3681921611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60"/>
                    <a:srcRect l="-8710" t="680" r="17848" b="-680"/>
                    <a:stretch/>
                  </pic:blipFill>
                  <pic:spPr bwMode="auto">
                    <a:xfrm>
                      <a:off x="0" y="0"/>
                      <a:ext cx="1059027" cy="2986932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451D31">
        <w:rPr>
          <w:rFonts w:eastAsiaTheme="minorEastAsia" w:hAnsi="Calibri"/>
          <w:color w:val="000000" w:themeColor="text1"/>
          <w:kern w:val="24"/>
          <w:sz w:val="36"/>
          <w:szCs w:val="36"/>
          <w:lang w:val="en-CA" w:eastAsia="en-CA"/>
        </w:rPr>
        <w:t xml:space="preserve"> </w:t>
      </w:r>
      <w:r w:rsidRPr="00451D31">
        <w:rPr>
          <w:lang w:val="en-CA"/>
        </w:rPr>
        <w:t>After Retraining, New pickle file has been saved</w:t>
      </w:r>
    </w:p>
    <w:p w14:paraId="3B62E30C" w14:textId="24686502" w:rsidR="00277307" w:rsidRDefault="00277307" w:rsidP="00277307">
      <w:pPr>
        <w:pStyle w:val="Heading1"/>
      </w:pPr>
      <w:bookmarkStart w:id="26" w:name="_Toc49724629"/>
      <w:proofErr w:type="spellStart"/>
      <w:r>
        <w:lastRenderedPageBreak/>
        <w:t>Dockerization</w:t>
      </w:r>
      <w:proofErr w:type="spellEnd"/>
      <w:r>
        <w:t>:</w:t>
      </w:r>
      <w:bookmarkEnd w:id="26"/>
    </w:p>
    <w:p w14:paraId="53F7B240" w14:textId="6AE10371" w:rsidR="00184A14" w:rsidRDefault="00184A14" w:rsidP="00184A14">
      <w:r>
        <w:rPr>
          <w:rStyle w:val="Emphasis"/>
          <w:rFonts w:ascii="Georgia" w:hAnsi="Georgia"/>
          <w:b/>
          <w:bCs/>
        </w:rPr>
        <w:t>container</w:t>
      </w:r>
      <w:r>
        <w:rPr>
          <w:rStyle w:val="Strong"/>
          <w:rFonts w:ascii="Georgia" w:hAnsi="Georgia"/>
        </w:rPr>
        <w:t> </w:t>
      </w:r>
      <w:r>
        <w:t>is a type of software that packages up an application and all its dependencies so the application runs reliably from one computing environment to another.</w:t>
      </w:r>
    </w:p>
    <w:p w14:paraId="554DE97B" w14:textId="45F09FD5" w:rsidR="00184A14" w:rsidRPr="00184A14" w:rsidRDefault="00184A14" w:rsidP="00184A14">
      <w:pPr>
        <w:rPr>
          <w:lang w:val="en-GB"/>
        </w:rPr>
      </w:pPr>
      <w:r>
        <w:t xml:space="preserve">Here Docker is used to </w:t>
      </w:r>
      <w:proofErr w:type="gramStart"/>
      <w:r>
        <w:t>build ,run</w:t>
      </w:r>
      <w:proofErr w:type="gramEnd"/>
      <w:r>
        <w:t xml:space="preserve"> and manage containers.</w:t>
      </w:r>
    </w:p>
    <w:p w14:paraId="19E46F1C" w14:textId="111DFAE3" w:rsidR="00277307" w:rsidRDefault="00277307" w:rsidP="00277307">
      <w:pPr>
        <w:rPr>
          <w:lang w:val="en-GB"/>
        </w:rPr>
      </w:pPr>
      <w:r>
        <w:rPr>
          <w:lang w:val="en-GB"/>
        </w:rPr>
        <w:t>Create a docker file and build to create a container</w:t>
      </w:r>
    </w:p>
    <w:p w14:paraId="462E86CB" w14:textId="28A11F86" w:rsidR="00277307" w:rsidRDefault="00277307" w:rsidP="00277307">
      <w:pPr>
        <w:rPr>
          <w:lang w:val="en-GB"/>
        </w:rPr>
      </w:pPr>
      <w:r>
        <w:rPr>
          <w:noProof/>
        </w:rPr>
        <w:drawing>
          <wp:inline distT="0" distB="0" distL="0" distR="0" wp14:anchorId="6D206FC3" wp14:editId="106C77AA">
            <wp:extent cx="4847619" cy="3790476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B60F6" w14:textId="77777777" w:rsidR="00E8676E" w:rsidRDefault="00E8676E" w:rsidP="00277307">
      <w:pPr>
        <w:rPr>
          <w:lang w:val="en-GB"/>
        </w:rPr>
      </w:pPr>
      <w:r>
        <w:rPr>
          <w:lang w:val="en-GB"/>
        </w:rPr>
        <w:t xml:space="preserve">Along with </w:t>
      </w:r>
      <w:proofErr w:type="gramStart"/>
      <w:r>
        <w:rPr>
          <w:lang w:val="en-GB"/>
        </w:rPr>
        <w:t>Docker ,</w:t>
      </w:r>
      <w:proofErr w:type="gramEnd"/>
      <w:r>
        <w:rPr>
          <w:lang w:val="en-GB"/>
        </w:rPr>
        <w:t xml:space="preserve"> I used the Kubernetes to create the cluster.</w:t>
      </w:r>
    </w:p>
    <w:p w14:paraId="484315F2" w14:textId="3A2F242B" w:rsidR="00E8676E" w:rsidRPr="00277307" w:rsidRDefault="00E8676E" w:rsidP="00277307">
      <w:pPr>
        <w:rPr>
          <w:lang w:val="en-GB"/>
        </w:rPr>
      </w:pPr>
      <w:r>
        <w:rPr>
          <w:lang w:val="en-GB"/>
        </w:rPr>
        <w:t xml:space="preserve"> </w:t>
      </w:r>
      <w:r w:rsidRPr="00E8676E">
        <w:rPr>
          <w:lang w:val="en-GB"/>
        </w:rPr>
        <w:t>Kubernetes is a system for running and coordinating containerized applications across a cluster of machines. It is a platform designed to completely manage the life cycle of containerized applications.</w:t>
      </w:r>
    </w:p>
    <w:p w14:paraId="0046BE38" w14:textId="79A6AC68" w:rsidR="00277307" w:rsidRDefault="00277307" w:rsidP="00277307">
      <w:pPr>
        <w:pStyle w:val="Heading1"/>
      </w:pPr>
      <w:bookmarkStart w:id="27" w:name="_Toc49724630"/>
      <w:r>
        <w:lastRenderedPageBreak/>
        <w:t>Deployment to cloud:</w:t>
      </w:r>
      <w:bookmarkEnd w:id="27"/>
    </w:p>
    <w:p w14:paraId="0A311DFA" w14:textId="428E0B6F" w:rsidR="00277307" w:rsidRDefault="00277307" w:rsidP="00277307">
      <w:pPr>
        <w:rPr>
          <w:lang w:val="en-GB"/>
        </w:rPr>
      </w:pPr>
      <w:r>
        <w:rPr>
          <w:lang w:val="en-GB"/>
        </w:rPr>
        <w:t>Deployed the app in GCP cloud as shown below:</w:t>
      </w:r>
    </w:p>
    <w:p w14:paraId="5E598B0C" w14:textId="2550A014" w:rsidR="00954CA3" w:rsidRPr="00482694" w:rsidRDefault="00954CA3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t>Step</w:t>
      </w:r>
      <w:proofErr w:type="gramStart"/>
      <w:r w:rsidRPr="00482694">
        <w:rPr>
          <w:b/>
          <w:bCs/>
          <w:sz w:val="28"/>
          <w:szCs w:val="28"/>
          <w:lang w:val="en-GB"/>
        </w:rPr>
        <w:t>1:Create</w:t>
      </w:r>
      <w:proofErr w:type="gramEnd"/>
      <w:r w:rsidRPr="00482694">
        <w:rPr>
          <w:b/>
          <w:bCs/>
          <w:sz w:val="28"/>
          <w:szCs w:val="28"/>
          <w:lang w:val="en-GB"/>
        </w:rPr>
        <w:t xml:space="preserve"> a new project in GCP Console</w:t>
      </w:r>
    </w:p>
    <w:p w14:paraId="2119F270" w14:textId="5CFDD377" w:rsidR="00954CA3" w:rsidRDefault="00954CA3" w:rsidP="00277307">
      <w:pPr>
        <w:rPr>
          <w:lang w:val="en-GB"/>
        </w:rPr>
      </w:pPr>
      <w:r>
        <w:rPr>
          <w:noProof/>
        </w:rPr>
        <w:drawing>
          <wp:inline distT="0" distB="0" distL="0" distR="0" wp14:anchorId="10A65267" wp14:editId="4213C00D">
            <wp:extent cx="2697480" cy="696423"/>
            <wp:effectExtent l="0" t="0" r="762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767494" cy="71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708D2" w14:textId="77777777" w:rsidR="00954CA3" w:rsidRPr="00482694" w:rsidRDefault="00954CA3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t>Step</w:t>
      </w:r>
      <w:proofErr w:type="gramStart"/>
      <w:r w:rsidRPr="00482694">
        <w:rPr>
          <w:b/>
          <w:bCs/>
          <w:sz w:val="28"/>
          <w:szCs w:val="28"/>
          <w:lang w:val="en-GB"/>
        </w:rPr>
        <w:t>2:Import</w:t>
      </w:r>
      <w:proofErr w:type="gramEnd"/>
      <w:r w:rsidRPr="00482694">
        <w:rPr>
          <w:b/>
          <w:bCs/>
          <w:sz w:val="28"/>
          <w:szCs w:val="28"/>
          <w:lang w:val="en-GB"/>
        </w:rPr>
        <w:t xml:space="preserve"> Project Code:</w:t>
      </w:r>
    </w:p>
    <w:p w14:paraId="1662D690" w14:textId="472BCF28" w:rsidR="00F53D2B" w:rsidRDefault="00F53D2B" w:rsidP="00277307">
      <w:pPr>
        <w:rPr>
          <w:lang w:val="en-GB"/>
        </w:rPr>
      </w:pPr>
      <w:r>
        <w:rPr>
          <w:lang w:val="en-GB"/>
        </w:rPr>
        <w:t xml:space="preserve">Before pushing it to GCP, I pushed the required files in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 xml:space="preserve"> at this location:</w:t>
      </w:r>
    </w:p>
    <w:p w14:paraId="53084A5F" w14:textId="008A18AA" w:rsidR="0037358A" w:rsidRPr="00587752" w:rsidRDefault="0037358A" w:rsidP="00277307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it clone https://github.com/veda1612/deploymentgcp.git</w:t>
      </w:r>
    </w:p>
    <w:p w14:paraId="26D6B175" w14:textId="754EB84B" w:rsidR="00F53D2B" w:rsidRDefault="00F53D2B" w:rsidP="00277307">
      <w:pPr>
        <w:rPr>
          <w:lang w:val="en-GB"/>
        </w:rPr>
      </w:pPr>
      <w:r>
        <w:rPr>
          <w:noProof/>
        </w:rPr>
        <w:drawing>
          <wp:inline distT="0" distB="0" distL="0" distR="0" wp14:anchorId="680111A0" wp14:editId="4089CF46">
            <wp:extent cx="5731510" cy="3819525"/>
            <wp:effectExtent l="19050" t="19050" r="2159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95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B8222" w14:textId="77777777" w:rsidR="00F53D2B" w:rsidRDefault="00F53D2B" w:rsidP="00277307">
      <w:pPr>
        <w:rPr>
          <w:lang w:val="en-GB"/>
        </w:rPr>
      </w:pPr>
    </w:p>
    <w:p w14:paraId="17406A87" w14:textId="5B461940" w:rsidR="00277307" w:rsidRDefault="009C7169" w:rsidP="00277307">
      <w:pPr>
        <w:rPr>
          <w:lang w:val="en-GB"/>
        </w:rPr>
      </w:pPr>
      <w:r>
        <w:rPr>
          <w:lang w:val="en-GB"/>
        </w:rPr>
        <w:t>Login to GCP</w:t>
      </w:r>
      <w:r w:rsidR="00F53D2B">
        <w:rPr>
          <w:lang w:val="en-GB"/>
        </w:rPr>
        <w:t xml:space="preserve"> and push the above files from </w:t>
      </w:r>
      <w:proofErr w:type="spellStart"/>
      <w:r w:rsidR="00F53D2B">
        <w:rPr>
          <w:lang w:val="en-GB"/>
        </w:rPr>
        <w:t>GithuB</w:t>
      </w:r>
      <w:proofErr w:type="spellEnd"/>
      <w:r w:rsidR="00F53D2B">
        <w:rPr>
          <w:lang w:val="en-GB"/>
        </w:rPr>
        <w:t xml:space="preserve"> to GCP.</w:t>
      </w:r>
    </w:p>
    <w:p w14:paraId="2B4394A0" w14:textId="417030A1" w:rsidR="00F53D2B" w:rsidRDefault="00F53D2B" w:rsidP="00277307">
      <w:pPr>
        <w:rPr>
          <w:lang w:val="en-GB"/>
        </w:rPr>
      </w:pPr>
      <w:r>
        <w:rPr>
          <w:lang w:val="en-GB"/>
        </w:rPr>
        <w:t>Created a project with some default name:</w:t>
      </w:r>
    </w:p>
    <w:p w14:paraId="5E94FBFB" w14:textId="7AFCD624" w:rsidR="00F53D2B" w:rsidRDefault="00F53D2B" w:rsidP="00277307">
      <w:pPr>
        <w:rPr>
          <w:lang w:val="en-GB"/>
        </w:rPr>
      </w:pPr>
      <w:r w:rsidRPr="00F53D2B">
        <w:rPr>
          <w:noProof/>
        </w:rPr>
        <w:drawing>
          <wp:inline distT="0" distB="0" distL="0" distR="0" wp14:anchorId="3511CD14" wp14:editId="67C92C52">
            <wp:extent cx="5731510" cy="340360"/>
            <wp:effectExtent l="0" t="0" r="2540" b="2540"/>
            <wp:docPr id="46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A1CDA60-7EEF-4D07-885F-98443A6C1FF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A1CDA60-7EEF-4D07-885F-98443A6C1FF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010FF" w14:textId="28815384" w:rsidR="00FB7CEA" w:rsidRPr="00482694" w:rsidRDefault="00FB7CEA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t>Step 3— Set Project ID Environment Variable</w:t>
      </w:r>
    </w:p>
    <w:p w14:paraId="046DAF3F" w14:textId="17794587" w:rsidR="00D46039" w:rsidRPr="00587752" w:rsidRDefault="00D46039" w:rsidP="00277307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export PROJECT_ID=optical-branch-287602</w:t>
      </w:r>
    </w:p>
    <w:p w14:paraId="30D32778" w14:textId="25F57650" w:rsidR="00F53D2B" w:rsidRDefault="00F53D2B" w:rsidP="00277307">
      <w:pPr>
        <w:rPr>
          <w:lang w:val="en-GB"/>
        </w:rPr>
      </w:pPr>
      <w:r w:rsidRPr="00F53D2B">
        <w:rPr>
          <w:noProof/>
        </w:rPr>
        <w:lastRenderedPageBreak/>
        <w:drawing>
          <wp:inline distT="0" distB="0" distL="0" distR="0" wp14:anchorId="7FA66B06" wp14:editId="2D560688">
            <wp:extent cx="5731510" cy="145415"/>
            <wp:effectExtent l="0" t="0" r="2540" b="6985"/>
            <wp:docPr id="4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440AA0CD-F0F3-4224-800A-83A3CB66B6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440AA0CD-F0F3-4224-800A-83A3CB66B6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65C0" w14:textId="54D6682D" w:rsidR="00DC6D51" w:rsidRPr="00482694" w:rsidRDefault="00DC6D51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t>Step 4— Build the docker image</w:t>
      </w:r>
    </w:p>
    <w:p w14:paraId="2FE808A8" w14:textId="77777777" w:rsidR="00587752" w:rsidRDefault="00F53D2B" w:rsidP="00277307">
      <w:pPr>
        <w:rPr>
          <w:b/>
          <w:bCs/>
          <w:i/>
          <w:iCs/>
          <w:lang w:val="en-GB"/>
        </w:rPr>
      </w:pPr>
      <w:r w:rsidRPr="00587752">
        <w:rPr>
          <w:sz w:val="24"/>
          <w:szCs w:val="24"/>
          <w:lang w:val="en-GB"/>
        </w:rPr>
        <w:t>Build the docker image:</w:t>
      </w:r>
      <w:r w:rsidR="00D46039" w:rsidRPr="00587752">
        <w:rPr>
          <w:sz w:val="24"/>
          <w:szCs w:val="24"/>
        </w:rPr>
        <w:t xml:space="preserve"> </w:t>
      </w:r>
    </w:p>
    <w:p w14:paraId="78CB0E74" w14:textId="65F62B4D" w:rsidR="00F53D2B" w:rsidRPr="00587752" w:rsidRDefault="00D46039" w:rsidP="00277307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docker build -t gcr.io/${PROJECT_ID}/car-</w:t>
      </w:r>
      <w:proofErr w:type="gram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app:V</w:t>
      </w:r>
      <w:proofErr w:type="gram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1 .</w:t>
      </w:r>
      <w:r w:rsidR="00F53D2B" w:rsidRPr="00587752">
        <w:rPr>
          <w:rFonts w:cstheme="minorHAnsi"/>
          <w:b/>
          <w:bCs/>
          <w:i/>
          <w:iCs/>
          <w:noProof/>
          <w:color w:val="4472C4" w:themeColor="accent1"/>
          <w:spacing w:val="-5"/>
          <w:sz w:val="28"/>
          <w:szCs w:val="28"/>
          <w:shd w:val="clear" w:color="auto" w:fill="F2F2F2"/>
        </w:rPr>
        <w:drawing>
          <wp:inline distT="0" distB="0" distL="0" distR="0" wp14:anchorId="7FDFAF84" wp14:editId="6EA6E0AA">
            <wp:extent cx="6334652" cy="3581400"/>
            <wp:effectExtent l="0" t="0" r="9525" b="0"/>
            <wp:docPr id="4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5E8984BA-3B50-4CF9-B372-B1D130BD8F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5E8984BA-3B50-4CF9-B372-B1D130BD8F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367601" cy="360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67D7F" w14:textId="05DF4191" w:rsidR="00F53D2B" w:rsidRDefault="00F53D2B" w:rsidP="00277307">
      <w:pPr>
        <w:rPr>
          <w:lang w:val="en-GB"/>
        </w:rPr>
      </w:pPr>
    </w:p>
    <w:p w14:paraId="60E2F86B" w14:textId="7A0F2FAA" w:rsidR="00F53D2B" w:rsidRDefault="00F53D2B" w:rsidP="00277307">
      <w:pPr>
        <w:rPr>
          <w:lang w:val="en-GB"/>
        </w:rPr>
      </w:pPr>
      <w:r w:rsidRPr="00F53D2B">
        <w:rPr>
          <w:noProof/>
        </w:rPr>
        <w:drawing>
          <wp:inline distT="0" distB="0" distL="0" distR="0" wp14:anchorId="14CEBB60" wp14:editId="1E874E73">
            <wp:extent cx="6472162" cy="2164080"/>
            <wp:effectExtent l="0" t="0" r="5080" b="7620"/>
            <wp:docPr id="50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F226E0CC-B4B8-4580-B34E-5695EB69DD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F226E0CC-B4B8-4580-B34E-5695EB69DD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491133" cy="217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24052" w14:textId="721CE77C" w:rsidR="00F53D2B" w:rsidRPr="00587752" w:rsidRDefault="00F53D2B" w:rsidP="00277307">
      <w:pPr>
        <w:rPr>
          <w:sz w:val="24"/>
          <w:szCs w:val="24"/>
        </w:rPr>
      </w:pPr>
      <w:r w:rsidRPr="00587752">
        <w:rPr>
          <w:sz w:val="24"/>
          <w:szCs w:val="24"/>
        </w:rPr>
        <w:t>Check the docker images:</w:t>
      </w:r>
    </w:p>
    <w:p w14:paraId="2B598CEA" w14:textId="77777777" w:rsidR="00F53D2B" w:rsidRDefault="00F53D2B" w:rsidP="00277307"/>
    <w:p w14:paraId="4F77CA5F" w14:textId="495A6174" w:rsidR="00F53D2B" w:rsidRDefault="00F53D2B" w:rsidP="00277307">
      <w:pPr>
        <w:rPr>
          <w:lang w:val="en-GB"/>
        </w:rPr>
      </w:pPr>
      <w:r w:rsidRPr="00F53D2B">
        <w:rPr>
          <w:noProof/>
        </w:rPr>
        <w:drawing>
          <wp:inline distT="0" distB="0" distL="0" distR="0" wp14:anchorId="2229EF59" wp14:editId="14CA8914">
            <wp:extent cx="5731510" cy="743585"/>
            <wp:effectExtent l="0" t="0" r="2540" b="0"/>
            <wp:docPr id="54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8DAB336C-67F4-42FD-A4F2-B9F887CC66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8DAB336C-67F4-42FD-A4F2-B9F887CC66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E33F9" w14:textId="12715C77" w:rsidR="00F53D2B" w:rsidRPr="00482694" w:rsidRDefault="00CB12B9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lastRenderedPageBreak/>
        <w:t>Step 5— Upload the container image</w:t>
      </w:r>
    </w:p>
    <w:p w14:paraId="21F5080A" w14:textId="50EFF838" w:rsidR="00CB12B9" w:rsidRPr="00587752" w:rsidRDefault="00CB12B9" w:rsidP="00277307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cloud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 xml:space="preserve"> auth configure-docker</w:t>
      </w:r>
    </w:p>
    <w:p w14:paraId="656DC4EC" w14:textId="77777777" w:rsidR="00CB12B9" w:rsidRPr="00CB12B9" w:rsidRDefault="00CB12B9" w:rsidP="00CB12B9">
      <w:pPr>
        <w:rPr>
          <w:b/>
          <w:bCs/>
          <w:i/>
          <w:iCs/>
          <w:lang w:val="en-GB"/>
        </w:rPr>
      </w:pPr>
    </w:p>
    <w:p w14:paraId="211257FC" w14:textId="3F288845" w:rsidR="00CB12B9" w:rsidRPr="00587752" w:rsidRDefault="00CB12B9" w:rsidP="00CB12B9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docker push gcr.io/${PROJECT_ID}/cap-</w:t>
      </w:r>
      <w:proofErr w:type="gram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app:V</w:t>
      </w:r>
      <w:proofErr w:type="gram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1</w:t>
      </w:r>
    </w:p>
    <w:p w14:paraId="23469166" w14:textId="2E8C1FD5" w:rsidR="00F53D2B" w:rsidRPr="00587752" w:rsidRDefault="00CB12B9" w:rsidP="00277307">
      <w:pPr>
        <w:rPr>
          <w:sz w:val="24"/>
          <w:szCs w:val="24"/>
          <w:lang w:val="en-GB"/>
        </w:rPr>
      </w:pPr>
      <w:r w:rsidRPr="00587752">
        <w:rPr>
          <w:sz w:val="24"/>
          <w:szCs w:val="24"/>
          <w:lang w:val="en-GB"/>
        </w:rPr>
        <w:t>upload the docker image to Google Container Registry:</w:t>
      </w:r>
    </w:p>
    <w:p w14:paraId="74D58C5A" w14:textId="50AE0645" w:rsidR="00F53D2B" w:rsidRDefault="00F53D2B" w:rsidP="00277307">
      <w:pPr>
        <w:rPr>
          <w:lang w:val="en-GB"/>
        </w:rPr>
      </w:pPr>
      <w:r w:rsidRPr="00F53D2B">
        <w:rPr>
          <w:noProof/>
        </w:rPr>
        <w:drawing>
          <wp:inline distT="0" distB="0" distL="0" distR="0" wp14:anchorId="7702F465" wp14:editId="1E403A5A">
            <wp:extent cx="5731510" cy="1029970"/>
            <wp:effectExtent l="0" t="0" r="2540" b="0"/>
            <wp:docPr id="5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D1F7EFC7-4F08-4690-B790-AE7E3A8244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D1F7EFC7-4F08-4690-B790-AE7E3A82446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6161" w14:textId="213E465A" w:rsidR="00CB12B9" w:rsidRPr="00482694" w:rsidRDefault="00CB12B9" w:rsidP="00277307">
      <w:pPr>
        <w:rPr>
          <w:b/>
          <w:bCs/>
          <w:sz w:val="28"/>
          <w:szCs w:val="28"/>
          <w:lang w:val="en-GB"/>
        </w:rPr>
      </w:pPr>
      <w:r w:rsidRPr="00482694">
        <w:rPr>
          <w:b/>
          <w:bCs/>
          <w:sz w:val="28"/>
          <w:szCs w:val="28"/>
          <w:lang w:val="en-GB"/>
        </w:rPr>
        <w:t>Step 6— Create Cluster:</w:t>
      </w:r>
    </w:p>
    <w:p w14:paraId="6D1DBE17" w14:textId="7B41BE99" w:rsidR="00CB12B9" w:rsidRDefault="00CB12B9" w:rsidP="00277307">
      <w:pPr>
        <w:rPr>
          <w:b/>
          <w:bCs/>
          <w:lang w:val="en-GB"/>
        </w:rPr>
      </w:pPr>
      <w:r w:rsidRPr="00CB12B9">
        <w:rPr>
          <w:b/>
          <w:bCs/>
          <w:lang w:val="en-GB"/>
        </w:rPr>
        <w:t>Set project ID and Compute Engine zone</w:t>
      </w:r>
    </w:p>
    <w:p w14:paraId="22452637" w14:textId="22C87230" w:rsidR="00CB12B9" w:rsidRPr="00587752" w:rsidRDefault="00CB12B9" w:rsidP="00277307">
      <w:pPr>
        <w:rPr>
          <w:rStyle w:val="Strong"/>
          <w:rFonts w:cstheme="minorHAnsi"/>
          <w:b w:val="0"/>
          <w:bCs w:val="0"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cloud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 xml:space="preserve"> config set project $PROJECT_ID </w:t>
      </w: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</w:rPr>
        <w:br/>
      </w: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cloud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 xml:space="preserve"> config set compute/zone </w:t>
      </w:r>
      <w:r w:rsidRPr="00587752">
        <w:rPr>
          <w:rStyle w:val="Strong"/>
          <w:rFonts w:cstheme="minorHAnsi"/>
          <w:b w:val="0"/>
          <w:bCs w:val="0"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us-central1</w:t>
      </w:r>
    </w:p>
    <w:p w14:paraId="7ED17041" w14:textId="015F22C3" w:rsidR="00CB12B9" w:rsidRDefault="00CB12B9" w:rsidP="00277307">
      <w:pPr>
        <w:rPr>
          <w:rFonts w:cstheme="minorHAnsi"/>
          <w:b/>
          <w:bCs/>
          <w:i/>
          <w:iCs/>
          <w:lang w:val="en-GB"/>
        </w:rPr>
      </w:pPr>
      <w:r w:rsidRPr="00CB12B9">
        <w:rPr>
          <w:rFonts w:cstheme="minorHAnsi"/>
          <w:b/>
          <w:bCs/>
          <w:i/>
          <w:iCs/>
          <w:lang w:val="en-GB"/>
        </w:rPr>
        <w:t>Create a cluster by executing the following code:</w:t>
      </w:r>
    </w:p>
    <w:p w14:paraId="39C54F62" w14:textId="77A2C268" w:rsidR="00CB12B9" w:rsidRDefault="00CB12B9" w:rsidP="00277307">
      <w:pPr>
        <w:rPr>
          <w:rFonts w:cstheme="minorHAnsi"/>
          <w:b/>
          <w:bCs/>
          <w:i/>
          <w:iCs/>
          <w:lang w:val="en-GB"/>
        </w:rPr>
      </w:pP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cloud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 xml:space="preserve"> container clusters create car-cluster --</w:t>
      </w: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num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-nodes=</w:t>
      </w:r>
      <w:r w:rsidRPr="00CB12B9">
        <w:rPr>
          <w:rFonts w:cstheme="minorHAnsi"/>
          <w:b/>
          <w:bCs/>
          <w:i/>
          <w:iCs/>
          <w:lang w:val="en-GB"/>
        </w:rPr>
        <w:t>2</w:t>
      </w:r>
    </w:p>
    <w:p w14:paraId="1883165A" w14:textId="199DBB6A" w:rsidR="00CB12B9" w:rsidRDefault="00CB12B9" w:rsidP="00277307">
      <w:pPr>
        <w:rPr>
          <w:rFonts w:cstheme="minorHAnsi"/>
          <w:b/>
          <w:bCs/>
          <w:i/>
          <w:iCs/>
          <w:lang w:val="en-GB"/>
        </w:rPr>
      </w:pPr>
      <w:r>
        <w:rPr>
          <w:noProof/>
        </w:rPr>
        <w:drawing>
          <wp:inline distT="0" distB="0" distL="0" distR="0" wp14:anchorId="165CA84E" wp14:editId="54EC1E9C">
            <wp:extent cx="5731510" cy="66167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0E865" w14:textId="77777777" w:rsidR="00E46AB2" w:rsidRDefault="00E46AB2" w:rsidP="00E46AB2">
      <w:pPr>
        <w:rPr>
          <w:rFonts w:cstheme="minorHAnsi"/>
          <w:b/>
          <w:bCs/>
          <w:sz w:val="28"/>
          <w:szCs w:val="28"/>
          <w:lang w:val="en-GB"/>
        </w:rPr>
      </w:pPr>
      <w:r w:rsidRPr="00E46AB2">
        <w:rPr>
          <w:rFonts w:cstheme="minorHAnsi"/>
          <w:b/>
          <w:bCs/>
          <w:sz w:val="28"/>
          <w:szCs w:val="28"/>
          <w:lang w:val="en-GB"/>
        </w:rPr>
        <w:t>Step 7— Deploy Application</w:t>
      </w:r>
      <w:r>
        <w:rPr>
          <w:rFonts w:cstheme="minorHAnsi"/>
          <w:b/>
          <w:bCs/>
          <w:sz w:val="28"/>
          <w:szCs w:val="28"/>
          <w:lang w:val="en-GB"/>
        </w:rPr>
        <w:t>:</w:t>
      </w:r>
    </w:p>
    <w:p w14:paraId="50474C01" w14:textId="2CECCC62" w:rsidR="00E46AB2" w:rsidRDefault="00E46AB2" w:rsidP="00277307">
      <w:pPr>
        <w:rPr>
          <w:rFonts w:cstheme="minorHAnsi"/>
          <w:b/>
          <w:bCs/>
          <w:i/>
          <w:iCs/>
          <w:sz w:val="28"/>
          <w:szCs w:val="28"/>
          <w:lang w:val="en-GB"/>
        </w:rPr>
      </w:pP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z w:val="28"/>
          <w:szCs w:val="28"/>
          <w:lang w:val="en-GB"/>
        </w:rPr>
        <w:t>kubectl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z w:val="28"/>
          <w:szCs w:val="28"/>
          <w:lang w:val="en-GB"/>
        </w:rPr>
        <w:t xml:space="preserve"> create deployment car-app --image=gcr.io/${PROJECT_ID}/cap-</w:t>
      </w:r>
      <w:proofErr w:type="gramStart"/>
      <w:r w:rsidRPr="00587752">
        <w:rPr>
          <w:rFonts w:cstheme="minorHAnsi"/>
          <w:b/>
          <w:bCs/>
          <w:i/>
          <w:iCs/>
          <w:color w:val="4472C4" w:themeColor="accent1"/>
          <w:sz w:val="28"/>
          <w:szCs w:val="28"/>
          <w:lang w:val="en-GB"/>
        </w:rPr>
        <w:t>app:V</w:t>
      </w:r>
      <w:proofErr w:type="gramEnd"/>
      <w:r w:rsidRPr="00587752">
        <w:rPr>
          <w:rFonts w:cstheme="minorHAnsi"/>
          <w:b/>
          <w:bCs/>
          <w:i/>
          <w:iCs/>
          <w:color w:val="4472C4" w:themeColor="accent1"/>
          <w:sz w:val="28"/>
          <w:szCs w:val="28"/>
          <w:lang w:val="en-GB"/>
        </w:rPr>
        <w:t>1</w:t>
      </w:r>
      <w:r>
        <w:rPr>
          <w:noProof/>
        </w:rPr>
        <w:drawing>
          <wp:inline distT="0" distB="0" distL="0" distR="0" wp14:anchorId="136985E6" wp14:editId="1342A89C">
            <wp:extent cx="5731510" cy="163830"/>
            <wp:effectExtent l="0" t="0" r="254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D5505" w14:textId="2582B9FD" w:rsidR="00E46AB2" w:rsidRDefault="00E46AB2" w:rsidP="00277307">
      <w:pPr>
        <w:rPr>
          <w:rFonts w:cstheme="minorHAnsi"/>
          <w:b/>
          <w:bCs/>
          <w:sz w:val="28"/>
          <w:szCs w:val="28"/>
          <w:lang w:val="en-GB"/>
        </w:rPr>
      </w:pPr>
      <w:r w:rsidRPr="00E46AB2">
        <w:rPr>
          <w:rFonts w:cstheme="minorHAnsi"/>
          <w:b/>
          <w:bCs/>
          <w:sz w:val="28"/>
          <w:szCs w:val="28"/>
          <w:lang w:val="en-GB"/>
        </w:rPr>
        <w:t>Step 8— Expose your application to the internet</w:t>
      </w:r>
    </w:p>
    <w:p w14:paraId="2325DAA1" w14:textId="23F85394" w:rsidR="00E46AB2" w:rsidRPr="00587752" w:rsidRDefault="00E46AB2" w:rsidP="00277307">
      <w:pPr>
        <w:rPr>
          <w:rFonts w:cstheme="minorHAnsi"/>
          <w:b/>
          <w:bCs/>
          <w:i/>
          <w:iCs/>
          <w:color w:val="4472C4" w:themeColor="accent1"/>
          <w:sz w:val="24"/>
          <w:szCs w:val="24"/>
          <w:lang w:val="en-GB"/>
        </w:rPr>
      </w:pP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z w:val="24"/>
          <w:szCs w:val="24"/>
          <w:lang w:val="en-GB"/>
        </w:rPr>
        <w:t>kubectl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z w:val="24"/>
          <w:szCs w:val="24"/>
          <w:lang w:val="en-GB"/>
        </w:rPr>
        <w:t xml:space="preserve"> expose deployment cap-app --type=</w:t>
      </w:r>
      <w:proofErr w:type="spellStart"/>
      <w:r w:rsidRPr="00587752">
        <w:rPr>
          <w:rFonts w:cstheme="minorHAnsi"/>
          <w:b/>
          <w:bCs/>
          <w:i/>
          <w:iCs/>
          <w:color w:val="4472C4" w:themeColor="accent1"/>
          <w:sz w:val="24"/>
          <w:szCs w:val="24"/>
          <w:lang w:val="en-GB"/>
        </w:rPr>
        <w:t>LoadBalancer</w:t>
      </w:r>
      <w:proofErr w:type="spellEnd"/>
      <w:r w:rsidRPr="00587752">
        <w:rPr>
          <w:rFonts w:cstheme="minorHAnsi"/>
          <w:b/>
          <w:bCs/>
          <w:i/>
          <w:iCs/>
          <w:color w:val="4472C4" w:themeColor="accent1"/>
          <w:sz w:val="24"/>
          <w:szCs w:val="24"/>
          <w:lang w:val="en-GB"/>
        </w:rPr>
        <w:t xml:space="preserve"> --port 80 --target-port 8080</w:t>
      </w:r>
    </w:p>
    <w:p w14:paraId="3CFDFBE4" w14:textId="4A89E612" w:rsidR="00E46AB2" w:rsidRDefault="00E46AB2" w:rsidP="00277307">
      <w:pPr>
        <w:rPr>
          <w:rFonts w:cstheme="minorHAnsi"/>
          <w:b/>
          <w:bCs/>
          <w:i/>
          <w:iCs/>
          <w:lang w:val="en-GB"/>
        </w:rPr>
      </w:pPr>
    </w:p>
    <w:p w14:paraId="28DA50FC" w14:textId="54139D6D" w:rsidR="00E46AB2" w:rsidRDefault="00E46AB2" w:rsidP="00277307">
      <w:pPr>
        <w:rPr>
          <w:rFonts w:cstheme="minorHAnsi"/>
          <w:b/>
          <w:bCs/>
          <w:i/>
          <w:iCs/>
          <w:lang w:val="en-GB"/>
        </w:rPr>
      </w:pPr>
    </w:p>
    <w:p w14:paraId="0F8B5357" w14:textId="59A75460" w:rsidR="00E46AB2" w:rsidRPr="00682CCE" w:rsidRDefault="00E46AB2" w:rsidP="00277307">
      <w:pPr>
        <w:rPr>
          <w:rFonts w:cstheme="minorHAnsi"/>
          <w:b/>
          <w:bCs/>
          <w:sz w:val="28"/>
          <w:szCs w:val="28"/>
          <w:lang w:val="en-GB"/>
        </w:rPr>
      </w:pPr>
      <w:r w:rsidRPr="00682CCE">
        <w:rPr>
          <w:rFonts w:cstheme="minorHAnsi"/>
          <w:b/>
          <w:bCs/>
          <w:sz w:val="28"/>
          <w:szCs w:val="28"/>
          <w:lang w:val="en-GB"/>
        </w:rPr>
        <w:t>Step 9— Check Service</w:t>
      </w:r>
    </w:p>
    <w:p w14:paraId="79B32E13" w14:textId="0F0A3952" w:rsidR="00F53D2B" w:rsidRDefault="001A0212" w:rsidP="00277307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7423C28" wp14:editId="6BA4096B">
                <wp:simplePos x="0" y="0"/>
                <wp:positionH relativeFrom="column">
                  <wp:posOffset>2686050</wp:posOffset>
                </wp:positionH>
                <wp:positionV relativeFrom="paragraph">
                  <wp:posOffset>207645</wp:posOffset>
                </wp:positionV>
                <wp:extent cx="1104900" cy="165100"/>
                <wp:effectExtent l="0" t="0" r="19050" b="25400"/>
                <wp:wrapNone/>
                <wp:docPr id="90" name="Oval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65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E276CF7" id="Oval 90" o:spid="_x0000_s1026" style="position:absolute;margin-left:211.5pt;margin-top:16.35pt;width:87pt;height:1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" filled="f" strokecolor="#c00000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BFE7917" wp14:editId="7A6C182A">
            <wp:extent cx="5731510" cy="651510"/>
            <wp:effectExtent l="0" t="0" r="254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5C48D" w14:textId="2CA2250E" w:rsidR="001A0212" w:rsidRDefault="001A0212" w:rsidP="00277307">
      <w:pPr>
        <w:rPr>
          <w:lang w:val="en-GB"/>
        </w:rPr>
      </w:pPr>
      <w:r>
        <w:rPr>
          <w:lang w:val="en-GB"/>
        </w:rPr>
        <w:lastRenderedPageBreak/>
        <w:t>Open the above URL to see the app and test it.</w:t>
      </w:r>
    </w:p>
    <w:p w14:paraId="56B7579F" w14:textId="77777777" w:rsidR="00FD2AB4" w:rsidRDefault="00FD2AB4" w:rsidP="00277307">
      <w:pPr>
        <w:rPr>
          <w:b/>
          <w:bCs/>
          <w:sz w:val="28"/>
          <w:szCs w:val="28"/>
          <w:lang w:val="en-GB"/>
        </w:rPr>
      </w:pPr>
    </w:p>
    <w:p w14:paraId="7A06CEA7" w14:textId="6C3707FD" w:rsidR="00FD2AB4" w:rsidRDefault="00FD2AB4" w:rsidP="00277307">
      <w:pPr>
        <w:rPr>
          <w:b/>
          <w:bCs/>
          <w:sz w:val="28"/>
          <w:szCs w:val="28"/>
          <w:lang w:val="en-GB"/>
        </w:rPr>
      </w:pPr>
      <w:r w:rsidRPr="00FD2AB4">
        <w:rPr>
          <w:b/>
          <w:bCs/>
          <w:sz w:val="28"/>
          <w:szCs w:val="28"/>
          <w:lang w:val="en-GB"/>
        </w:rPr>
        <w:t xml:space="preserve">Step </w:t>
      </w:r>
      <w:r>
        <w:rPr>
          <w:b/>
          <w:bCs/>
          <w:sz w:val="28"/>
          <w:szCs w:val="28"/>
          <w:lang w:val="en-GB"/>
        </w:rPr>
        <w:t>10</w:t>
      </w:r>
      <w:r w:rsidRPr="00FD2AB4">
        <w:rPr>
          <w:b/>
          <w:bCs/>
          <w:sz w:val="28"/>
          <w:szCs w:val="28"/>
          <w:lang w:val="en-GB"/>
        </w:rPr>
        <w:t xml:space="preserve">— </w:t>
      </w:r>
      <w:r>
        <w:rPr>
          <w:b/>
          <w:bCs/>
          <w:sz w:val="28"/>
          <w:szCs w:val="28"/>
          <w:lang w:val="en-GB"/>
        </w:rPr>
        <w:t>see the app</w:t>
      </w:r>
      <w:r w:rsidR="001A0212">
        <w:rPr>
          <w:b/>
          <w:bCs/>
          <w:sz w:val="28"/>
          <w:szCs w:val="28"/>
          <w:lang w:val="en-GB"/>
        </w:rPr>
        <w:t>:</w:t>
      </w:r>
    </w:p>
    <w:p w14:paraId="163A71F8" w14:textId="4ACFAB4D" w:rsidR="001A0212" w:rsidRDefault="001A0212" w:rsidP="00277307">
      <w:hyperlink r:id="rId73" w:history="1">
        <w:r>
          <w:rPr>
            <w:rStyle w:val="Hyperlink"/>
          </w:rPr>
          <w:t>http://104.198.219.252/</w:t>
        </w:r>
      </w:hyperlink>
    </w:p>
    <w:p w14:paraId="1BEB96F8" w14:textId="2AC6AD5A" w:rsidR="001A0212" w:rsidRPr="00FD2AB4" w:rsidRDefault="001A0212" w:rsidP="00277307">
      <w:pPr>
        <w:rPr>
          <w:b/>
          <w:bCs/>
          <w:sz w:val="28"/>
          <w:szCs w:val="28"/>
          <w:lang w:val="en-GB"/>
        </w:rPr>
      </w:pPr>
      <w:r>
        <w:t>For single record prediction</w:t>
      </w:r>
    </w:p>
    <w:p w14:paraId="6EEA9557" w14:textId="15FE25DA" w:rsidR="00F53D2B" w:rsidRDefault="001A0212" w:rsidP="00277307">
      <w:pPr>
        <w:rPr>
          <w:lang w:val="en-GB"/>
        </w:rPr>
      </w:pPr>
      <w:r>
        <w:rPr>
          <w:noProof/>
        </w:rPr>
        <w:drawing>
          <wp:inline distT="0" distB="0" distL="0" distR="0" wp14:anchorId="51FEDC09" wp14:editId="2AE914CC">
            <wp:extent cx="4183091" cy="1574800"/>
            <wp:effectExtent l="0" t="0" r="8255" b="635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203854" cy="158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F7B12" w14:textId="012BA838" w:rsidR="001A0212" w:rsidRDefault="001A0212" w:rsidP="00277307">
      <w:pPr>
        <w:rPr>
          <w:lang w:val="en-GB"/>
        </w:rPr>
      </w:pPr>
      <w:r>
        <w:t xml:space="preserve">For </w:t>
      </w:r>
      <w:r>
        <w:t>Bulk upload</w:t>
      </w:r>
    </w:p>
    <w:p w14:paraId="32A24673" w14:textId="392E6300" w:rsidR="001A0212" w:rsidRDefault="001A0212" w:rsidP="00277307">
      <w:pPr>
        <w:rPr>
          <w:lang w:val="en-GB"/>
        </w:rPr>
      </w:pPr>
      <w:r>
        <w:rPr>
          <w:noProof/>
        </w:rPr>
        <w:drawing>
          <wp:inline distT="0" distB="0" distL="0" distR="0" wp14:anchorId="4398CC7E" wp14:editId="0318D216">
            <wp:extent cx="4019550" cy="169848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046978" cy="171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95075" w14:textId="6CD69502" w:rsidR="007C1BDB" w:rsidRDefault="001A0212" w:rsidP="007C1BDB">
      <w:r>
        <w:rPr>
          <w:noProof/>
        </w:rPr>
        <w:drawing>
          <wp:inline distT="0" distB="0" distL="0" distR="0" wp14:anchorId="750564BC" wp14:editId="078DD1A9">
            <wp:extent cx="4736995" cy="2362200"/>
            <wp:effectExtent l="0" t="0" r="6985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751646" cy="236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7E030" w14:textId="5750697A" w:rsidR="00ED1B5D" w:rsidRDefault="00ED1B5D" w:rsidP="007C1BDB"/>
    <w:p w14:paraId="42EB5792" w14:textId="2A192876" w:rsidR="00ED1B5D" w:rsidRDefault="00ED1B5D" w:rsidP="007C1BDB">
      <w:r>
        <w:t>References:</w:t>
      </w:r>
    </w:p>
    <w:p w14:paraId="62AF226E" w14:textId="77777777" w:rsidR="004F6C60" w:rsidRDefault="00F31C8B" w:rsidP="004F6C60">
      <w:pPr>
        <w:rPr>
          <w:rStyle w:val="Hyperlink"/>
        </w:rPr>
      </w:pPr>
      <w:hyperlink r:id="rId77" w:history="1">
        <w:r w:rsidR="00ED1B5D">
          <w:rPr>
            <w:rStyle w:val="Hyperlink"/>
          </w:rPr>
          <w:t>https://towardsdatascience.com/deploy-machine-learning-model-on-google-kubernetes-engine-94daac85108b</w:t>
        </w:r>
      </w:hyperlink>
    </w:p>
    <w:p w14:paraId="16B72CED" w14:textId="34C16809" w:rsidR="007E4BD1" w:rsidRPr="004F6C60" w:rsidRDefault="005950F7" w:rsidP="006A710A">
      <w:pPr>
        <w:pStyle w:val="Heading1"/>
      </w:pPr>
      <w:bookmarkStart w:id="28" w:name="_Toc49724631"/>
      <w:r w:rsidRPr="004F6C60">
        <w:lastRenderedPageBreak/>
        <w:t>Challenges</w:t>
      </w:r>
      <w:r w:rsidR="007E4BD1" w:rsidRPr="004F6C60">
        <w:t>:</w:t>
      </w:r>
      <w:bookmarkEnd w:id="28"/>
    </w:p>
    <w:p w14:paraId="2AC97026" w14:textId="6537BFE7" w:rsidR="004F6C60" w:rsidRDefault="004F6C60" w:rsidP="004F6C60">
      <w:pPr>
        <w:ind w:left="595"/>
        <w:rPr>
          <w:lang w:val="en-GB"/>
        </w:rPr>
      </w:pPr>
      <w:r>
        <w:rPr>
          <w:lang w:val="en-GB"/>
        </w:rPr>
        <w:t>How to implement exception handling, logger files was bit challenging for me</w:t>
      </w:r>
    </w:p>
    <w:p w14:paraId="58AC3724" w14:textId="73C8B125" w:rsidR="004F6C60" w:rsidRDefault="004F6C60" w:rsidP="004F6C60">
      <w:pPr>
        <w:ind w:left="595"/>
        <w:rPr>
          <w:lang w:val="en-GB"/>
        </w:rPr>
      </w:pPr>
      <w:proofErr w:type="spellStart"/>
      <w:r>
        <w:rPr>
          <w:lang w:val="en-GB"/>
        </w:rPr>
        <w:t>Deployement</w:t>
      </w:r>
      <w:proofErr w:type="spellEnd"/>
      <w:r>
        <w:rPr>
          <w:lang w:val="en-GB"/>
        </w:rPr>
        <w:t xml:space="preserve"> in GCP was also challenging for me </w:t>
      </w:r>
      <w:proofErr w:type="spellStart"/>
      <w:proofErr w:type="gramStart"/>
      <w:r>
        <w:rPr>
          <w:lang w:val="en-GB"/>
        </w:rPr>
        <w:t>initially,but</w:t>
      </w:r>
      <w:proofErr w:type="spellEnd"/>
      <w:proofErr w:type="gramEnd"/>
      <w:r>
        <w:rPr>
          <w:lang w:val="en-GB"/>
        </w:rPr>
        <w:t xml:space="preserve"> I had </w:t>
      </w:r>
      <w:proofErr w:type="spellStart"/>
      <w:r>
        <w:rPr>
          <w:lang w:val="en-GB"/>
        </w:rPr>
        <w:t>refered</w:t>
      </w:r>
      <w:proofErr w:type="spellEnd"/>
      <w:r>
        <w:rPr>
          <w:lang w:val="en-GB"/>
        </w:rPr>
        <w:t xml:space="preserve"> the deployment in GCP documentation from </w:t>
      </w:r>
      <w:proofErr w:type="spellStart"/>
      <w:r>
        <w:rPr>
          <w:lang w:val="en-GB"/>
        </w:rPr>
        <w:t>iNeuron</w:t>
      </w:r>
      <w:proofErr w:type="spellEnd"/>
      <w:r>
        <w:rPr>
          <w:lang w:val="en-GB"/>
        </w:rPr>
        <w:t>, then it was very useful to deploy.</w:t>
      </w:r>
    </w:p>
    <w:p w14:paraId="7540DAD0" w14:textId="3E017363" w:rsidR="004F6C60" w:rsidRDefault="004F6C60" w:rsidP="006A710A">
      <w:pPr>
        <w:pStyle w:val="Heading1"/>
      </w:pPr>
      <w:bookmarkStart w:id="29" w:name="_Toc49724632"/>
      <w:r w:rsidRPr="006A710A">
        <w:lastRenderedPageBreak/>
        <w:t>Learnings:</w:t>
      </w:r>
      <w:bookmarkEnd w:id="29"/>
    </w:p>
    <w:p w14:paraId="6D403FB1" w14:textId="745F1E5F" w:rsidR="001B3EA7" w:rsidRDefault="001B3EA7" w:rsidP="003C48C2">
      <w:pPr>
        <w:pStyle w:val="ListParagraph"/>
        <w:numPr>
          <w:ilvl w:val="0"/>
          <w:numId w:val="41"/>
        </w:numPr>
      </w:pPr>
      <w:r>
        <w:t>Machine Learning Fundamentals and Libraries</w:t>
      </w:r>
    </w:p>
    <w:p w14:paraId="04C377C8" w14:textId="43C3BF33" w:rsidR="001B3EA7" w:rsidRDefault="001B3EA7" w:rsidP="003C48C2">
      <w:pPr>
        <w:pStyle w:val="ListParagraph"/>
        <w:numPr>
          <w:ilvl w:val="0"/>
          <w:numId w:val="41"/>
        </w:numPr>
      </w:pPr>
      <w:r>
        <w:t xml:space="preserve">Using </w:t>
      </w:r>
      <w:proofErr w:type="gramStart"/>
      <w:r>
        <w:t>MongoDB ,</w:t>
      </w:r>
      <w:proofErr w:type="spellStart"/>
      <w:r>
        <w:t>pymongo</w:t>
      </w:r>
      <w:proofErr w:type="spellEnd"/>
      <w:proofErr w:type="gramEnd"/>
    </w:p>
    <w:p w14:paraId="5B161473" w14:textId="1571DF5F" w:rsidR="001B3EA7" w:rsidRDefault="001B3EA7" w:rsidP="003C48C2">
      <w:pPr>
        <w:pStyle w:val="ListParagraph"/>
        <w:numPr>
          <w:ilvl w:val="0"/>
          <w:numId w:val="41"/>
        </w:numPr>
      </w:pPr>
      <w:r>
        <w:t xml:space="preserve">Understanding of Flask Framework </w:t>
      </w:r>
    </w:p>
    <w:p w14:paraId="2C12B400" w14:textId="4F64816E" w:rsidR="001B3EA7" w:rsidRDefault="001B3EA7" w:rsidP="003C48C2">
      <w:pPr>
        <w:pStyle w:val="ListParagraph"/>
        <w:numPr>
          <w:ilvl w:val="0"/>
          <w:numId w:val="41"/>
        </w:numPr>
      </w:pPr>
      <w:r>
        <w:t>HTML</w:t>
      </w:r>
    </w:p>
    <w:p w14:paraId="08E6DDB8" w14:textId="3D49DC88" w:rsidR="001B3EA7" w:rsidRDefault="001B3EA7" w:rsidP="003C48C2">
      <w:pPr>
        <w:pStyle w:val="ListParagraph"/>
        <w:numPr>
          <w:ilvl w:val="0"/>
          <w:numId w:val="41"/>
        </w:numPr>
      </w:pPr>
      <w:r>
        <w:t xml:space="preserve">CSS </w:t>
      </w:r>
    </w:p>
    <w:p w14:paraId="1F54B7A5" w14:textId="77777777" w:rsidR="003C48C2" w:rsidRDefault="001B3EA7" w:rsidP="003C48C2">
      <w:pPr>
        <w:pStyle w:val="ListParagraph"/>
        <w:numPr>
          <w:ilvl w:val="0"/>
          <w:numId w:val="41"/>
        </w:numPr>
      </w:pPr>
      <w:r>
        <w:t xml:space="preserve">Docker </w:t>
      </w:r>
    </w:p>
    <w:p w14:paraId="38240528" w14:textId="0AF976F1" w:rsidR="004F6C60" w:rsidRPr="003C48C2" w:rsidRDefault="001B3EA7" w:rsidP="003C48C2">
      <w:pPr>
        <w:pStyle w:val="ListParagraph"/>
        <w:numPr>
          <w:ilvl w:val="0"/>
          <w:numId w:val="41"/>
        </w:numPr>
      </w:pPr>
      <w:proofErr w:type="spellStart"/>
      <w:proofErr w:type="gramStart"/>
      <w:r>
        <w:t>Deployment,Google</w:t>
      </w:r>
      <w:proofErr w:type="spellEnd"/>
      <w:proofErr w:type="gramEnd"/>
      <w:r>
        <w:t xml:space="preserve"> Cloud Platform</w:t>
      </w:r>
    </w:p>
    <w:p w14:paraId="2EFFCE7B" w14:textId="26A1184E" w:rsidR="004F6C60" w:rsidRDefault="004F6C60" w:rsidP="004F6C60">
      <w:pPr>
        <w:ind w:left="595"/>
        <w:rPr>
          <w:lang w:val="en-GB"/>
        </w:rPr>
      </w:pPr>
    </w:p>
    <w:p w14:paraId="0D2E3717" w14:textId="41041D29" w:rsidR="004F6C60" w:rsidRDefault="004F6C60" w:rsidP="004F6C60">
      <w:pPr>
        <w:ind w:left="595"/>
        <w:rPr>
          <w:lang w:val="en-GB"/>
        </w:rPr>
      </w:pPr>
    </w:p>
    <w:p w14:paraId="55DF8363" w14:textId="345C0734" w:rsidR="004F6C60" w:rsidRPr="00587752" w:rsidRDefault="00587752" w:rsidP="00587752">
      <w:pPr>
        <w:rPr>
          <w:b/>
          <w:bCs/>
          <w:color w:val="4472C4" w:themeColor="accent1"/>
          <w:sz w:val="96"/>
          <w:szCs w:val="96"/>
          <w:lang w:val="en-GB"/>
        </w:rPr>
      </w:pPr>
      <w:r w:rsidRPr="00587752">
        <w:rPr>
          <w:b/>
          <w:bCs/>
          <w:color w:val="4472C4" w:themeColor="accent1"/>
          <w:sz w:val="96"/>
          <w:szCs w:val="96"/>
          <w:lang w:val="en-GB"/>
        </w:rPr>
        <w:t>THANK YOU</w:t>
      </w:r>
    </w:p>
    <w:p w14:paraId="0BF6A546" w14:textId="263173D3" w:rsidR="00587752" w:rsidRPr="00587752" w:rsidRDefault="00587752" w:rsidP="00587752">
      <w:pPr>
        <w:ind w:left="2880"/>
        <w:rPr>
          <w:b/>
          <w:bCs/>
          <w:color w:val="00B0F0"/>
          <w:sz w:val="52"/>
          <w:szCs w:val="52"/>
          <w:lang w:val="en-GB"/>
        </w:rPr>
      </w:pPr>
      <w:r w:rsidRPr="00587752">
        <w:rPr>
          <w:b/>
          <w:bCs/>
          <w:color w:val="00B0F0"/>
          <w:sz w:val="52"/>
          <w:szCs w:val="52"/>
          <w:lang w:val="en-GB"/>
        </w:rPr>
        <w:t>From</w:t>
      </w:r>
    </w:p>
    <w:p w14:paraId="498D2F81" w14:textId="41E86850" w:rsidR="00587752" w:rsidRPr="00587752" w:rsidRDefault="00587752" w:rsidP="00587752">
      <w:pPr>
        <w:ind w:left="2880"/>
        <w:rPr>
          <w:b/>
          <w:bCs/>
          <w:color w:val="00B0F0"/>
          <w:sz w:val="52"/>
          <w:szCs w:val="52"/>
          <w:lang w:val="en-GB"/>
        </w:rPr>
      </w:pPr>
      <w:r w:rsidRPr="00587752">
        <w:rPr>
          <w:b/>
          <w:bCs/>
          <w:color w:val="00B0F0"/>
          <w:sz w:val="52"/>
          <w:szCs w:val="52"/>
          <w:lang w:val="en-GB"/>
        </w:rPr>
        <w:t>Veda</w:t>
      </w:r>
    </w:p>
    <w:p w14:paraId="704D610B" w14:textId="0F1251ED" w:rsidR="00587752" w:rsidRPr="00587752" w:rsidRDefault="00587752" w:rsidP="00587752">
      <w:pPr>
        <w:ind w:left="2880"/>
        <w:rPr>
          <w:b/>
          <w:bCs/>
          <w:color w:val="00B0F0"/>
          <w:sz w:val="52"/>
          <w:szCs w:val="52"/>
          <w:lang w:val="en-GB"/>
        </w:rPr>
      </w:pPr>
      <w:r w:rsidRPr="00587752">
        <w:rPr>
          <w:b/>
          <w:bCs/>
          <w:color w:val="00B0F0"/>
          <w:sz w:val="52"/>
          <w:szCs w:val="52"/>
          <w:lang w:val="en-GB"/>
        </w:rPr>
        <w:t>Group:1I</w:t>
      </w:r>
    </w:p>
    <w:p w14:paraId="533F63E7" w14:textId="77777777" w:rsidR="00587752" w:rsidRDefault="00587752" w:rsidP="00587752">
      <w:pP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</w:p>
    <w:p w14:paraId="70A5CE8D" w14:textId="45936DE0" w:rsidR="00587752" w:rsidRPr="00587752" w:rsidRDefault="00587752" w:rsidP="00587752">
      <w:pPr>
        <w:ind w:firstLine="720"/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</w:pPr>
      <w:proofErr w:type="spellStart"/>
      <w: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Github</w:t>
      </w:r>
      <w:proofErr w:type="spellEnd"/>
      <w:r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 xml:space="preserve"> link: </w:t>
      </w: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https://github.com/veda1612/gcp</w:t>
      </w:r>
      <w:r w:rsidR="006A7DB8"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deployment</w:t>
      </w:r>
      <w:r w:rsidR="006A7DB8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123</w:t>
      </w:r>
      <w:r w:rsidRPr="00587752">
        <w:rPr>
          <w:rFonts w:cstheme="minorHAnsi"/>
          <w:b/>
          <w:bCs/>
          <w:i/>
          <w:iCs/>
          <w:color w:val="4472C4" w:themeColor="accent1"/>
          <w:spacing w:val="-5"/>
          <w:sz w:val="28"/>
          <w:szCs w:val="28"/>
          <w:shd w:val="clear" w:color="auto" w:fill="F2F2F2"/>
        </w:rPr>
        <w:t>.git</w:t>
      </w:r>
    </w:p>
    <w:p w14:paraId="4CDDB642" w14:textId="77777777" w:rsidR="00587752" w:rsidRPr="00587752" w:rsidRDefault="00587752" w:rsidP="00587752">
      <w:pPr>
        <w:ind w:left="2880"/>
        <w:rPr>
          <w:sz w:val="40"/>
          <w:szCs w:val="40"/>
        </w:rPr>
      </w:pPr>
    </w:p>
    <w:p w14:paraId="171E4243" w14:textId="77777777" w:rsidR="00587752" w:rsidRPr="00587752" w:rsidRDefault="00587752" w:rsidP="00587752">
      <w:pPr>
        <w:ind w:left="2880"/>
        <w:rPr>
          <w:sz w:val="36"/>
          <w:szCs w:val="36"/>
          <w:lang w:val="en-GB"/>
        </w:rPr>
      </w:pPr>
    </w:p>
    <w:p w14:paraId="3EDBEDD3" w14:textId="77777777" w:rsidR="004F6C60" w:rsidRDefault="004F6C60" w:rsidP="004F6C60">
      <w:pPr>
        <w:ind w:left="595"/>
      </w:pPr>
    </w:p>
    <w:p w14:paraId="1BD7AAD6" w14:textId="77777777" w:rsidR="004F6C60" w:rsidRPr="004F6C60" w:rsidRDefault="004F6C60" w:rsidP="004F6C60">
      <w:pPr>
        <w:rPr>
          <w:lang w:val="en-GB"/>
        </w:rPr>
      </w:pPr>
    </w:p>
    <w:p w14:paraId="1DAEDEF6" w14:textId="77777777" w:rsidR="004F6C60" w:rsidRPr="004F6C60" w:rsidRDefault="004F6C60" w:rsidP="004F6C60">
      <w:pPr>
        <w:rPr>
          <w:lang w:val="en-GB"/>
        </w:rPr>
      </w:pPr>
    </w:p>
    <w:sectPr w:rsidR="004F6C60" w:rsidRPr="004F6C60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11771" w14:textId="77777777" w:rsidR="00F31C8B" w:rsidRDefault="00F31C8B" w:rsidP="00D25156">
      <w:pPr>
        <w:spacing w:after="0" w:line="240" w:lineRule="auto"/>
      </w:pPr>
      <w:r>
        <w:separator/>
      </w:r>
    </w:p>
  </w:endnote>
  <w:endnote w:type="continuationSeparator" w:id="0">
    <w:p w14:paraId="0927A61C" w14:textId="77777777" w:rsidR="00F31C8B" w:rsidRDefault="00F31C8B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33C199" w14:textId="77777777" w:rsidR="00F31C8B" w:rsidRDefault="00F31C8B" w:rsidP="00D25156">
      <w:pPr>
        <w:spacing w:after="0" w:line="240" w:lineRule="auto"/>
      </w:pPr>
      <w:r>
        <w:separator/>
      </w:r>
    </w:p>
  </w:footnote>
  <w:footnote w:type="continuationSeparator" w:id="0">
    <w:p w14:paraId="74A6E45E" w14:textId="77777777" w:rsidR="00F31C8B" w:rsidRDefault="00F31C8B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317EA"/>
    <w:multiLevelType w:val="hybridMultilevel"/>
    <w:tmpl w:val="C4AA3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7" w15:restartNumberingAfterBreak="0">
    <w:nsid w:val="32B91352"/>
    <w:multiLevelType w:val="hybridMultilevel"/>
    <w:tmpl w:val="E8082C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C52D54"/>
    <w:multiLevelType w:val="hybridMultilevel"/>
    <w:tmpl w:val="7032A370"/>
    <w:lvl w:ilvl="0" w:tplc="C4DA85CC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5" w15:restartNumberingAfterBreak="0">
    <w:nsid w:val="4F441E33"/>
    <w:multiLevelType w:val="hybridMultilevel"/>
    <w:tmpl w:val="C2F483DA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FD54277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40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514C047A"/>
    <w:multiLevelType w:val="hybridMultilevel"/>
    <w:tmpl w:val="F2F8C3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1" w15:restartNumberingAfterBreak="0">
    <w:nsid w:val="6C12348D"/>
    <w:multiLevelType w:val="multilevel"/>
    <w:tmpl w:val="C0A89BCA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128" w:hanging="576"/>
      </w:pPr>
      <w:rPr>
        <w:rFonts w:hint="default"/>
        <w:color w:val="00B0F0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6"/>
  </w:num>
  <w:num w:numId="3">
    <w:abstractNumId w:val="24"/>
  </w:num>
  <w:num w:numId="4">
    <w:abstractNumId w:val="18"/>
  </w:num>
  <w:num w:numId="5">
    <w:abstractNumId w:val="21"/>
  </w:num>
  <w:num w:numId="6">
    <w:abstractNumId w:val="21"/>
  </w:num>
  <w:num w:numId="7">
    <w:abstractNumId w:val="21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0"/>
  </w:num>
  <w:num w:numId="12">
    <w:abstractNumId w:val="6"/>
  </w:num>
  <w:num w:numId="13">
    <w:abstractNumId w:val="5"/>
  </w:num>
  <w:num w:numId="14">
    <w:abstractNumId w:val="9"/>
  </w:num>
  <w:num w:numId="15">
    <w:abstractNumId w:val="20"/>
  </w:num>
  <w:num w:numId="16">
    <w:abstractNumId w:val="13"/>
  </w:num>
  <w:num w:numId="17">
    <w:abstractNumId w:val="1"/>
  </w:num>
  <w:num w:numId="18">
    <w:abstractNumId w:val="23"/>
  </w:num>
  <w:num w:numId="19">
    <w:abstractNumId w:val="21"/>
  </w:num>
  <w:num w:numId="20">
    <w:abstractNumId w:val="25"/>
  </w:num>
  <w:num w:numId="21">
    <w:abstractNumId w:val="14"/>
  </w:num>
  <w:num w:numId="22">
    <w:abstractNumId w:val="22"/>
  </w:num>
  <w:num w:numId="23">
    <w:abstractNumId w:val="3"/>
  </w:num>
  <w:num w:numId="24">
    <w:abstractNumId w:val="11"/>
  </w:num>
  <w:num w:numId="25">
    <w:abstractNumId w:val="19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12"/>
  </w:num>
  <w:num w:numId="31">
    <w:abstractNumId w:val="10"/>
  </w:num>
  <w:num w:numId="3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</w:num>
  <w:num w:numId="36">
    <w:abstractNumId w:val="7"/>
  </w:num>
  <w:num w:numId="37">
    <w:abstractNumId w:val="4"/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1"/>
  </w:num>
  <w:num w:numId="40">
    <w:abstractNumId w:val="21"/>
  </w:num>
  <w:num w:numId="41">
    <w:abstractNumId w:val="16"/>
  </w:num>
  <w:num w:numId="42">
    <w:abstractNumId w:val="21"/>
  </w:num>
  <w:num w:numId="43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24C58"/>
    <w:rsid w:val="00035149"/>
    <w:rsid w:val="00040D90"/>
    <w:rsid w:val="000418F1"/>
    <w:rsid w:val="000470AA"/>
    <w:rsid w:val="00050CB8"/>
    <w:rsid w:val="000660FF"/>
    <w:rsid w:val="0008741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4A6F"/>
    <w:rsid w:val="000C782F"/>
    <w:rsid w:val="000C7ABC"/>
    <w:rsid w:val="000D3328"/>
    <w:rsid w:val="000D587D"/>
    <w:rsid w:val="000E13AF"/>
    <w:rsid w:val="000E6EF8"/>
    <w:rsid w:val="000F20A5"/>
    <w:rsid w:val="00111DA9"/>
    <w:rsid w:val="00114DB9"/>
    <w:rsid w:val="001164BC"/>
    <w:rsid w:val="001201AB"/>
    <w:rsid w:val="00122C8E"/>
    <w:rsid w:val="00123E7B"/>
    <w:rsid w:val="001253DD"/>
    <w:rsid w:val="001340B9"/>
    <w:rsid w:val="0013508E"/>
    <w:rsid w:val="0013547D"/>
    <w:rsid w:val="00136E0F"/>
    <w:rsid w:val="00157777"/>
    <w:rsid w:val="001641FA"/>
    <w:rsid w:val="0016533D"/>
    <w:rsid w:val="00165DE7"/>
    <w:rsid w:val="001812E0"/>
    <w:rsid w:val="0018268A"/>
    <w:rsid w:val="0018388E"/>
    <w:rsid w:val="001849C9"/>
    <w:rsid w:val="00184A14"/>
    <w:rsid w:val="00193590"/>
    <w:rsid w:val="001963AA"/>
    <w:rsid w:val="00197238"/>
    <w:rsid w:val="001A0212"/>
    <w:rsid w:val="001A69B1"/>
    <w:rsid w:val="001A791C"/>
    <w:rsid w:val="001B137E"/>
    <w:rsid w:val="001B3EA7"/>
    <w:rsid w:val="001D2493"/>
    <w:rsid w:val="001D4B8B"/>
    <w:rsid w:val="001E52CD"/>
    <w:rsid w:val="001F228E"/>
    <w:rsid w:val="001F40E4"/>
    <w:rsid w:val="001F52AD"/>
    <w:rsid w:val="001F6E04"/>
    <w:rsid w:val="0020441F"/>
    <w:rsid w:val="00220F84"/>
    <w:rsid w:val="00224D51"/>
    <w:rsid w:val="00234A3D"/>
    <w:rsid w:val="00250222"/>
    <w:rsid w:val="00250822"/>
    <w:rsid w:val="00252E99"/>
    <w:rsid w:val="00271802"/>
    <w:rsid w:val="002736F7"/>
    <w:rsid w:val="00277307"/>
    <w:rsid w:val="00283C84"/>
    <w:rsid w:val="0029757B"/>
    <w:rsid w:val="002B7ADD"/>
    <w:rsid w:val="002C2020"/>
    <w:rsid w:val="002D12F6"/>
    <w:rsid w:val="002E3131"/>
    <w:rsid w:val="002E6941"/>
    <w:rsid w:val="002F117C"/>
    <w:rsid w:val="0030077A"/>
    <w:rsid w:val="003026AA"/>
    <w:rsid w:val="003206DB"/>
    <w:rsid w:val="00320EFE"/>
    <w:rsid w:val="003228B9"/>
    <w:rsid w:val="00335D06"/>
    <w:rsid w:val="003364A3"/>
    <w:rsid w:val="0033769B"/>
    <w:rsid w:val="00341A28"/>
    <w:rsid w:val="0034501B"/>
    <w:rsid w:val="00366F9B"/>
    <w:rsid w:val="00370B7D"/>
    <w:rsid w:val="0037358A"/>
    <w:rsid w:val="003826DB"/>
    <w:rsid w:val="00384698"/>
    <w:rsid w:val="0038673B"/>
    <w:rsid w:val="0039623B"/>
    <w:rsid w:val="003A1495"/>
    <w:rsid w:val="003A4F41"/>
    <w:rsid w:val="003B4F28"/>
    <w:rsid w:val="003C3085"/>
    <w:rsid w:val="003C48C2"/>
    <w:rsid w:val="003D160C"/>
    <w:rsid w:val="003D3FF1"/>
    <w:rsid w:val="003D7D0C"/>
    <w:rsid w:val="003E20D0"/>
    <w:rsid w:val="003E31D6"/>
    <w:rsid w:val="003F17E7"/>
    <w:rsid w:val="004013B1"/>
    <w:rsid w:val="00405507"/>
    <w:rsid w:val="00405B8F"/>
    <w:rsid w:val="00412C8E"/>
    <w:rsid w:val="00420F12"/>
    <w:rsid w:val="0043214A"/>
    <w:rsid w:val="00450A4B"/>
    <w:rsid w:val="00451D31"/>
    <w:rsid w:val="004542EC"/>
    <w:rsid w:val="004574DC"/>
    <w:rsid w:val="00470CC9"/>
    <w:rsid w:val="004732D1"/>
    <w:rsid w:val="004739A9"/>
    <w:rsid w:val="00476660"/>
    <w:rsid w:val="00480912"/>
    <w:rsid w:val="004809D0"/>
    <w:rsid w:val="00482694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7132"/>
    <w:rsid w:val="004D04C2"/>
    <w:rsid w:val="004D782A"/>
    <w:rsid w:val="004F4600"/>
    <w:rsid w:val="004F6C60"/>
    <w:rsid w:val="004F76F4"/>
    <w:rsid w:val="005231E6"/>
    <w:rsid w:val="00523FE0"/>
    <w:rsid w:val="00525775"/>
    <w:rsid w:val="00552E9D"/>
    <w:rsid w:val="005611C8"/>
    <w:rsid w:val="00583CC6"/>
    <w:rsid w:val="00584460"/>
    <w:rsid w:val="00587752"/>
    <w:rsid w:val="005932FE"/>
    <w:rsid w:val="00594AE3"/>
    <w:rsid w:val="005950F7"/>
    <w:rsid w:val="005954AF"/>
    <w:rsid w:val="005A0F69"/>
    <w:rsid w:val="005A15AC"/>
    <w:rsid w:val="005A202F"/>
    <w:rsid w:val="005B04B4"/>
    <w:rsid w:val="005C030A"/>
    <w:rsid w:val="005C10FD"/>
    <w:rsid w:val="005D6AF9"/>
    <w:rsid w:val="005E26FF"/>
    <w:rsid w:val="005E6559"/>
    <w:rsid w:val="00601CFA"/>
    <w:rsid w:val="00603BA9"/>
    <w:rsid w:val="0064405A"/>
    <w:rsid w:val="00644532"/>
    <w:rsid w:val="00645D8A"/>
    <w:rsid w:val="006467F0"/>
    <w:rsid w:val="00655A5D"/>
    <w:rsid w:val="00660C92"/>
    <w:rsid w:val="00661AA5"/>
    <w:rsid w:val="00682CCE"/>
    <w:rsid w:val="00683561"/>
    <w:rsid w:val="0068499E"/>
    <w:rsid w:val="00685224"/>
    <w:rsid w:val="00697B79"/>
    <w:rsid w:val="006A24C9"/>
    <w:rsid w:val="006A27A5"/>
    <w:rsid w:val="006A710A"/>
    <w:rsid w:val="006A758E"/>
    <w:rsid w:val="006A7DB8"/>
    <w:rsid w:val="006B0A77"/>
    <w:rsid w:val="006B7C4D"/>
    <w:rsid w:val="006C3C00"/>
    <w:rsid w:val="006D3BEA"/>
    <w:rsid w:val="006E5EF9"/>
    <w:rsid w:val="006F0D1B"/>
    <w:rsid w:val="006F2B07"/>
    <w:rsid w:val="006F7AFB"/>
    <w:rsid w:val="00703EE3"/>
    <w:rsid w:val="007044A3"/>
    <w:rsid w:val="00711675"/>
    <w:rsid w:val="007153FE"/>
    <w:rsid w:val="00723F9F"/>
    <w:rsid w:val="007433AF"/>
    <w:rsid w:val="00751A33"/>
    <w:rsid w:val="007525AA"/>
    <w:rsid w:val="00764A03"/>
    <w:rsid w:val="0077593B"/>
    <w:rsid w:val="007770C4"/>
    <w:rsid w:val="007770E7"/>
    <w:rsid w:val="00781AC0"/>
    <w:rsid w:val="007863B3"/>
    <w:rsid w:val="007869E7"/>
    <w:rsid w:val="007901F7"/>
    <w:rsid w:val="007A522A"/>
    <w:rsid w:val="007A77E3"/>
    <w:rsid w:val="007C1BDB"/>
    <w:rsid w:val="007E03C6"/>
    <w:rsid w:val="007E063F"/>
    <w:rsid w:val="007E3181"/>
    <w:rsid w:val="007E4BA0"/>
    <w:rsid w:val="007E4BD1"/>
    <w:rsid w:val="007F58E7"/>
    <w:rsid w:val="00802907"/>
    <w:rsid w:val="00802FDE"/>
    <w:rsid w:val="008135AE"/>
    <w:rsid w:val="008139C7"/>
    <w:rsid w:val="00826B68"/>
    <w:rsid w:val="00835093"/>
    <w:rsid w:val="00842A99"/>
    <w:rsid w:val="008444A7"/>
    <w:rsid w:val="00864180"/>
    <w:rsid w:val="0086770D"/>
    <w:rsid w:val="00872782"/>
    <w:rsid w:val="00877451"/>
    <w:rsid w:val="00882DEB"/>
    <w:rsid w:val="008A3CDD"/>
    <w:rsid w:val="008B503F"/>
    <w:rsid w:val="008B6BA1"/>
    <w:rsid w:val="008B7412"/>
    <w:rsid w:val="008C3194"/>
    <w:rsid w:val="008C3A21"/>
    <w:rsid w:val="008D3F83"/>
    <w:rsid w:val="008E35F9"/>
    <w:rsid w:val="008F596B"/>
    <w:rsid w:val="008F6519"/>
    <w:rsid w:val="00901DD5"/>
    <w:rsid w:val="00906E2D"/>
    <w:rsid w:val="00914226"/>
    <w:rsid w:val="00917DD7"/>
    <w:rsid w:val="00920EC1"/>
    <w:rsid w:val="00925A28"/>
    <w:rsid w:val="00925FDD"/>
    <w:rsid w:val="00927DBC"/>
    <w:rsid w:val="00931D64"/>
    <w:rsid w:val="00932065"/>
    <w:rsid w:val="0093534F"/>
    <w:rsid w:val="00945745"/>
    <w:rsid w:val="00946DDE"/>
    <w:rsid w:val="00954CA3"/>
    <w:rsid w:val="0097582E"/>
    <w:rsid w:val="009A4E2E"/>
    <w:rsid w:val="009A65E9"/>
    <w:rsid w:val="009B60A9"/>
    <w:rsid w:val="009C03DE"/>
    <w:rsid w:val="009C7169"/>
    <w:rsid w:val="009D54BE"/>
    <w:rsid w:val="009D6CF8"/>
    <w:rsid w:val="009E0936"/>
    <w:rsid w:val="009E1289"/>
    <w:rsid w:val="009E6FE5"/>
    <w:rsid w:val="009F7D69"/>
    <w:rsid w:val="00A122F5"/>
    <w:rsid w:val="00A123CC"/>
    <w:rsid w:val="00A1479F"/>
    <w:rsid w:val="00A15715"/>
    <w:rsid w:val="00A17322"/>
    <w:rsid w:val="00A24BEA"/>
    <w:rsid w:val="00A3186D"/>
    <w:rsid w:val="00A37B87"/>
    <w:rsid w:val="00A42DBE"/>
    <w:rsid w:val="00A4561E"/>
    <w:rsid w:val="00A515CD"/>
    <w:rsid w:val="00A622E9"/>
    <w:rsid w:val="00A87047"/>
    <w:rsid w:val="00A90460"/>
    <w:rsid w:val="00A904E3"/>
    <w:rsid w:val="00A934C3"/>
    <w:rsid w:val="00A9379A"/>
    <w:rsid w:val="00AA16AF"/>
    <w:rsid w:val="00AA29C2"/>
    <w:rsid w:val="00AB2615"/>
    <w:rsid w:val="00AB51EB"/>
    <w:rsid w:val="00AB5489"/>
    <w:rsid w:val="00AC77A8"/>
    <w:rsid w:val="00AD4F29"/>
    <w:rsid w:val="00AD789C"/>
    <w:rsid w:val="00AE2353"/>
    <w:rsid w:val="00AE2A25"/>
    <w:rsid w:val="00AE6430"/>
    <w:rsid w:val="00AF6FEF"/>
    <w:rsid w:val="00B05153"/>
    <w:rsid w:val="00B14601"/>
    <w:rsid w:val="00B17626"/>
    <w:rsid w:val="00B23200"/>
    <w:rsid w:val="00B23AF6"/>
    <w:rsid w:val="00B248D7"/>
    <w:rsid w:val="00B26AD4"/>
    <w:rsid w:val="00B30F0A"/>
    <w:rsid w:val="00B32830"/>
    <w:rsid w:val="00B36C69"/>
    <w:rsid w:val="00B37433"/>
    <w:rsid w:val="00B50BCD"/>
    <w:rsid w:val="00B54956"/>
    <w:rsid w:val="00B7533E"/>
    <w:rsid w:val="00B77F71"/>
    <w:rsid w:val="00B86BBA"/>
    <w:rsid w:val="00B9263F"/>
    <w:rsid w:val="00BA1504"/>
    <w:rsid w:val="00BA5B44"/>
    <w:rsid w:val="00BD7B5F"/>
    <w:rsid w:val="00BE72E6"/>
    <w:rsid w:val="00C0195F"/>
    <w:rsid w:val="00C04E5A"/>
    <w:rsid w:val="00C0645F"/>
    <w:rsid w:val="00C1609C"/>
    <w:rsid w:val="00C20309"/>
    <w:rsid w:val="00C27E0D"/>
    <w:rsid w:val="00C30D54"/>
    <w:rsid w:val="00C34774"/>
    <w:rsid w:val="00C36FE5"/>
    <w:rsid w:val="00C427BE"/>
    <w:rsid w:val="00C436EF"/>
    <w:rsid w:val="00C460AD"/>
    <w:rsid w:val="00C54A07"/>
    <w:rsid w:val="00C561B3"/>
    <w:rsid w:val="00C60581"/>
    <w:rsid w:val="00C61947"/>
    <w:rsid w:val="00C65825"/>
    <w:rsid w:val="00C66A93"/>
    <w:rsid w:val="00C92D29"/>
    <w:rsid w:val="00C97843"/>
    <w:rsid w:val="00C979CD"/>
    <w:rsid w:val="00CA13CC"/>
    <w:rsid w:val="00CA48C1"/>
    <w:rsid w:val="00CB0412"/>
    <w:rsid w:val="00CB12B9"/>
    <w:rsid w:val="00CB3422"/>
    <w:rsid w:val="00CB5EC1"/>
    <w:rsid w:val="00CC2037"/>
    <w:rsid w:val="00CC3BC3"/>
    <w:rsid w:val="00CD3E58"/>
    <w:rsid w:val="00CE3425"/>
    <w:rsid w:val="00CE41A3"/>
    <w:rsid w:val="00CE618A"/>
    <w:rsid w:val="00CE70EE"/>
    <w:rsid w:val="00CF0B3C"/>
    <w:rsid w:val="00CF11A8"/>
    <w:rsid w:val="00CF1FBE"/>
    <w:rsid w:val="00CF23E4"/>
    <w:rsid w:val="00CF4EA1"/>
    <w:rsid w:val="00D00DA6"/>
    <w:rsid w:val="00D01ABC"/>
    <w:rsid w:val="00D056D6"/>
    <w:rsid w:val="00D10A80"/>
    <w:rsid w:val="00D1710C"/>
    <w:rsid w:val="00D17221"/>
    <w:rsid w:val="00D25156"/>
    <w:rsid w:val="00D27380"/>
    <w:rsid w:val="00D4186B"/>
    <w:rsid w:val="00D45639"/>
    <w:rsid w:val="00D46039"/>
    <w:rsid w:val="00D51B03"/>
    <w:rsid w:val="00D55C39"/>
    <w:rsid w:val="00D57C87"/>
    <w:rsid w:val="00D607BA"/>
    <w:rsid w:val="00D639FE"/>
    <w:rsid w:val="00D70E45"/>
    <w:rsid w:val="00D7489E"/>
    <w:rsid w:val="00D76707"/>
    <w:rsid w:val="00D826E1"/>
    <w:rsid w:val="00D91C05"/>
    <w:rsid w:val="00D93F33"/>
    <w:rsid w:val="00DA19F0"/>
    <w:rsid w:val="00DA1B5B"/>
    <w:rsid w:val="00DB15BB"/>
    <w:rsid w:val="00DB335A"/>
    <w:rsid w:val="00DB40FF"/>
    <w:rsid w:val="00DB7F8E"/>
    <w:rsid w:val="00DC6D51"/>
    <w:rsid w:val="00DD35D4"/>
    <w:rsid w:val="00DD6A9C"/>
    <w:rsid w:val="00DE0A0C"/>
    <w:rsid w:val="00DE6DAC"/>
    <w:rsid w:val="00DF020C"/>
    <w:rsid w:val="00DF1051"/>
    <w:rsid w:val="00DF15B6"/>
    <w:rsid w:val="00E0260F"/>
    <w:rsid w:val="00E11D0D"/>
    <w:rsid w:val="00E12199"/>
    <w:rsid w:val="00E30AF8"/>
    <w:rsid w:val="00E46AB2"/>
    <w:rsid w:val="00E471E9"/>
    <w:rsid w:val="00E478EB"/>
    <w:rsid w:val="00E561CF"/>
    <w:rsid w:val="00E6613E"/>
    <w:rsid w:val="00E67917"/>
    <w:rsid w:val="00E82682"/>
    <w:rsid w:val="00E84D8E"/>
    <w:rsid w:val="00E8676E"/>
    <w:rsid w:val="00E872E7"/>
    <w:rsid w:val="00E96870"/>
    <w:rsid w:val="00EA7F6C"/>
    <w:rsid w:val="00EB351F"/>
    <w:rsid w:val="00EB3AB3"/>
    <w:rsid w:val="00EB7061"/>
    <w:rsid w:val="00EC08DD"/>
    <w:rsid w:val="00EC65EB"/>
    <w:rsid w:val="00ED1B5D"/>
    <w:rsid w:val="00EF0950"/>
    <w:rsid w:val="00EF3590"/>
    <w:rsid w:val="00EF50A9"/>
    <w:rsid w:val="00EF7082"/>
    <w:rsid w:val="00F00964"/>
    <w:rsid w:val="00F018B7"/>
    <w:rsid w:val="00F02013"/>
    <w:rsid w:val="00F02363"/>
    <w:rsid w:val="00F02517"/>
    <w:rsid w:val="00F02A13"/>
    <w:rsid w:val="00F04B58"/>
    <w:rsid w:val="00F06B9D"/>
    <w:rsid w:val="00F12738"/>
    <w:rsid w:val="00F145D2"/>
    <w:rsid w:val="00F27E6F"/>
    <w:rsid w:val="00F31C8B"/>
    <w:rsid w:val="00F328BC"/>
    <w:rsid w:val="00F32CF9"/>
    <w:rsid w:val="00F436AB"/>
    <w:rsid w:val="00F507F9"/>
    <w:rsid w:val="00F53D2B"/>
    <w:rsid w:val="00F55B23"/>
    <w:rsid w:val="00F710DE"/>
    <w:rsid w:val="00F71E1B"/>
    <w:rsid w:val="00F80358"/>
    <w:rsid w:val="00F922BC"/>
    <w:rsid w:val="00F93769"/>
    <w:rsid w:val="00F962CA"/>
    <w:rsid w:val="00FA2B90"/>
    <w:rsid w:val="00FA48A8"/>
    <w:rsid w:val="00FB510E"/>
    <w:rsid w:val="00FB6948"/>
    <w:rsid w:val="00FB770F"/>
    <w:rsid w:val="00FB7CEA"/>
    <w:rsid w:val="00FC38F4"/>
    <w:rsid w:val="00FC5A23"/>
    <w:rsid w:val="00FD2AB4"/>
    <w:rsid w:val="00FD762D"/>
    <w:rsid w:val="00FF64B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4542EC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/>
      <w:color w:val="00B0F0"/>
      <w:kern w:val="32"/>
      <w:sz w:val="36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283C84"/>
    <w:pPr>
      <w:keepNext/>
      <w:numPr>
        <w:ilvl w:val="1"/>
        <w:numId w:val="1"/>
      </w:numPr>
      <w:tabs>
        <w:tab w:val="left" w:pos="2126"/>
      </w:tabs>
      <w:spacing w:before="240" w:after="120" w:line="276" w:lineRule="auto"/>
      <w:ind w:left="2844"/>
      <w:jc w:val="both"/>
      <w:outlineLvl w:val="1"/>
    </w:pPr>
    <w:rPr>
      <w:rFonts w:ascii="Arial" w:eastAsia="Times New Roman" w:hAnsi="Arial" w:cstheme="minorHAnsi"/>
      <w:color w:val="00B0F0"/>
      <w:sz w:val="28"/>
      <w:szCs w:val="28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4542EC"/>
    <w:rPr>
      <w:rFonts w:eastAsia="Times New Roman" w:cstheme="minorHAnsi"/>
      <w:b/>
      <w:color w:val="00B0F0"/>
      <w:kern w:val="32"/>
      <w:sz w:val="36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283C84"/>
    <w:rPr>
      <w:rFonts w:ascii="Arial" w:eastAsia="Times New Roman" w:hAnsi="Arial" w:cstheme="minorHAnsi"/>
      <w:color w:val="00B0F0"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kern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Strong">
    <w:name w:val="Strong"/>
    <w:basedOn w:val="DefaultParagraphFont"/>
    <w:uiPriority w:val="22"/>
    <w:qFormat/>
    <w:rsid w:val="00184A14"/>
    <w:rPr>
      <w:b/>
      <w:bCs/>
    </w:rPr>
  </w:style>
  <w:style w:type="character" w:styleId="Emphasis">
    <w:name w:val="Emphasis"/>
    <w:basedOn w:val="DefaultParagraphFont"/>
    <w:uiPriority w:val="20"/>
    <w:qFormat/>
    <w:rsid w:val="00184A14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51D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7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43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6.png"/><Relationship Id="rId79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hyperlink" Target="http://104.198.219.252/" TargetMode="External"/><Relationship Id="rId7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hyperlink" Target="https://towardsdatascience.com/deploy-machine-learning-model-on-google-kubernetes-engine-94daac85108b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70990-4CF8-494F-8845-3A790AEEE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0</TotalTime>
  <Pages>33</Pages>
  <Words>1707</Words>
  <Characters>973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 </cp:lastModifiedBy>
  <cp:revision>62</cp:revision>
  <dcterms:created xsi:type="dcterms:W3CDTF">2020-08-26T03:38:00Z</dcterms:created>
  <dcterms:modified xsi:type="dcterms:W3CDTF">2020-09-02T06:09:00Z</dcterms:modified>
</cp:coreProperties>
</file>